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F41804" w14:textId="73D72B19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color w:val="000000" w:themeColor="text1"/>
        </w:rPr>
        <w:t>Name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Journal: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color w:val="000000" w:themeColor="text1"/>
        </w:rPr>
        <w:t>World</w:t>
      </w:r>
      <w:r w:rsidR="00FB1B47" w:rsidRPr="000243C7">
        <w:rPr>
          <w:rFonts w:ascii="Book Antiqua" w:eastAsia="Book Antiqua" w:hAnsi="Book Antiqua" w:cs="Book Antiqua"/>
          <w:i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color w:val="000000" w:themeColor="text1"/>
        </w:rPr>
        <w:t>Journal</w:t>
      </w:r>
      <w:r w:rsidR="00FB1B47" w:rsidRPr="000243C7">
        <w:rPr>
          <w:rFonts w:ascii="Book Antiqua" w:eastAsia="Book Antiqua" w:hAnsi="Book Antiqua" w:cs="Book Antiqua"/>
          <w:i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i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color w:val="000000" w:themeColor="text1"/>
        </w:rPr>
        <w:t>Gastrointestinal</w:t>
      </w:r>
      <w:r w:rsidR="00FB1B47" w:rsidRPr="000243C7">
        <w:rPr>
          <w:rFonts w:ascii="Book Antiqua" w:eastAsia="Book Antiqua" w:hAnsi="Book Antiqua" w:cs="Book Antiqua"/>
          <w:i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color w:val="000000" w:themeColor="text1"/>
        </w:rPr>
        <w:t>Oncology</w:t>
      </w:r>
    </w:p>
    <w:p w14:paraId="7A4A3E05" w14:textId="35D294CC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color w:val="000000" w:themeColor="text1"/>
        </w:rPr>
        <w:t>Manuscript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NO: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72749</w:t>
      </w:r>
    </w:p>
    <w:p w14:paraId="0D3A4D97" w14:textId="202DD844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color w:val="000000" w:themeColor="text1"/>
        </w:rPr>
        <w:t>Manuscript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Type: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RIGIN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RTICLE</w:t>
      </w:r>
    </w:p>
    <w:p w14:paraId="10BF526E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16C9FEC2" w14:textId="1CE12051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i/>
          <w:color w:val="000000" w:themeColor="text1"/>
        </w:rPr>
        <w:t>Retrospective</w:t>
      </w:r>
      <w:r w:rsidR="00FB1B47" w:rsidRPr="000243C7">
        <w:rPr>
          <w:rFonts w:ascii="Book Antiqua" w:eastAsia="Book Antiqua" w:hAnsi="Book Antiqua" w:cs="Book Antiqua"/>
          <w:b/>
          <w:i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i/>
          <w:color w:val="000000" w:themeColor="text1"/>
        </w:rPr>
        <w:t>Study</w:t>
      </w:r>
    </w:p>
    <w:p w14:paraId="5E3F262D" w14:textId="71668DCD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color w:val="000000" w:themeColor="text1"/>
        </w:rPr>
        <w:t>Pretreatment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serum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albumin-to-alkaline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phosphatase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ratio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is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an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independent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prognosticator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gastric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cancer</w:t>
      </w:r>
    </w:p>
    <w:p w14:paraId="37A8740D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5478D92F" w14:textId="4A4D1D23" w:rsidR="00A77B3E" w:rsidRPr="000243C7" w:rsidRDefault="00213610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L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et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al.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predict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gastr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cancer</w:t>
      </w:r>
    </w:p>
    <w:p w14:paraId="3B30BE56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5802B00C" w14:textId="6F07C978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Yu</w:t>
      </w:r>
      <w:r w:rsidR="00D93DEF" w:rsidRPr="000243C7">
        <w:rPr>
          <w:rFonts w:ascii="Book Antiqua" w:eastAsia="Book Antiqua" w:hAnsi="Book Antiqua" w:cs="Book Antiqua"/>
          <w:color w:val="000000" w:themeColor="text1"/>
        </w:rPr>
        <w:t>-T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</w:t>
      </w:r>
      <w:r w:rsidR="00D93DEF"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Xiao</w:t>
      </w:r>
      <w:r w:rsidR="00D93DEF" w:rsidRPr="000243C7">
        <w:rPr>
          <w:rFonts w:ascii="Book Antiqua" w:eastAsia="Book Antiqua" w:hAnsi="Book Antiqua" w:cs="Book Antiqua"/>
          <w:color w:val="000000" w:themeColor="text1"/>
        </w:rPr>
        <w:t>-Shu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Zhou</w:t>
      </w:r>
      <w:r w:rsidR="00D93DEF"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Xiao</w:t>
      </w:r>
      <w:r w:rsidR="00D93DEF" w:rsidRPr="000243C7">
        <w:rPr>
          <w:rFonts w:ascii="Book Antiqua" w:eastAsia="Book Antiqua" w:hAnsi="Book Antiqua" w:cs="Book Antiqua"/>
          <w:color w:val="000000" w:themeColor="text1"/>
        </w:rPr>
        <w:t>-M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n</w:t>
      </w:r>
      <w:r w:rsidR="00D93DEF"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J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ian</w:t>
      </w:r>
      <w:r w:rsidR="00D93DEF"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ou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Qin</w:t>
      </w:r>
      <w:r w:rsidR="00D93DEF"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a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Zhang</w:t>
      </w:r>
      <w:r w:rsidR="00D93DEF"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Jun</w:t>
      </w:r>
      <w:r w:rsidR="00D93DEF" w:rsidRPr="000243C7">
        <w:rPr>
          <w:rFonts w:ascii="Book Antiqua" w:eastAsia="Book Antiqua" w:hAnsi="Book Antiqua" w:cs="Book Antiqua"/>
          <w:color w:val="000000" w:themeColor="text1"/>
        </w:rPr>
        <w:t>-L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u</w:t>
      </w:r>
    </w:p>
    <w:p w14:paraId="7A28AF25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05D42923" w14:textId="2A78CA29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Yu</w:t>
      </w:r>
      <w:r w:rsidR="00F65516" w:rsidRPr="000243C7">
        <w:rPr>
          <w:rFonts w:ascii="Book Antiqua" w:eastAsia="Book Antiqua" w:hAnsi="Book Antiqua" w:cs="Book Antiqua"/>
          <w:b/>
          <w:bCs/>
          <w:color w:val="000000" w:themeColor="text1"/>
        </w:rPr>
        <w:t>-Ting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Li</w:t>
      </w:r>
      <w:r w:rsidR="00F65516" w:rsidRPr="000243C7">
        <w:rPr>
          <w:rFonts w:ascii="Book Antiqua" w:eastAsia="Book Antiqua" w:hAnsi="Book Antiqua" w:cs="Book Antiqua"/>
          <w:b/>
          <w:bCs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Xiao</w:t>
      </w:r>
      <w:r w:rsidR="00F65516" w:rsidRPr="000243C7">
        <w:rPr>
          <w:rFonts w:ascii="Book Antiqua" w:eastAsia="Book Antiqua" w:hAnsi="Book Antiqua" w:cs="Book Antiqua"/>
          <w:b/>
          <w:bCs/>
          <w:color w:val="000000" w:themeColor="text1"/>
        </w:rPr>
        <w:t>-Shu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Zhou</w:t>
      </w:r>
      <w:r w:rsidR="00F65516" w:rsidRPr="000243C7">
        <w:rPr>
          <w:rFonts w:ascii="Book Antiqua" w:eastAsia="Book Antiqua" w:hAnsi="Book Antiqua" w:cs="Book Antiqua"/>
          <w:b/>
          <w:bCs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You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Qin</w:t>
      </w:r>
      <w:r w:rsidR="00F65516" w:rsidRPr="000243C7">
        <w:rPr>
          <w:rFonts w:ascii="Book Antiqua" w:eastAsia="Book Antiqua" w:hAnsi="Book Antiqua" w:cs="Book Antiqua"/>
          <w:b/>
          <w:bCs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Tao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Zhang</w:t>
      </w:r>
      <w:r w:rsidR="00F65516" w:rsidRPr="000243C7">
        <w:rPr>
          <w:rFonts w:ascii="Book Antiqua" w:eastAsia="Book Antiqua" w:hAnsi="Book Antiqua" w:cs="Book Antiqua"/>
          <w:b/>
          <w:bCs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Jun</w:t>
      </w:r>
      <w:r w:rsidR="00F65516" w:rsidRPr="000243C7">
        <w:rPr>
          <w:rFonts w:ascii="Book Antiqua" w:eastAsia="Book Antiqua" w:hAnsi="Book Antiqua" w:cs="Book Antiqua"/>
          <w:b/>
          <w:bCs/>
          <w:color w:val="000000" w:themeColor="text1"/>
        </w:rPr>
        <w:t>-Li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Liu</w:t>
      </w:r>
      <w:r w:rsidR="00F65516" w:rsidRPr="000243C7">
        <w:rPr>
          <w:rFonts w:ascii="Book Antiqua" w:eastAsia="Book Antiqua" w:hAnsi="Book Antiqua" w:cs="Book Antiqua"/>
          <w:b/>
          <w:bCs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enter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n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ospital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ngj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dic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lleg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uazho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niversit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cienc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echnolog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uh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430022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77CA9" w:rsidRPr="000243C7">
        <w:rPr>
          <w:rFonts w:ascii="Book Antiqua" w:eastAsia="Book Antiqua" w:hAnsi="Book Antiqua" w:cs="Book Antiqua"/>
          <w:color w:val="000000" w:themeColor="text1"/>
        </w:rPr>
        <w:t>Hube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77CA9" w:rsidRPr="000243C7">
        <w:rPr>
          <w:rFonts w:ascii="Book Antiqua" w:eastAsia="Book Antiqua" w:hAnsi="Book Antiqua" w:cs="Book Antiqua"/>
          <w:color w:val="000000" w:themeColor="text1"/>
        </w:rPr>
        <w:t>Provinc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ina</w:t>
      </w:r>
    </w:p>
    <w:p w14:paraId="373ADF95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68A035FC" w14:textId="2A99137C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Xiao</w:t>
      </w:r>
      <w:r w:rsidR="00436839" w:rsidRPr="000243C7">
        <w:rPr>
          <w:rFonts w:ascii="Book Antiqua" w:eastAsia="Book Antiqua" w:hAnsi="Book Antiqua" w:cs="Book Antiqua"/>
          <w:b/>
          <w:bCs/>
          <w:color w:val="000000" w:themeColor="text1"/>
        </w:rPr>
        <w:t>-Ming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Han</w:t>
      </w:r>
      <w:r w:rsidR="00436839" w:rsidRPr="000243C7">
        <w:rPr>
          <w:rFonts w:ascii="Book Antiqua" w:eastAsia="Book Antiqua" w:hAnsi="Book Antiqua" w:cs="Book Antiqua"/>
          <w:b/>
          <w:bCs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par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ltrasou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dicin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Jingmen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56E53" w:rsidRPr="000243C7">
        <w:rPr>
          <w:rFonts w:ascii="Book Antiqua" w:eastAsia="Book Antiqua" w:hAnsi="Book Antiqua" w:cs="Book Antiqua"/>
          <w:color w:val="000000" w:themeColor="text1"/>
        </w:rPr>
        <w:t>Seco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eople’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ospital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Jingchu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niversit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echnolog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ffili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entr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ospital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Jingmen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448000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113E8" w:rsidRPr="000243C7">
        <w:rPr>
          <w:rFonts w:ascii="Book Antiqua" w:eastAsia="Book Antiqua" w:hAnsi="Book Antiqua" w:cs="Book Antiqua"/>
          <w:color w:val="000000" w:themeColor="text1"/>
        </w:rPr>
        <w:t>Hube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113E8" w:rsidRPr="000243C7">
        <w:rPr>
          <w:rFonts w:ascii="Book Antiqua" w:eastAsia="Book Antiqua" w:hAnsi="Book Antiqua" w:cs="Book Antiqua"/>
          <w:color w:val="000000" w:themeColor="text1"/>
        </w:rPr>
        <w:t>Provinc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ina</w:t>
      </w:r>
    </w:p>
    <w:p w14:paraId="65440319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7D37CE43" w14:textId="7A710FF4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Jing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Tian,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par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ncolog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ube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ospital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ven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linic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choo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ffili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ngj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dic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lleg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uazho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niversit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cienc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echnolog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uh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430000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4D3948" w:rsidRPr="000243C7">
        <w:rPr>
          <w:rFonts w:ascii="Book Antiqua" w:eastAsia="Book Antiqua" w:hAnsi="Book Antiqua" w:cs="Book Antiqua"/>
          <w:color w:val="000000" w:themeColor="text1"/>
        </w:rPr>
        <w:t>Hube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4D3948" w:rsidRPr="000243C7">
        <w:rPr>
          <w:rFonts w:ascii="Book Antiqua" w:eastAsia="Book Antiqua" w:hAnsi="Book Antiqua" w:cs="Book Antiqua"/>
          <w:color w:val="000000" w:themeColor="text1"/>
        </w:rPr>
        <w:t>Provinc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ina</w:t>
      </w:r>
    </w:p>
    <w:p w14:paraId="60F0EE07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15E86EF8" w14:textId="5D6EF731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Author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contributions: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Liu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JL,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Tian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J,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Zhang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T,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Li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YT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contribute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study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conception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design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data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analysis</w:t>
      </w:r>
      <w:r w:rsidR="00C116AE" w:rsidRPr="000243C7">
        <w:rPr>
          <w:rFonts w:ascii="Book Antiqua" w:eastAsia="Book Antiqua" w:hAnsi="Book Antiqua" w:cs="Book Antiqua"/>
          <w:color w:val="000000" w:themeColor="text1"/>
          <w:szCs w:val="20"/>
        </w:rPr>
        <w:t>;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Zhou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XS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Han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XM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collecte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data</w:t>
      </w:r>
      <w:r w:rsidR="00C116AE" w:rsidRPr="000243C7">
        <w:rPr>
          <w:rFonts w:ascii="Book Antiqua" w:eastAsia="Book Antiqua" w:hAnsi="Book Antiqua" w:cs="Book Antiqua"/>
          <w:color w:val="000000" w:themeColor="text1"/>
          <w:szCs w:val="20"/>
        </w:rPr>
        <w:t>;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Li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YT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drafte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first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version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manuscript</w:t>
      </w:r>
      <w:r w:rsidR="00C116AE" w:rsidRPr="000243C7">
        <w:rPr>
          <w:rFonts w:ascii="Book Antiqua" w:eastAsia="Book Antiqua" w:hAnsi="Book Antiqua" w:cs="Book Antiqua"/>
          <w:color w:val="000000" w:themeColor="text1"/>
          <w:szCs w:val="20"/>
        </w:rPr>
        <w:t>;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Qin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Y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Liu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JL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verifie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data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edite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manuscript</w:t>
      </w:r>
      <w:r w:rsidR="00C116AE" w:rsidRPr="000243C7">
        <w:rPr>
          <w:rFonts w:ascii="Book Antiqua" w:eastAsia="Book Antiqua" w:hAnsi="Book Antiqua" w:cs="Book Antiqua"/>
          <w:color w:val="000000" w:themeColor="text1"/>
          <w:szCs w:val="20"/>
        </w:rPr>
        <w:t>;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revision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manuscript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performe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by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Zhang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T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lastRenderedPageBreak/>
        <w:t>Tian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J</w:t>
      </w:r>
      <w:r w:rsidR="00C116AE" w:rsidRPr="000243C7">
        <w:rPr>
          <w:rFonts w:ascii="Book Antiqua" w:eastAsia="Book Antiqua" w:hAnsi="Book Antiqua" w:cs="Book Antiqua"/>
          <w:color w:val="000000" w:themeColor="text1"/>
          <w:szCs w:val="20"/>
        </w:rPr>
        <w:t>;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final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version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submitte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publication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critically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reviewe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approve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by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all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authors.</w:t>
      </w:r>
    </w:p>
    <w:p w14:paraId="3A974BCD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5943CC37" w14:textId="7B77AC71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Corresponding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author: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Jun-</w:t>
      </w:r>
      <w:r w:rsidR="00EA0BF3" w:rsidRPr="000243C7">
        <w:rPr>
          <w:rFonts w:ascii="Book Antiqua" w:eastAsia="Book Antiqua" w:hAnsi="Book Antiqua" w:cs="Book Antiqua"/>
          <w:b/>
          <w:bCs/>
          <w:color w:val="000000" w:themeColor="text1"/>
        </w:rPr>
        <w:t>L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i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Liu,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MD,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PhD,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Associate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Chief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Physician,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Associate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Professor,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enter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n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ospital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ngj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dic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lleg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uazho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niversit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cienc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echnolog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Jianghan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oad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uh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430022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069EF" w:rsidRPr="000243C7">
        <w:rPr>
          <w:rFonts w:ascii="Book Antiqua" w:eastAsia="Book Antiqua" w:hAnsi="Book Antiqua" w:cs="Book Antiqua"/>
          <w:color w:val="000000" w:themeColor="text1"/>
        </w:rPr>
        <w:t xml:space="preserve">Hubei Province, </w:t>
      </w:r>
      <w:r w:rsidRPr="000243C7">
        <w:rPr>
          <w:rFonts w:ascii="Book Antiqua" w:eastAsia="Book Antiqua" w:hAnsi="Book Antiqua" w:cs="Book Antiqua"/>
          <w:color w:val="000000" w:themeColor="text1"/>
        </w:rPr>
        <w:t>China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junli78@foxmail.com</w:t>
      </w:r>
    </w:p>
    <w:p w14:paraId="18FE4488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6D97D41E" w14:textId="04F042DA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Received: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ovemb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9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21</w:t>
      </w:r>
    </w:p>
    <w:p w14:paraId="74B1845F" w14:textId="0EA65923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Revised: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BB3E3C" w:rsidRPr="000243C7">
        <w:rPr>
          <w:rFonts w:ascii="Book Antiqua" w:eastAsia="Book Antiqua" w:hAnsi="Book Antiqua" w:cs="Book Antiqua"/>
          <w:color w:val="000000" w:themeColor="text1"/>
        </w:rPr>
        <w:t>December 26, 2021</w:t>
      </w:r>
    </w:p>
    <w:p w14:paraId="59302BEB" w14:textId="346B3136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Accepted: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ins w:id="0" w:author="Liansheng" w:date="2022-04-21T13:54:00Z">
        <w:r w:rsidR="00535391" w:rsidRPr="00535391">
          <w:rPr>
            <w:rFonts w:ascii="Book Antiqua" w:eastAsia="Book Antiqua" w:hAnsi="Book Antiqua" w:cs="Book Antiqua"/>
            <w:b/>
            <w:bCs/>
            <w:color w:val="000000" w:themeColor="text1"/>
          </w:rPr>
          <w:t>April 21, 2022</w:t>
        </w:r>
      </w:ins>
    </w:p>
    <w:p w14:paraId="2811B682" w14:textId="0D2BA1F9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Published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online: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</w:p>
    <w:p w14:paraId="4A934E6D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  <w:sectPr w:rsidR="00A77B3E" w:rsidRPr="000243C7">
          <w:foot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0348417" w14:textId="77777777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color w:val="000000" w:themeColor="text1"/>
        </w:rPr>
        <w:lastRenderedPageBreak/>
        <w:t>Abstract</w:t>
      </w:r>
    </w:p>
    <w:p w14:paraId="49BC2DB0" w14:textId="77777777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BACKGROUND</w:t>
      </w:r>
    </w:p>
    <w:p w14:paraId="53318FC7" w14:textId="61449748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Previou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udi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gges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ow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bumin-to-alka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hosphat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ti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AAPR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soci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ow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riou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lignancie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owever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lationshi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twe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astr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GC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main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nclear.</w:t>
      </w:r>
    </w:p>
    <w:p w14:paraId="2F65B324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6B962A7E" w14:textId="77777777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AIM</w:t>
      </w:r>
    </w:p>
    <w:p w14:paraId="7AE9095F" w14:textId="58850B77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vestig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lu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ista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.</w:t>
      </w:r>
    </w:p>
    <w:p w14:paraId="59198D67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4452870D" w14:textId="77777777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METHODS</w:t>
      </w:r>
    </w:p>
    <w:p w14:paraId="2D13E75F" w14:textId="7580DBF3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t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91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ista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ro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ng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stitu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nroll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udy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linic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ata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clud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ru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bum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ka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hosphat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evel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llected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i-squa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es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isher’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xac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es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ppli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valu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rrelation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twe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riou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linic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rameter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Kaplan–Mei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ho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x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portion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zard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gress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ode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s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valu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fficac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wo-sid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-valu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ow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05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nsider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atistical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gnificant.</w:t>
      </w:r>
    </w:p>
    <w:p w14:paraId="6FA005B2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690763DD" w14:textId="77777777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RESULTS</w:t>
      </w:r>
    </w:p>
    <w:p w14:paraId="5B8F0C32" w14:textId="12AA0E60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ceiv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perat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aracteri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ur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ic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48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ptim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reshol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lu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≤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48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gnificant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soci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o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</w:t>
      </w:r>
      <w:r w:rsidR="003207A6" w:rsidRPr="000243C7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&lt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05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v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</w:t>
      </w:r>
      <w:r w:rsidR="003207A6" w:rsidRPr="000243C7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&lt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05)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ig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evel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tt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erm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veral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OS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ression-fre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PFS)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gardles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senc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ver/bo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si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u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avorab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dict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F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as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ultivari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x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gress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odel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-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ystem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nstruc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as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umb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te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how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peri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dicti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bilit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lati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umb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t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dict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.</w:t>
      </w:r>
    </w:p>
    <w:p w14:paraId="19D3BE1F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6B316A93" w14:textId="77777777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lastRenderedPageBreak/>
        <w:t>CONCLUSION</w:t>
      </w:r>
    </w:p>
    <w:p w14:paraId="61D275E6" w14:textId="34301A4B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Pre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r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epend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act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dict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F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urthermor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sis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linician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ividualiz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reatment.</w:t>
      </w:r>
    </w:p>
    <w:p w14:paraId="6201D2FE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7B083D53" w14:textId="191C468F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Key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Words: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895EED" w:rsidRPr="000243C7">
        <w:rPr>
          <w:rFonts w:ascii="Book Antiqua" w:eastAsia="Book Antiqua" w:hAnsi="Book Antiqua" w:cs="Book Antiqua"/>
          <w:color w:val="000000" w:themeColor="text1"/>
        </w:rPr>
        <w:t>Albumin</w:t>
      </w:r>
      <w:r w:rsidRPr="000243C7">
        <w:rPr>
          <w:rFonts w:ascii="Book Antiqua" w:eastAsia="Book Antiqua" w:hAnsi="Book Antiqua" w:cs="Book Antiqua"/>
          <w:color w:val="000000" w:themeColor="text1"/>
        </w:rPr>
        <w:t>-to-alka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hosphat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tio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4F110F" w:rsidRPr="000243C7">
        <w:rPr>
          <w:rFonts w:ascii="Book Antiqua" w:eastAsia="Book Antiqua" w:hAnsi="Book Antiqua" w:cs="Book Antiqua"/>
          <w:color w:val="000000" w:themeColor="text1"/>
        </w:rPr>
        <w:t xml:space="preserve">Gastric </w:t>
      </w:r>
      <w:r w:rsidRPr="000243C7">
        <w:rPr>
          <w:rFonts w:ascii="Book Antiqua" w:eastAsia="Book Antiqua" w:hAnsi="Book Antiqua" w:cs="Book Antiqua"/>
          <w:color w:val="000000" w:themeColor="text1"/>
        </w:rPr>
        <w:t>cancer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veral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E2EC0" w:rsidRPr="000243C7">
        <w:rPr>
          <w:rFonts w:ascii="Book Antiqua" w:eastAsia="Book Antiqua" w:hAnsi="Book Antiqua" w:cs="Book Antiqua"/>
          <w:color w:val="000000" w:themeColor="text1"/>
        </w:rPr>
        <w:t>Progression</w:t>
      </w:r>
      <w:r w:rsidRPr="000243C7">
        <w:rPr>
          <w:rFonts w:ascii="Book Antiqua" w:eastAsia="Book Antiqua" w:hAnsi="Book Antiqua" w:cs="Book Antiqua"/>
          <w:color w:val="000000" w:themeColor="text1"/>
        </w:rPr>
        <w:t>-fre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</w:p>
    <w:p w14:paraId="06259E4E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6C36C144" w14:textId="0873D4E7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L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T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Zhou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X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XM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i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J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Q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Zha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u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JL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ru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bumin-to-alka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hosphat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ti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epend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at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astr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World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Gastrointest</w:t>
      </w:r>
      <w:proofErr w:type="spellEnd"/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Onco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21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ss</w:t>
      </w:r>
    </w:p>
    <w:p w14:paraId="0BA150FB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46AC69A7" w14:textId="3382DC6D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Core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Tip: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viou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udi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gges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ow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bumin-to-alka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hosphat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ti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AAPR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soci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feri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riou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lignancie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owever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lationshi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twe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astr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GC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main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nclear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ud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h</w:t>
      </w:r>
      <w:r w:rsidR="005901DA" w:rsidRPr="000243C7">
        <w:rPr>
          <w:rFonts w:ascii="Book Antiqua" w:eastAsia="Book Antiqua" w:hAnsi="Book Antiqua" w:cs="Book Antiqua"/>
          <w:color w:val="000000" w:themeColor="text1"/>
        </w:rPr>
        <w:t>o</w:t>
      </w:r>
      <w:r w:rsidRPr="000243C7">
        <w:rPr>
          <w:rFonts w:ascii="Book Antiqua" w:eastAsia="Book Antiqua" w:hAnsi="Book Antiqua" w:cs="Book Antiqua"/>
          <w:color w:val="000000" w:themeColor="text1"/>
        </w:rPr>
        <w:t>w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avorab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dict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F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ultivari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x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gress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ode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zar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tio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47</w:t>
      </w:r>
      <w:r w:rsidR="00042FC2" w:rsidRPr="000243C7">
        <w:rPr>
          <w:rFonts w:ascii="Book Antiqua" w:eastAsia="Book Antiqua" w:hAnsi="Book Antiqua" w:cs="Book Antiqua"/>
          <w:color w:val="000000" w:themeColor="text1"/>
        </w:rPr>
        <w:t>6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527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spectively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r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epend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act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dict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F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urthermor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sis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linician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ividualiz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reatment.</w:t>
      </w:r>
    </w:p>
    <w:p w14:paraId="5F5DF58C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6B6BA3B6" w14:textId="77777777" w:rsidR="000478A9" w:rsidRPr="000243C7" w:rsidRDefault="000478A9">
      <w:pPr>
        <w:spacing w:line="360" w:lineRule="auto"/>
        <w:jc w:val="both"/>
        <w:rPr>
          <w:rFonts w:ascii="Book Antiqua" w:eastAsia="Book Antiqua" w:hAnsi="Book Antiqua" w:cs="Book Antiqua"/>
          <w:b/>
          <w:caps/>
          <w:color w:val="000000" w:themeColor="text1"/>
          <w:u w:val="single"/>
        </w:rPr>
        <w:sectPr w:rsidR="000478A9" w:rsidRPr="000243C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2A1D972" w14:textId="77777777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caps/>
          <w:color w:val="000000" w:themeColor="text1"/>
          <w:u w:val="single"/>
        </w:rPr>
        <w:lastRenderedPageBreak/>
        <w:t>INTRODUCTION</w:t>
      </w:r>
    </w:p>
    <w:p w14:paraId="061FBF3D" w14:textId="0C5E166A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Despi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c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cidenc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ortalit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v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as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0243C7">
        <w:rPr>
          <w:rFonts w:ascii="Book Antiqua" w:eastAsia="Book Antiqua" w:hAnsi="Book Antiqua" w:cs="Book Antiqua"/>
          <w:color w:val="000000" w:themeColor="text1"/>
        </w:rPr>
        <w:t>decade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1]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901DA" w:rsidRPr="000243C7">
        <w:rPr>
          <w:rFonts w:ascii="Book Antiqua" w:eastAsia="Book Antiqua" w:hAnsi="Book Antiqua" w:cs="Book Antiqua"/>
          <w:color w:val="000000" w:themeColor="text1"/>
        </w:rPr>
        <w:t>gastr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901DA" w:rsidRPr="000243C7">
        <w:rPr>
          <w:rFonts w:ascii="Book Antiqua" w:eastAsia="Book Antiqua" w:hAnsi="Book Antiqua" w:cs="Book Antiqua"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901DA" w:rsidRPr="000243C7">
        <w:rPr>
          <w:rFonts w:ascii="Book Antiqua" w:eastAsia="Book Antiqua" w:hAnsi="Book Antiqua" w:cs="Book Antiqua"/>
          <w:color w:val="000000" w:themeColor="text1"/>
        </w:rPr>
        <w:t>(</w:t>
      </w:r>
      <w:r w:rsidRPr="000243C7">
        <w:rPr>
          <w:rFonts w:ascii="Book Antiqua" w:eastAsia="Book Antiqua" w:hAnsi="Book Antiqua" w:cs="Book Antiqua"/>
          <w:color w:val="000000" w:themeColor="text1"/>
        </w:rPr>
        <w:t>GC</w:t>
      </w:r>
      <w:r w:rsidR="005901DA" w:rsidRPr="000243C7">
        <w:rPr>
          <w:rFonts w:ascii="Book Antiqua" w:eastAsia="Book Antiqua" w:hAnsi="Book Antiqua" w:cs="Book Antiqua"/>
          <w:color w:val="000000" w:themeColor="text1"/>
        </w:rPr>
        <w:t>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il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v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re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um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ealth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special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aster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ia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clud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ina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Japan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Korea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2]</w:t>
      </w:r>
      <w:r w:rsidRPr="000243C7">
        <w:rPr>
          <w:rFonts w:ascii="Book Antiqua" w:eastAsia="Book Antiqua" w:hAnsi="Book Antiqua" w:cs="Book Antiqua"/>
          <w:color w:val="000000" w:themeColor="text1"/>
        </w:rPr>
        <w:t>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thoug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o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ffecti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gimen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velop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ise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main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oor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special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o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ista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si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5-yea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veral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OS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B565B" w:rsidRPr="000243C7">
        <w:rPr>
          <w:rFonts w:ascii="Book Antiqua" w:eastAsia="Book Antiqua" w:hAnsi="Book Antiqua" w:cs="Book Antiqua"/>
          <w:color w:val="000000" w:themeColor="text1"/>
        </w:rPr>
        <w:t>on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5.3</w:t>
      </w:r>
      <w:proofErr w:type="gramStart"/>
      <w:r w:rsidRPr="000243C7">
        <w:rPr>
          <w:rFonts w:ascii="Book Antiqua" w:eastAsia="Book Antiqua" w:hAnsi="Book Antiqua" w:cs="Book Antiqua"/>
          <w:color w:val="000000" w:themeColor="text1"/>
        </w:rPr>
        <w:t>%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3]</w:t>
      </w:r>
      <w:r w:rsidRPr="000243C7">
        <w:rPr>
          <w:rFonts w:ascii="Book Antiqua" w:eastAsia="Book Antiqua" w:hAnsi="Book Antiqua" w:cs="Book Antiqua"/>
          <w:color w:val="000000" w:themeColor="text1"/>
        </w:rPr>
        <w:t>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urrentl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cogniz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umor-node-metasta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ag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yste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o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vid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ccur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format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o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i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linic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cision-mak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0243C7">
        <w:rPr>
          <w:rFonts w:ascii="Book Antiqua" w:eastAsia="Book Antiqua" w:hAnsi="Book Antiqua" w:cs="Book Antiqua"/>
          <w:color w:val="000000" w:themeColor="text1"/>
        </w:rPr>
        <w:t>cancers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4,5]</w:t>
      </w:r>
      <w:r w:rsidRPr="000243C7">
        <w:rPr>
          <w:rFonts w:ascii="Book Antiqua" w:eastAsia="Book Antiqua" w:hAnsi="Book Antiqua" w:cs="Book Antiqua"/>
          <w:color w:val="000000" w:themeColor="text1"/>
        </w:rPr>
        <w:t>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refor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ow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st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as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btain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liab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iomarker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eed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ccurate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dic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s.</w:t>
      </w:r>
    </w:p>
    <w:p w14:paraId="0AF82BF4" w14:textId="732869FC" w:rsidR="00A77B3E" w:rsidRPr="000243C7" w:rsidRDefault="006D2A47">
      <w:pPr>
        <w:spacing w:line="360" w:lineRule="auto"/>
        <w:ind w:firstLine="420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Variou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iomarker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c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ru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evel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ramm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el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a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g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6]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latelet-to-lymphocy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0243C7">
        <w:rPr>
          <w:rFonts w:ascii="Book Antiqua" w:eastAsia="Book Antiqua" w:hAnsi="Book Antiqua" w:cs="Book Antiqua"/>
          <w:color w:val="000000" w:themeColor="text1"/>
        </w:rPr>
        <w:t>ratio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7]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eutrophil-to-lymphocy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tio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8]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ru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evel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igh-densit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poprote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olesterol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9]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rcinoembryon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tigen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rbohydr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tig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9</w:t>
      </w:r>
      <w:r w:rsidR="00CC77B5" w:rsidRPr="000243C7">
        <w:rPr>
          <w:rFonts w:ascii="Book Antiqua" w:eastAsia="Book Antiqua" w:hAnsi="Book Antiqua" w:cs="Book Antiqua"/>
          <w:color w:val="000000" w:themeColor="text1"/>
        </w:rPr>
        <w:t>-</w:t>
      </w:r>
      <w:r w:rsidRPr="000243C7">
        <w:rPr>
          <w:rFonts w:ascii="Book Antiqua" w:eastAsia="Book Antiqua" w:hAnsi="Book Antiqua" w:cs="Book Antiqua"/>
          <w:color w:val="000000" w:themeColor="text1"/>
        </w:rPr>
        <w:t>9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10]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urrent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s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icator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evertheles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dicti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ower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specti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rker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o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nclusi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e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urth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lidat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fo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tegr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andar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linic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actice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enc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il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rg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e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dentif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ci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dictor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.</w:t>
      </w:r>
    </w:p>
    <w:p w14:paraId="6DBAEA3B" w14:textId="4ADEA250" w:rsidR="00A77B3E" w:rsidRPr="000243C7" w:rsidRDefault="006D2A47">
      <w:pPr>
        <w:spacing w:line="360" w:lineRule="auto"/>
        <w:ind w:firstLine="420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bumin-to-alka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hosphat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ti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AAPR)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hic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lcul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bum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ivid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ka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hosphat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ALP)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how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lose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soci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linic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utcom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umerou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yp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clud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42FC2" w:rsidRPr="000243C7">
        <w:rPr>
          <w:rFonts w:ascii="Book Antiqua" w:eastAsia="Book Antiqua" w:hAnsi="Book Antiqua" w:cs="Book Antiqua"/>
          <w:color w:val="000000" w:themeColor="text1"/>
        </w:rPr>
        <w:t>hepatocellular carcinoma (</w:t>
      </w:r>
      <w:r w:rsidRPr="000243C7">
        <w:rPr>
          <w:rFonts w:ascii="Book Antiqua" w:eastAsia="Book Antiqua" w:hAnsi="Book Antiqua" w:cs="Book Antiqua"/>
          <w:color w:val="000000" w:themeColor="text1"/>
        </w:rPr>
        <w:t>HCC</w:t>
      </w:r>
      <w:proofErr w:type="gramStart"/>
      <w:r w:rsidR="00042FC2" w:rsidRPr="000243C7">
        <w:rPr>
          <w:rFonts w:ascii="Book Antiqua" w:eastAsia="Book Antiqua" w:hAnsi="Book Antiqua" w:cs="Book Antiqua"/>
          <w:color w:val="000000" w:themeColor="text1"/>
        </w:rPr>
        <w:t>)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11]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olangiocarcinoma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1</w:t>
      </w:r>
      <w:r w:rsidR="00CC77B5"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2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]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on-smal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el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u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NSCLC)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1</w:t>
      </w:r>
      <w:r w:rsidR="00CC77B5"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3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,1</w:t>
      </w:r>
      <w:r w:rsidR="00CC77B5"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4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]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E0682" w:rsidRPr="000243C7">
        <w:rPr>
          <w:rFonts w:ascii="Book Antiqua" w:eastAsia="Book Antiqua" w:hAnsi="Book Antiqua" w:cs="Book Antiqua"/>
          <w:color w:val="000000" w:themeColor="text1"/>
        </w:rPr>
        <w:t>small cell lung cancer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1</w:t>
      </w:r>
      <w:r w:rsidR="00CC77B5"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5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]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asopharynge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rcinoma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1</w:t>
      </w:r>
      <w:r w:rsidR="00CC77B5"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6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]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ncre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uct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denocarcinoma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r w:rsidR="00CC77B5"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17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]</w:t>
      </w:r>
      <w:r w:rsidRPr="000243C7">
        <w:rPr>
          <w:rFonts w:ascii="Book Antiqua" w:eastAsia="Book Antiqua" w:hAnsi="Book Antiqua" w:cs="Book Antiqua"/>
          <w:color w:val="000000" w:themeColor="text1"/>
        </w:rPr>
        <w:t>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cently,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  <w:shd w:val="clear" w:color="auto" w:fill="FFFFFF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u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gnificant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creas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sectab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ow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eve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dic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o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0243C7">
        <w:rPr>
          <w:rFonts w:ascii="Book Antiqua" w:eastAsia="Book Antiqua" w:hAnsi="Book Antiqua" w:cs="Book Antiqua"/>
          <w:color w:val="000000" w:themeColor="text1"/>
        </w:rPr>
        <w:t>GC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="00CC77B5"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18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]</w:t>
      </w:r>
      <w:r w:rsidRPr="000243C7">
        <w:rPr>
          <w:rFonts w:ascii="Book Antiqua" w:eastAsia="Book Antiqua" w:hAnsi="Book Antiqua" w:cs="Book Antiqua"/>
          <w:color w:val="000000" w:themeColor="text1"/>
        </w:rPr>
        <w:t>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owever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C77B5"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C77B5" w:rsidRPr="000243C7">
        <w:rPr>
          <w:rFonts w:ascii="Book Antiqua" w:eastAsia="Book Antiqua" w:hAnsi="Book Antiqua" w:cs="Book Antiqua"/>
          <w:color w:val="000000" w:themeColor="text1"/>
        </w:rPr>
        <w:t>fa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C77B5"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C77B5" w:rsidRPr="000243C7">
        <w:rPr>
          <w:rFonts w:ascii="Book Antiqua" w:eastAsia="Book Antiqua" w:hAnsi="Book Antiqua" w:cs="Book Antiqua"/>
          <w:color w:val="000000" w:themeColor="text1"/>
        </w:rPr>
        <w:t>w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C77B5" w:rsidRPr="000243C7">
        <w:rPr>
          <w:rFonts w:ascii="Book Antiqua" w:eastAsia="Book Antiqua" w:hAnsi="Book Antiqua" w:cs="Book Antiqua"/>
          <w:color w:val="000000" w:themeColor="text1"/>
        </w:rPr>
        <w:t>know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icat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o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e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erified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refor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ud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cus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sociat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twe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valu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pabilit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.</w:t>
      </w:r>
    </w:p>
    <w:p w14:paraId="36B8DB49" w14:textId="77777777" w:rsidR="00A77B3E" w:rsidRPr="000243C7" w:rsidRDefault="00A77B3E" w:rsidP="00923D24">
      <w:pPr>
        <w:spacing w:line="360" w:lineRule="auto"/>
        <w:jc w:val="both"/>
        <w:rPr>
          <w:color w:val="000000" w:themeColor="text1"/>
        </w:rPr>
      </w:pPr>
    </w:p>
    <w:p w14:paraId="6CC1511D" w14:textId="10AB53A3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caps/>
          <w:color w:val="000000" w:themeColor="text1"/>
          <w:u w:val="single"/>
        </w:rPr>
        <w:lastRenderedPageBreak/>
        <w:t>MATERIALS</w:t>
      </w:r>
      <w:r w:rsidR="00FB1B47" w:rsidRPr="000243C7">
        <w:rPr>
          <w:rFonts w:ascii="Book Antiqua" w:eastAsia="Book Antiqua" w:hAnsi="Book Antiqua" w:cs="Book Antiqua"/>
          <w:b/>
          <w:caps/>
          <w:color w:val="000000" w:themeColor="text1"/>
          <w:u w:val="single"/>
        </w:rPr>
        <w:t xml:space="preserve"> </w:t>
      </w:r>
      <w:r w:rsidRPr="000243C7">
        <w:rPr>
          <w:rFonts w:ascii="Book Antiqua" w:eastAsia="Book Antiqua" w:hAnsi="Book Antiqua" w:cs="Book Antiqua"/>
          <w:b/>
          <w:caps/>
          <w:color w:val="000000" w:themeColor="text1"/>
          <w:u w:val="single"/>
        </w:rPr>
        <w:t>AND</w:t>
      </w:r>
      <w:r w:rsidR="00FB1B47" w:rsidRPr="000243C7">
        <w:rPr>
          <w:rFonts w:ascii="Book Antiqua" w:eastAsia="Book Antiqua" w:hAnsi="Book Antiqua" w:cs="Book Antiqua"/>
          <w:b/>
          <w:caps/>
          <w:color w:val="000000" w:themeColor="text1"/>
          <w:u w:val="single"/>
        </w:rPr>
        <w:t xml:space="preserve"> </w:t>
      </w:r>
      <w:r w:rsidRPr="000243C7">
        <w:rPr>
          <w:rFonts w:ascii="Book Antiqua" w:eastAsia="Book Antiqua" w:hAnsi="Book Antiqua" w:cs="Book Antiqua"/>
          <w:b/>
          <w:caps/>
          <w:color w:val="000000" w:themeColor="text1"/>
          <w:u w:val="single"/>
        </w:rPr>
        <w:t>METHODS</w:t>
      </w:r>
    </w:p>
    <w:p w14:paraId="4F51BE52" w14:textId="4C3A467B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eligibility</w:t>
      </w:r>
    </w:p>
    <w:p w14:paraId="0DFF2223" w14:textId="51C75E90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Fro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11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ptemb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18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trospective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nroll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91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iagnos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ista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ent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n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ospit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uazho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niversit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cienc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echnolog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Wuhan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ina)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clus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riteri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llows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senc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hological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v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linical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iagnos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ista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sis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bsenc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ncurr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lignancies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vailabilit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aborator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ests.</w:t>
      </w:r>
    </w:p>
    <w:p w14:paraId="0FCD6419" w14:textId="7CC3198E" w:rsidR="00A77B3E" w:rsidRPr="000243C7" w:rsidRDefault="006D2A47">
      <w:pPr>
        <w:spacing w:line="360" w:lineRule="auto"/>
        <w:ind w:firstLine="420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Th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ud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trospective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sign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elsink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claration’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incipl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llow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xist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ation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egislation.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iv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form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ns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btain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ud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cau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trospecti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ud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onymou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alys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mploye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lac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tec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nfidentialit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an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inim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isk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ud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pprov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stitution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thic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oar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uh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n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ospit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ngj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dic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lleg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uazho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niversit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cienc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echnology.</w:t>
      </w:r>
    </w:p>
    <w:p w14:paraId="5585BC37" w14:textId="77777777" w:rsidR="00A77B3E" w:rsidRPr="000243C7" w:rsidRDefault="00A77B3E">
      <w:pPr>
        <w:spacing w:line="360" w:lineRule="auto"/>
        <w:ind w:firstLine="420"/>
        <w:jc w:val="both"/>
        <w:rPr>
          <w:color w:val="000000" w:themeColor="text1"/>
        </w:rPr>
      </w:pPr>
    </w:p>
    <w:p w14:paraId="06927F79" w14:textId="01353507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Clinical</w:t>
      </w:r>
      <w:r w:rsidR="00FB1B47"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data</w:t>
      </w:r>
      <w:r w:rsidR="00FB1B47"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collection</w:t>
      </w:r>
    </w:p>
    <w:p w14:paraId="3D30F13D" w14:textId="59263F1C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Clinic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ata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c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g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x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mok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atu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t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si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istopatholog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llec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ro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ospit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dic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ystem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urthermor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aborator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ata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clud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ru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evel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bum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P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llec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ro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ospital’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aborator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rvice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lcul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ivid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ru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bum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ru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P.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</w:p>
    <w:p w14:paraId="19A3986A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341AD986" w14:textId="342F5C29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Follow-up</w:t>
      </w:r>
      <w:r w:rsidR="00FB1B47"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assessment</w:t>
      </w:r>
    </w:p>
    <w:p w14:paraId="0517BA4E" w14:textId="0652BF01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Follow-u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erform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view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dic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cord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elepho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nversation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as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llow-u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Januar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31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19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imar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ndpoi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ression-fre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PFS)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fer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ter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twe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at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iagno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a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u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u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as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llow-up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F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lcul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ro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lastRenderedPageBreak/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iagno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ise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ress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as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llow-u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ou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videnc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ression.</w:t>
      </w:r>
    </w:p>
    <w:p w14:paraId="7A5306E4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5E3C60BF" w14:textId="66D20CB9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Statistical</w:t>
      </w:r>
      <w:r w:rsidR="00FB1B47"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analyses</w:t>
      </w:r>
    </w:p>
    <w:p w14:paraId="4D586C68" w14:textId="6C2E81B5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Al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atistic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alys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erform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s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PS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oftwa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ers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3.0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IBM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icago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L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179A9" w:rsidRPr="000243C7">
        <w:rPr>
          <w:rFonts w:ascii="Book Antiqua" w:eastAsia="Book Antiqua" w:hAnsi="Book Antiqua" w:cs="Book Antiqua"/>
          <w:color w:val="000000" w:themeColor="text1"/>
        </w:rPr>
        <w:t>United States</w:t>
      </w:r>
      <w:r w:rsidRPr="000243C7">
        <w:rPr>
          <w:rFonts w:ascii="Book Antiqua" w:eastAsia="Book Antiqua" w:hAnsi="Book Antiqua" w:cs="Book Antiqua"/>
          <w:color w:val="000000" w:themeColor="text1"/>
        </w:rPr>
        <w:t>)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ceiv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perat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aracteri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ROC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ur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aly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tiliz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stim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ptim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ut-of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lu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i-squa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es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isher’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xac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es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ppli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valu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rrelation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twe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riou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linic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rameter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pensit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co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tch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tiliz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alanc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u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lect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iase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mploy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ogi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gress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ode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stim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pensit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cor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ne-to-o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earest-neighb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tch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s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twe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ow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igh-leve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s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1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lip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dth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core-match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ir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s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bsequ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alyse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76950" w:rsidRPr="000243C7">
        <w:rPr>
          <w:rFonts w:ascii="Book Antiqua" w:eastAsia="Book Antiqua" w:hAnsi="Book Antiqua" w:cs="Book Antiqua"/>
          <w:color w:val="000000" w:themeColor="text1"/>
        </w:rPr>
        <w:t>Kaplan-Mei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76950" w:rsidRPr="000243C7">
        <w:rPr>
          <w:rFonts w:ascii="Book Antiqua" w:eastAsia="Book Antiqua" w:hAnsi="Book Antiqua" w:cs="Book Antiqua"/>
          <w:color w:val="000000" w:themeColor="text1"/>
        </w:rPr>
        <w:t>(K-M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76950" w:rsidRPr="000243C7">
        <w:rPr>
          <w:rFonts w:ascii="Book Antiqua" w:eastAsia="Book Antiqua" w:hAnsi="Book Antiqua" w:cs="Book Antiqua"/>
          <w:color w:val="000000" w:themeColor="text1"/>
        </w:rPr>
        <w:t>metho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76950"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76950" w:rsidRPr="000243C7">
        <w:rPr>
          <w:rFonts w:ascii="Book Antiqua" w:eastAsia="Book Antiqua" w:hAnsi="Book Antiqua" w:cs="Book Antiqua"/>
          <w:color w:val="000000" w:themeColor="text1"/>
        </w:rPr>
        <w:t>appli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76950"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76950" w:rsidRPr="000243C7">
        <w:rPr>
          <w:rFonts w:ascii="Book Antiqua" w:eastAsia="Book Antiqua" w:hAnsi="Book Antiqua" w:cs="Book Antiqua"/>
          <w:color w:val="000000" w:themeColor="text1"/>
        </w:rPr>
        <w:t>cre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76950" w:rsidRPr="000243C7">
        <w:rPr>
          <w:rFonts w:ascii="Book Antiqua" w:eastAsia="Book Antiqua" w:hAnsi="Book Antiqua" w:cs="Book Antiqua"/>
          <w:color w:val="000000" w:themeColor="text1"/>
        </w:rPr>
        <w:t>s</w:t>
      </w:r>
      <w:r w:rsidRPr="000243C7">
        <w:rPr>
          <w:rFonts w:ascii="Book Antiqua" w:eastAsia="Book Antiqua" w:hAnsi="Book Antiqua" w:cs="Book Antiqua"/>
          <w:color w:val="000000" w:themeColor="text1"/>
        </w:rPr>
        <w:t>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urv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s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og-rank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est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76950" w:rsidRPr="000243C7">
        <w:rPr>
          <w:rFonts w:ascii="Book Antiqua" w:eastAsia="Book Antiqua" w:hAnsi="Book Antiqua" w:cs="Book Antiqua"/>
          <w:color w:val="000000" w:themeColor="text1"/>
        </w:rPr>
        <w:t>W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76950" w:rsidRPr="000243C7">
        <w:rPr>
          <w:rFonts w:ascii="Book Antiqua" w:eastAsia="Book Antiqua" w:hAnsi="Book Antiqua" w:cs="Book Antiqua"/>
          <w:color w:val="000000" w:themeColor="text1"/>
        </w:rPr>
        <w:t>employ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76950"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x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portion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zard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ode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dentif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riabl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ffec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</w:t>
      </w:r>
      <w:r w:rsidR="00876950"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76950" w:rsidRPr="000243C7">
        <w:rPr>
          <w:rFonts w:ascii="Book Antiqua" w:eastAsia="Book Antiqua" w:hAnsi="Book Antiqua" w:cs="Book Antiqua"/>
          <w:color w:val="000000" w:themeColor="text1"/>
        </w:rPr>
        <w:t>us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76950" w:rsidRPr="000243C7">
        <w:rPr>
          <w:rFonts w:ascii="Book Antiqua" w:eastAsia="Book Antiqua" w:hAnsi="Book Antiqua" w:cs="Book Antiqua"/>
          <w:color w:val="000000" w:themeColor="text1"/>
        </w:rPr>
        <w:t>univari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76950"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76950" w:rsidRPr="000243C7">
        <w:rPr>
          <w:rFonts w:ascii="Book Antiqua" w:eastAsia="Book Antiqua" w:hAnsi="Book Antiqua" w:cs="Book Antiqua"/>
          <w:color w:val="000000" w:themeColor="text1"/>
        </w:rPr>
        <w:t>multivari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76950" w:rsidRPr="000243C7">
        <w:rPr>
          <w:rFonts w:ascii="Book Antiqua" w:eastAsia="Book Antiqua" w:hAnsi="Book Antiqua" w:cs="Book Antiqua"/>
          <w:color w:val="000000" w:themeColor="text1"/>
        </w:rPr>
        <w:t>analyses</w:t>
      </w:r>
      <w:r w:rsidRPr="000243C7">
        <w:rPr>
          <w:rFonts w:ascii="Book Antiqua" w:eastAsia="Book Antiqua" w:hAnsi="Book Antiqua" w:cs="Book Antiqua"/>
          <w:color w:val="000000" w:themeColor="text1"/>
        </w:rPr>
        <w:t>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wo-sid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D723A" w:rsidRPr="000243C7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5D723A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lu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ow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05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nsider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atistical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gnificant.</w:t>
      </w:r>
    </w:p>
    <w:p w14:paraId="5443B6A2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44C2516C" w14:textId="77777777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caps/>
          <w:color w:val="000000" w:themeColor="text1"/>
          <w:u w:val="single"/>
        </w:rPr>
        <w:t>RESULTS</w:t>
      </w:r>
    </w:p>
    <w:p w14:paraId="6DBA7DA4" w14:textId="4B7A238E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Patient</w:t>
      </w:r>
      <w:r w:rsidR="00FB1B47"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characteristics</w:t>
      </w:r>
    </w:p>
    <w:p w14:paraId="2672DB84" w14:textId="20631483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Fro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11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ptemb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18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t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91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crui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u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udy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mographic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linic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aracteristic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rticipa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sen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ab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di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g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56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range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</w:t>
      </w:r>
      <w:r w:rsidR="00DC3C92" w:rsidRPr="000243C7">
        <w:rPr>
          <w:rFonts w:ascii="Book Antiqua" w:eastAsia="Book Antiqua" w:hAnsi="Book Antiqua" w:cs="Book Antiqua"/>
          <w:color w:val="000000" w:themeColor="text1"/>
        </w:rPr>
        <w:t>-</w:t>
      </w:r>
      <w:r w:rsidRPr="000243C7">
        <w:rPr>
          <w:rFonts w:ascii="Book Antiqua" w:eastAsia="Book Antiqua" w:hAnsi="Book Antiqua" w:cs="Book Antiqua"/>
          <w:color w:val="000000" w:themeColor="text1"/>
        </w:rPr>
        <w:t>78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ear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60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31.4%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ld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60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ear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mo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5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55.0%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45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23.6%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istor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moking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jorit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57.1%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velop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n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te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57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76950" w:rsidRPr="000243C7">
        <w:rPr>
          <w:rFonts w:ascii="Book Antiqua" w:eastAsia="Book Antiqua" w:hAnsi="Book Antiqua" w:cs="Book Antiqua"/>
          <w:color w:val="000000" w:themeColor="text1"/>
        </w:rPr>
        <w:t>(29.8%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v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4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76950" w:rsidRPr="000243C7">
        <w:rPr>
          <w:rFonts w:ascii="Book Antiqua" w:eastAsia="Book Antiqua" w:hAnsi="Book Antiqua" w:cs="Book Antiqua"/>
          <w:color w:val="000000" w:themeColor="text1"/>
        </w:rPr>
        <w:t>(12.6%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o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si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pproximate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l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oor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ifferenti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rcinom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40.3%)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t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46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76.4%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ceiv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Taxane</w:t>
      </w:r>
      <w:proofErr w:type="spellEnd"/>
      <w:r w:rsidRPr="000243C7">
        <w:rPr>
          <w:rFonts w:ascii="Book Antiqua" w:eastAsia="Book Antiqua" w:hAnsi="Book Antiqua" w:cs="Book Antiqua"/>
          <w:color w:val="000000" w:themeColor="text1"/>
        </w:rPr>
        <w:t>-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luorouracil-bas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mbinat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emotherap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irst-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reatment.</w:t>
      </w:r>
    </w:p>
    <w:p w14:paraId="1F5C0FD3" w14:textId="141A635F" w:rsidR="00A77B3E" w:rsidRPr="000243C7" w:rsidRDefault="006D2A47">
      <w:pPr>
        <w:spacing w:line="360" w:lineRule="auto"/>
        <w:ind w:firstLine="420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lastRenderedPageBreak/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O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ur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dentifi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48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ptim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reshol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lu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Supplementar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igu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)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istribut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linic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aracteristic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twe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w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roup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s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ab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≤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48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gnificant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soci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o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023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v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000)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igh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lu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o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t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bserv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ema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h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p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iagnosi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di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llow-u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erio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8.9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rang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–62.13</w:t>
      </w:r>
      <w:r w:rsidR="005B0C7F" w:rsidRPr="000243C7">
        <w:rPr>
          <w:rFonts w:ascii="Book Antiqua" w:eastAsia="Book Antiqua" w:hAnsi="Book Antiqua" w:cs="Book Antiqua"/>
          <w:color w:val="000000" w:themeColor="text1"/>
        </w:rPr>
        <w:t>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B0C7F" w:rsidRPr="000243C7">
        <w:rPr>
          <w:rFonts w:ascii="Book Antiqua" w:eastAsia="Book Antiqua" w:hAnsi="Book Antiqua" w:cs="Book Antiqua"/>
          <w:color w:val="000000" w:themeColor="text1"/>
        </w:rPr>
        <w:t>months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41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il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i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as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llow-u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ssion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ifty-eigh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ir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ener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s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pensit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co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tch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h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how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gnifica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ifferenc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Tab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).</w:t>
      </w:r>
    </w:p>
    <w:p w14:paraId="29D7E653" w14:textId="77777777" w:rsidR="00A77B3E" w:rsidRPr="000243C7" w:rsidRDefault="00A77B3E">
      <w:pPr>
        <w:spacing w:line="360" w:lineRule="auto"/>
        <w:ind w:firstLine="420"/>
        <w:jc w:val="both"/>
        <w:rPr>
          <w:color w:val="000000" w:themeColor="text1"/>
        </w:rPr>
      </w:pPr>
    </w:p>
    <w:p w14:paraId="5AABBB5E" w14:textId="12529A8C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K-M</w:t>
      </w:r>
      <w:r w:rsidR="00FB1B47"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analysis</w:t>
      </w:r>
      <w:r w:rsidR="00FB1B47"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AAPR</w:t>
      </w:r>
    </w:p>
    <w:p w14:paraId="093FEE5A" w14:textId="2BB42515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K-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aly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F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s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nduc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liminar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valuat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pabiliti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K-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aly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gges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ig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lu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rrel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B0C7F" w:rsidRPr="000243C7">
        <w:rPr>
          <w:rFonts w:ascii="Book Antiqua" w:eastAsia="Book Antiqua" w:hAnsi="Book Antiqua" w:cs="Book Antiqua"/>
          <w:color w:val="000000" w:themeColor="text1"/>
        </w:rPr>
        <w:t>long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C3C92" w:rsidRPr="000243C7">
        <w:rPr>
          <w:rFonts w:ascii="Book Antiqua" w:eastAsia="Book Antiqua" w:hAnsi="Book Antiqua" w:cs="Book Antiqua"/>
          <w:color w:val="000000" w:themeColor="text1"/>
        </w:rPr>
        <w:t>[</w:t>
      </w:r>
      <w:r w:rsidRPr="000243C7">
        <w:rPr>
          <w:rFonts w:ascii="Book Antiqua" w:eastAsia="Book Antiqua" w:hAnsi="Book Antiqua" w:cs="Book Antiqua"/>
          <w:color w:val="000000" w:themeColor="text1"/>
        </w:rPr>
        <w:t>hazar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ti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C3C92" w:rsidRPr="000243C7">
        <w:rPr>
          <w:rFonts w:ascii="Book Antiqua" w:eastAsia="Book Antiqua" w:hAnsi="Book Antiqua" w:cs="Book Antiqua"/>
          <w:color w:val="000000" w:themeColor="text1"/>
        </w:rPr>
        <w:t>(</w:t>
      </w:r>
      <w:r w:rsidRPr="000243C7">
        <w:rPr>
          <w:rFonts w:ascii="Book Antiqua" w:eastAsia="Book Antiqua" w:hAnsi="Book Antiqua" w:cs="Book Antiqua"/>
          <w:color w:val="000000" w:themeColor="text1"/>
        </w:rPr>
        <w:t>HR</w:t>
      </w:r>
      <w:r w:rsidR="00DC3C92" w:rsidRPr="000243C7">
        <w:rPr>
          <w:rFonts w:ascii="Book Antiqua" w:eastAsia="Book Antiqua" w:hAnsi="Book Antiqua" w:cs="Book Antiqua"/>
          <w:color w:val="000000" w:themeColor="text1"/>
        </w:rPr>
        <w:t>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536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95%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B0C7F" w:rsidRPr="000243C7">
        <w:rPr>
          <w:rFonts w:ascii="Book Antiqua" w:eastAsia="Book Antiqua" w:hAnsi="Book Antiqua" w:cs="Book Antiqua"/>
          <w:color w:val="000000" w:themeColor="text1"/>
        </w:rPr>
        <w:t>confidenc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B0C7F" w:rsidRPr="000243C7">
        <w:rPr>
          <w:rFonts w:ascii="Book Antiqua" w:eastAsia="Book Antiqua" w:hAnsi="Book Antiqua" w:cs="Book Antiqua"/>
          <w:color w:val="000000" w:themeColor="text1"/>
        </w:rPr>
        <w:t>inter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C3C92" w:rsidRPr="000243C7">
        <w:rPr>
          <w:rFonts w:ascii="Book Antiqua" w:eastAsia="Book Antiqua" w:hAnsi="Book Antiqua" w:cs="Book Antiqua"/>
          <w:color w:val="000000" w:themeColor="text1"/>
        </w:rPr>
        <w:t>(</w:t>
      </w:r>
      <w:r w:rsidR="005B0C7F" w:rsidRPr="000243C7">
        <w:rPr>
          <w:rFonts w:ascii="Book Antiqua" w:eastAsia="Book Antiqua" w:hAnsi="Book Antiqua" w:cs="Book Antiqua"/>
          <w:color w:val="000000" w:themeColor="text1"/>
        </w:rPr>
        <w:t>CI</w:t>
      </w:r>
      <w:r w:rsidR="00DC3C92" w:rsidRPr="000243C7">
        <w:rPr>
          <w:rFonts w:ascii="Book Antiqua" w:eastAsia="Book Antiqua" w:hAnsi="Book Antiqua" w:cs="Book Antiqua"/>
          <w:color w:val="000000" w:themeColor="text1"/>
        </w:rPr>
        <w:t>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385–0.745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C3C92" w:rsidRPr="000243C7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&lt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05</w:t>
      </w:r>
      <w:r w:rsidR="00DC3C92" w:rsidRPr="000243C7">
        <w:rPr>
          <w:rFonts w:ascii="Book Antiqua" w:eastAsia="Book Antiqua" w:hAnsi="Book Antiqua" w:cs="Book Antiqua"/>
          <w:color w:val="000000" w:themeColor="text1"/>
        </w:rPr>
        <w:t>]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B0C7F"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F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B0C7F" w:rsidRPr="000243C7">
        <w:rPr>
          <w:rFonts w:ascii="Book Antiqua" w:eastAsia="Book Antiqua" w:hAnsi="Book Antiqua" w:cs="Book Antiqua"/>
          <w:color w:val="000000" w:themeColor="text1"/>
        </w:rPr>
        <w:t>(</w:t>
      </w:r>
      <w:r w:rsidRPr="000243C7">
        <w:rPr>
          <w:rFonts w:ascii="Book Antiqua" w:eastAsia="Book Antiqua" w:hAnsi="Book Antiqua" w:cs="Book Antiqua"/>
          <w:color w:val="000000" w:themeColor="text1"/>
        </w:rPr>
        <w:t>H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611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95%C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446–0.837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76420" w:rsidRPr="000243C7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&lt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05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Figu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</w:t>
      </w:r>
      <w:r w:rsidR="00676777" w:rsidRPr="000243C7">
        <w:rPr>
          <w:rFonts w:ascii="Book Antiqua" w:eastAsia="Book Antiqua" w:hAnsi="Book Antiqua" w:cs="Book Antiqua"/>
          <w:color w:val="000000" w:themeColor="text1"/>
        </w:rPr>
        <w:t>A and B</w:t>
      </w:r>
      <w:r w:rsidRPr="000243C7">
        <w:rPr>
          <w:rFonts w:ascii="Book Antiqua" w:eastAsia="Book Antiqua" w:hAnsi="Book Antiqua" w:cs="Book Antiqua"/>
          <w:color w:val="000000" w:themeColor="text1"/>
        </w:rPr>
        <w:t>)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di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mOS</w:t>
      </w:r>
      <w:proofErr w:type="spellEnd"/>
      <w:r w:rsidRPr="000243C7">
        <w:rPr>
          <w:rFonts w:ascii="Book Antiqua" w:eastAsia="Book Antiqua" w:hAnsi="Book Antiqua" w:cs="Book Antiqua"/>
          <w:color w:val="000000" w:themeColor="text1"/>
        </w:rPr>
        <w:t>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F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lu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≤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48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7.73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4.37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B0C7F" w:rsidRPr="000243C7">
        <w:rPr>
          <w:rFonts w:ascii="Book Antiqua" w:eastAsia="Book Antiqua" w:hAnsi="Book Antiqua" w:cs="Book Antiqua"/>
          <w:color w:val="000000" w:themeColor="text1"/>
        </w:rPr>
        <w:t>months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spectivel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hic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gnificant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hort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mpar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ig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rou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&gt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48)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hic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di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F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1.57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8.63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o</w:t>
      </w:r>
      <w:r w:rsidR="005B0C7F" w:rsidRPr="000243C7">
        <w:rPr>
          <w:rFonts w:ascii="Book Antiqua" w:eastAsia="Book Antiqua" w:hAnsi="Book Antiqua" w:cs="Book Antiqua"/>
          <w:color w:val="000000" w:themeColor="text1"/>
        </w:rPr>
        <w:t>nths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spectively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mo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pensity-match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ir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mila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sul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btain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B0C7F" w:rsidRPr="000243C7">
        <w:rPr>
          <w:rFonts w:ascii="Book Antiqua" w:eastAsia="Book Antiqua" w:hAnsi="Book Antiqua" w:cs="Book Antiqua"/>
          <w:color w:val="000000" w:themeColor="text1"/>
        </w:rPr>
        <w:t>(H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B0C7F"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B0C7F" w:rsidRPr="000243C7">
        <w:rPr>
          <w:rFonts w:ascii="Book Antiqua" w:eastAsia="Book Antiqua" w:hAnsi="Book Antiqua" w:cs="Book Antiqua"/>
          <w:color w:val="000000" w:themeColor="text1"/>
        </w:rPr>
        <w:t>0.634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B0C7F" w:rsidRPr="000243C7">
        <w:rPr>
          <w:rFonts w:ascii="Book Antiqua" w:eastAsia="Book Antiqua" w:hAnsi="Book Antiqua" w:cs="Book Antiqua"/>
          <w:color w:val="000000" w:themeColor="text1"/>
        </w:rPr>
        <w:t>95%C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B0C7F"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B0C7F" w:rsidRPr="000243C7">
        <w:rPr>
          <w:rFonts w:ascii="Book Antiqua" w:eastAsia="Book Antiqua" w:hAnsi="Book Antiqua" w:cs="Book Antiqua"/>
          <w:color w:val="000000" w:themeColor="text1"/>
        </w:rPr>
        <w:t>0.426–0.944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6F88" w:rsidRPr="000243C7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B0C7F" w:rsidRPr="000243C7">
        <w:rPr>
          <w:rFonts w:ascii="Book Antiqua" w:eastAsia="Book Antiqua" w:hAnsi="Book Antiqua" w:cs="Book Antiqua"/>
          <w:color w:val="000000" w:themeColor="text1"/>
        </w:rPr>
        <w:t>&lt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B0C7F" w:rsidRPr="000243C7">
        <w:rPr>
          <w:rFonts w:ascii="Book Antiqua" w:eastAsia="Book Antiqua" w:hAnsi="Book Antiqua" w:cs="Book Antiqua"/>
          <w:color w:val="000000" w:themeColor="text1"/>
        </w:rPr>
        <w:t>0.05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</w:t>
      </w:r>
      <w:r w:rsidR="005B0C7F" w:rsidRPr="000243C7">
        <w:rPr>
          <w:rFonts w:ascii="Book Antiqua" w:eastAsia="Book Antiqua" w:hAnsi="Book Antiqua" w:cs="Book Antiqua"/>
          <w:color w:val="000000" w:themeColor="text1"/>
        </w:rPr>
        <w:t>F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B0C7F" w:rsidRPr="000243C7">
        <w:rPr>
          <w:rFonts w:ascii="Book Antiqua" w:eastAsia="Book Antiqua" w:hAnsi="Book Antiqua" w:cs="Book Antiqua"/>
          <w:color w:val="000000" w:themeColor="text1"/>
        </w:rPr>
        <w:t>(</w:t>
      </w:r>
      <w:r w:rsidRPr="000243C7">
        <w:rPr>
          <w:rFonts w:ascii="Book Antiqua" w:eastAsia="Book Antiqua" w:hAnsi="Book Antiqua" w:cs="Book Antiqua"/>
          <w:color w:val="000000" w:themeColor="text1"/>
        </w:rPr>
        <w:t>H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584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95%C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385–0.884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16349" w:rsidRPr="000243C7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&lt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05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Figu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</w:t>
      </w:r>
      <w:r w:rsidR="001F0A33" w:rsidRPr="000243C7">
        <w:rPr>
          <w:rFonts w:ascii="Book Antiqua" w:eastAsia="Book Antiqua" w:hAnsi="Book Antiqua" w:cs="Book Antiqua"/>
          <w:color w:val="000000" w:themeColor="text1"/>
        </w:rPr>
        <w:t>C and D</w:t>
      </w:r>
      <w:r w:rsidRPr="000243C7">
        <w:rPr>
          <w:rFonts w:ascii="Book Antiqua" w:eastAsia="Book Antiqua" w:hAnsi="Book Antiqua" w:cs="Book Antiqua"/>
          <w:color w:val="000000" w:themeColor="text1"/>
        </w:rPr>
        <w:t>).</w:t>
      </w:r>
    </w:p>
    <w:p w14:paraId="74A7A711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5EC1361A" w14:textId="6003015C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Subgroup</w:t>
      </w:r>
      <w:r w:rsidR="00FB1B47"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analyses</w:t>
      </w:r>
    </w:p>
    <w:p w14:paraId="35457842" w14:textId="6D8CB039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W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nduc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bgrou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alys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vestig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lationshi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twe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ccord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umb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t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si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ou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one/Liv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si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ow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lu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how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rked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or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D7AF8" w:rsidRPr="000243C7">
        <w:rPr>
          <w:rFonts w:ascii="Book Antiqua" w:eastAsia="Book Antiqua" w:hAnsi="Book Antiqua" w:cs="Book Antiqua"/>
          <w:color w:val="000000" w:themeColor="text1"/>
        </w:rPr>
        <w:t>(H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D7AF8"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D7AF8" w:rsidRPr="000243C7">
        <w:rPr>
          <w:rFonts w:ascii="Book Antiqua" w:eastAsia="Book Antiqua" w:hAnsi="Book Antiqua" w:cs="Book Antiqua"/>
          <w:color w:val="000000" w:themeColor="text1"/>
        </w:rPr>
        <w:t>0.512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D7AF8" w:rsidRPr="000243C7">
        <w:rPr>
          <w:rFonts w:ascii="Book Antiqua" w:eastAsia="Book Antiqua" w:hAnsi="Book Antiqua" w:cs="Book Antiqua"/>
          <w:color w:val="000000" w:themeColor="text1"/>
        </w:rPr>
        <w:t>95%C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D7AF8"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D7AF8" w:rsidRPr="000243C7">
        <w:rPr>
          <w:rFonts w:ascii="Book Antiqua" w:eastAsia="Book Antiqua" w:hAnsi="Book Antiqua" w:cs="Book Antiqua"/>
          <w:color w:val="000000" w:themeColor="text1"/>
        </w:rPr>
        <w:t>0.344–0.763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F67AC" w:rsidRPr="000243C7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D7AF8" w:rsidRPr="000243C7">
        <w:rPr>
          <w:rFonts w:ascii="Book Antiqua" w:eastAsia="Book Antiqua" w:hAnsi="Book Antiqua" w:cs="Book Antiqua"/>
          <w:color w:val="000000" w:themeColor="text1"/>
        </w:rPr>
        <w:t>&lt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D7AF8" w:rsidRPr="000243C7">
        <w:rPr>
          <w:rFonts w:ascii="Book Antiqua" w:eastAsia="Book Antiqua" w:hAnsi="Book Antiqua" w:cs="Book Antiqua"/>
          <w:color w:val="000000" w:themeColor="text1"/>
        </w:rPr>
        <w:t>0.05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F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(H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0.553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95%C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0.376–0.811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13B42" w:rsidRPr="000243C7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&lt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0.05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mpar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o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ig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lu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bgrou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ou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v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Figu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</w:t>
      </w:r>
      <w:r w:rsidR="00C13B42" w:rsidRPr="000243C7">
        <w:rPr>
          <w:rFonts w:ascii="Book Antiqua" w:eastAsia="Book Antiqua" w:hAnsi="Book Antiqua" w:cs="Book Antiqua"/>
          <w:color w:val="000000" w:themeColor="text1"/>
        </w:rPr>
        <w:t>A and B</w:t>
      </w:r>
      <w:r w:rsidRPr="000243C7">
        <w:rPr>
          <w:rFonts w:ascii="Book Antiqua" w:eastAsia="Book Antiqua" w:hAnsi="Book Antiqua" w:cs="Book Antiqua"/>
          <w:color w:val="000000" w:themeColor="text1"/>
        </w:rPr>
        <w:t>)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milarl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bgrou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ou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o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si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≤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48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gnificant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rrel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or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(H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0.522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95%C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0.366–0.744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E0825" w:rsidRPr="000243C7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&lt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0.05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lastRenderedPageBreak/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F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H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607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95%C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433–0.850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26F64" w:rsidRPr="000243C7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&lt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05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Figu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</w:t>
      </w:r>
      <w:r w:rsidR="002D189B" w:rsidRPr="000243C7">
        <w:rPr>
          <w:rFonts w:ascii="Book Antiqua" w:eastAsia="Book Antiqua" w:hAnsi="Book Antiqua" w:cs="Book Antiqua"/>
          <w:color w:val="000000" w:themeColor="text1"/>
        </w:rPr>
        <w:t>C and D</w:t>
      </w:r>
      <w:r w:rsidRPr="000243C7">
        <w:rPr>
          <w:rFonts w:ascii="Book Antiqua" w:eastAsia="Book Antiqua" w:hAnsi="Book Antiqua" w:cs="Book Antiqua"/>
          <w:color w:val="000000" w:themeColor="text1"/>
        </w:rPr>
        <w:t>)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o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prisingl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ig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lu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tt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F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bgrou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ou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ver/bo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OS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541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95%C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347–0.842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5248D" w:rsidRPr="000243C7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&lt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05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FS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589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95%C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384–0.902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A78F7" w:rsidRPr="000243C7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&lt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05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Figu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</w:t>
      </w:r>
      <w:r w:rsidR="00D42BFB" w:rsidRPr="000243C7">
        <w:rPr>
          <w:rFonts w:ascii="Book Antiqua" w:eastAsia="Book Antiqua" w:hAnsi="Book Antiqua" w:cs="Book Antiqua"/>
          <w:color w:val="000000" w:themeColor="text1"/>
        </w:rPr>
        <w:t>E and F</w:t>
      </w:r>
      <w:r w:rsidRPr="000243C7">
        <w:rPr>
          <w:rFonts w:ascii="Book Antiqua" w:eastAsia="Book Antiqua" w:hAnsi="Book Antiqua" w:cs="Book Antiqua"/>
          <w:color w:val="000000" w:themeColor="text1"/>
        </w:rPr>
        <w:t>)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si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&gt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48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soci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tt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erm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(H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0.540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95%C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0.343–0.849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C5B76" w:rsidRPr="000243C7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&lt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0.05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F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H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567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95%C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370–0.869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4C02A3" w:rsidRPr="000243C7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&lt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05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Figu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3</w:t>
      </w:r>
      <w:r w:rsidR="00412EB9" w:rsidRPr="000243C7">
        <w:rPr>
          <w:rFonts w:ascii="Book Antiqua" w:eastAsia="Book Antiqua" w:hAnsi="Book Antiqua" w:cs="Book Antiqua"/>
          <w:color w:val="000000" w:themeColor="text1"/>
        </w:rPr>
        <w:t>A and B</w:t>
      </w:r>
      <w:r w:rsidRPr="000243C7">
        <w:rPr>
          <w:rFonts w:ascii="Book Antiqua" w:eastAsia="Book Antiqua" w:hAnsi="Book Antiqua" w:cs="Book Antiqua"/>
          <w:color w:val="000000" w:themeColor="text1"/>
        </w:rPr>
        <w:t>)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ceiv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luorouraci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taxane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o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irst-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lati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hor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mOS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mOS</w:t>
      </w:r>
      <w:proofErr w:type="spellEnd"/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.40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="00A5020B" w:rsidRPr="000243C7">
        <w:rPr>
          <w:rFonts w:ascii="Book Antiqua" w:eastAsia="Book Antiqua" w:hAnsi="Book Antiqua" w:cs="Book Antiqua"/>
          <w:color w:val="000000" w:themeColor="text1"/>
        </w:rPr>
        <w:t>mo</w:t>
      </w:r>
      <w:proofErr w:type="spellEnd"/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95%C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.88–2.92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ow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roup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hic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uc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hort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ig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rou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mOS</w:t>
      </w:r>
      <w:proofErr w:type="spellEnd"/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6.27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mo</w:t>
      </w:r>
      <w:proofErr w:type="spellEnd"/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95%C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3.27–9.26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Supplementar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377E0" w:rsidRPr="000243C7">
        <w:rPr>
          <w:rFonts w:ascii="Book Antiqua" w:eastAsia="Book Antiqua" w:hAnsi="Book Antiqua" w:cs="Book Antiqua"/>
          <w:color w:val="000000" w:themeColor="text1"/>
        </w:rPr>
        <w:t>T</w:t>
      </w:r>
      <w:r w:rsidRPr="000243C7">
        <w:rPr>
          <w:rFonts w:ascii="Book Antiqua" w:eastAsia="Book Antiqua" w:hAnsi="Book Antiqua" w:cs="Book Antiqua"/>
          <w:color w:val="000000" w:themeColor="text1"/>
        </w:rPr>
        <w:t>ab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)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ntrast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h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ceiv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mbinat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emotherap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ow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rou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tt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utcom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mOS</w:t>
      </w:r>
      <w:proofErr w:type="spellEnd"/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37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mo</w:t>
      </w:r>
      <w:proofErr w:type="spellEnd"/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95%C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7.40–13.33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Supplementar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424DB0" w:rsidRPr="000243C7">
        <w:rPr>
          <w:rFonts w:ascii="Book Antiqua" w:eastAsia="Book Antiqua" w:hAnsi="Book Antiqua" w:cs="Book Antiqua"/>
          <w:color w:val="000000" w:themeColor="text1"/>
        </w:rPr>
        <w:t>T</w:t>
      </w:r>
      <w:r w:rsidRPr="000243C7">
        <w:rPr>
          <w:rFonts w:ascii="Book Antiqua" w:eastAsia="Book Antiqua" w:hAnsi="Book Antiqua" w:cs="Book Antiqua"/>
          <w:color w:val="000000" w:themeColor="text1"/>
        </w:rPr>
        <w:t>ab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).</w:t>
      </w:r>
    </w:p>
    <w:p w14:paraId="45235CA2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78A598D3" w14:textId="4800F86A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Univariate</w:t>
      </w:r>
      <w:r w:rsidR="00FB1B47"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multivariate</w:t>
      </w:r>
      <w:r w:rsidR="00FB1B47"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analyses</w:t>
      </w:r>
    </w:p>
    <w:p w14:paraId="03E4DF07" w14:textId="73D89ED3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Univari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ultivari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alys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nduc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stim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dicti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lu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how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abl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3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nivari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aly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monstr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hig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level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H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611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95%C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446–0.837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241D4" w:rsidRPr="000243C7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&lt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05)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combin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chemotherap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irst-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gim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H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448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95%C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313–0.639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241D4" w:rsidRPr="000243C7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&lt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05)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on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o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H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.484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95%C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.083–2.034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241D4" w:rsidRPr="000243C7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&lt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05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gnificant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soci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622C" w:rsidRPr="000243C7">
        <w:rPr>
          <w:rFonts w:ascii="Book Antiqua" w:eastAsia="Book Antiqua" w:hAnsi="Book Antiqua" w:cs="Book Antiqua"/>
          <w:color w:val="000000" w:themeColor="text1"/>
        </w:rPr>
        <w:t>bett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F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anwhil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hig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level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H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536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95%C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385–0.745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241D4" w:rsidRPr="000243C7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&lt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05)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ma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H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705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95%C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510–0.975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241D4" w:rsidRPr="000243C7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&lt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05)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on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o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H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.748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95%C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.264–2.417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241D4" w:rsidRPr="000243C7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&lt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05)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combinat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chemotherap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020B"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irst-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gim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H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334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95%C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232–0.480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241D4" w:rsidRPr="000243C7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&lt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05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termin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5622C" w:rsidRPr="000243C7">
        <w:rPr>
          <w:rFonts w:ascii="Book Antiqua" w:eastAsia="Book Antiqua" w:hAnsi="Book Antiqua" w:cs="Book Antiqua"/>
          <w:color w:val="000000" w:themeColor="text1"/>
        </w:rPr>
        <w:t>favorab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icator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bsequ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ultivari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alys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veal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gnifica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dict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o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H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476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95%C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328–0.691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37A97" w:rsidRPr="000243C7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&lt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05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F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H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527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95%C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370–0.751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37A97" w:rsidRPr="000243C7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&lt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05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&gt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48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u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soci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avorab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mbinat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emotherap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dic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tt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H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269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95%C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175–0.411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37A97" w:rsidRPr="000243C7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&lt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05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F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H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</w:t>
      </w:r>
      <w:r w:rsidR="0038393A" w:rsidRPr="000243C7">
        <w:rPr>
          <w:rFonts w:ascii="Book Antiqua" w:eastAsia="Book Antiqua" w:hAnsi="Book Antiqua" w:cs="Book Antiqua"/>
          <w:color w:val="000000" w:themeColor="text1"/>
        </w:rPr>
        <w:t>398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lastRenderedPageBreak/>
        <w:t>95%C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</w:t>
      </w:r>
      <w:r w:rsidR="0038393A" w:rsidRPr="000243C7">
        <w:rPr>
          <w:rFonts w:ascii="Book Antiqua" w:eastAsia="Book Antiqua" w:hAnsi="Book Antiqua" w:cs="Book Antiqua"/>
          <w:color w:val="000000" w:themeColor="text1"/>
        </w:rPr>
        <w:t>263</w:t>
      </w:r>
      <w:r w:rsidRPr="000243C7">
        <w:rPr>
          <w:rFonts w:ascii="Book Antiqua" w:eastAsia="Book Antiqua" w:hAnsi="Book Antiqua" w:cs="Book Antiqua"/>
          <w:color w:val="000000" w:themeColor="text1"/>
        </w:rPr>
        <w:t>–0.</w:t>
      </w:r>
      <w:r w:rsidR="0038393A" w:rsidRPr="000243C7">
        <w:rPr>
          <w:rFonts w:ascii="Book Antiqua" w:eastAsia="Book Antiqua" w:hAnsi="Book Antiqua" w:cs="Book Antiqua"/>
          <w:color w:val="000000" w:themeColor="text1"/>
        </w:rPr>
        <w:t>594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37A97" w:rsidRPr="000243C7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&lt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05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s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termin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umb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t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volv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s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epend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act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8393A" w:rsidRPr="000243C7">
        <w:rPr>
          <w:rFonts w:ascii="Book Antiqua" w:eastAsia="Book Antiqua" w:hAnsi="Book Antiqua" w:cs="Book Antiqua"/>
          <w:color w:val="000000" w:themeColor="text1"/>
        </w:rPr>
        <w:t>(H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8393A"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8393A" w:rsidRPr="000243C7">
        <w:rPr>
          <w:rFonts w:ascii="Book Antiqua" w:eastAsia="Book Antiqua" w:hAnsi="Book Antiqua" w:cs="Book Antiqua"/>
          <w:color w:val="000000" w:themeColor="text1"/>
        </w:rPr>
        <w:t>1.425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8393A" w:rsidRPr="000243C7">
        <w:rPr>
          <w:rFonts w:ascii="Book Antiqua" w:eastAsia="Book Antiqua" w:hAnsi="Book Antiqua" w:cs="Book Antiqua"/>
          <w:color w:val="000000" w:themeColor="text1"/>
        </w:rPr>
        <w:t>95%C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8393A" w:rsidRPr="000243C7">
        <w:rPr>
          <w:rFonts w:ascii="Book Antiqua" w:eastAsia="Book Antiqua" w:hAnsi="Book Antiqua" w:cs="Book Antiqua"/>
          <w:color w:val="000000" w:themeColor="text1"/>
        </w:rPr>
        <w:t>=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8393A" w:rsidRPr="000243C7">
        <w:rPr>
          <w:rFonts w:ascii="Book Antiqua" w:eastAsia="Book Antiqua" w:hAnsi="Book Antiqua" w:cs="Book Antiqua"/>
          <w:color w:val="000000" w:themeColor="text1"/>
        </w:rPr>
        <w:t>1.018–1.997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37A97" w:rsidRPr="000243C7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8393A" w:rsidRPr="000243C7">
        <w:rPr>
          <w:rFonts w:ascii="Book Antiqua" w:eastAsia="Book Antiqua" w:hAnsi="Book Antiqua" w:cs="Book Antiqua"/>
          <w:color w:val="000000" w:themeColor="text1"/>
        </w:rPr>
        <w:t>&lt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8393A" w:rsidRPr="000243C7">
        <w:rPr>
          <w:rFonts w:ascii="Book Antiqua" w:eastAsia="Book Antiqua" w:hAnsi="Book Antiqua" w:cs="Book Antiqua"/>
          <w:color w:val="000000" w:themeColor="text1"/>
        </w:rPr>
        <w:t>0.05)</w:t>
      </w:r>
      <w:r w:rsidRPr="000243C7">
        <w:rPr>
          <w:rFonts w:ascii="Book Antiqua" w:eastAsia="Book Antiqua" w:hAnsi="Book Antiqua" w:cs="Book Antiqua"/>
          <w:color w:val="000000" w:themeColor="text1"/>
        </w:rPr>
        <w:t>.</w:t>
      </w:r>
    </w:p>
    <w:p w14:paraId="7E4CB321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5F8103E7" w14:textId="7683E24A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Predictive</w:t>
      </w:r>
      <w:r w:rsidR="00FB1B47"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value</w:t>
      </w:r>
      <w:r w:rsidR="00FB1B47"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AAPR-M</w:t>
      </w:r>
      <w:r w:rsidR="00FB1B47"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system</w:t>
      </w:r>
    </w:p>
    <w:p w14:paraId="737FAC20" w14:textId="0F3AF29A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Accord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viou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ud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nduc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16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ver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actor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soci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or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i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clud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g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rcinomatosi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arg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urd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0243C7">
        <w:rPr>
          <w:rFonts w:ascii="Book Antiqua" w:eastAsia="Book Antiqua" w:hAnsi="Book Antiqua" w:cs="Book Antiqua"/>
          <w:color w:val="000000" w:themeColor="text1"/>
        </w:rPr>
        <w:t>disease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="00063994"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19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]</w:t>
      </w:r>
      <w:r w:rsidRPr="000243C7">
        <w:rPr>
          <w:rFonts w:ascii="Book Antiqua" w:eastAsia="Book Antiqua" w:hAnsi="Book Antiqua" w:cs="Book Antiqua"/>
          <w:color w:val="000000" w:themeColor="text1"/>
        </w:rPr>
        <w:t>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u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ud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umb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t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epend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actor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mbin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ode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am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-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nstruc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as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umb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t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im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ind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o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actor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lassifi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re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roup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ccord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novati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-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ystem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ig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evel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n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sign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ow-risk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roup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o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ow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eve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sign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igh-risk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roup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hi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ther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roup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dium-risk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roup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ro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sociat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creas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a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ress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cumen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ig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isk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ccord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-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ystem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di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4.03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95%C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32–17.75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v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9.60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95%C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7.59–11.61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v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5.83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95%C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3.18–8.48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onth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igh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0243C7">
        <w:rPr>
          <w:rFonts w:ascii="Book Antiqua" w:eastAsia="Book Antiqua" w:hAnsi="Book Antiqua" w:cs="Book Antiqua"/>
          <w:color w:val="000000" w:themeColor="text1"/>
        </w:rPr>
        <w:t>medium</w:t>
      </w:r>
      <w:proofErr w:type="gram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ow-risk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roup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spective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Figu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4</w:t>
      </w:r>
      <w:r w:rsidR="00A20127" w:rsidRPr="000243C7">
        <w:rPr>
          <w:rFonts w:ascii="Book Antiqua" w:eastAsia="Book Antiqua" w:hAnsi="Book Antiqua" w:cs="Book Antiqua"/>
          <w:color w:val="000000" w:themeColor="text1"/>
        </w:rPr>
        <w:t>A</w:t>
      </w:r>
      <w:r w:rsidRPr="000243C7">
        <w:rPr>
          <w:rFonts w:ascii="Book Antiqua" w:eastAsia="Book Antiqua" w:hAnsi="Book Antiqua" w:cs="Book Antiqua"/>
          <w:color w:val="000000" w:themeColor="text1"/>
        </w:rPr>
        <w:t>)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mila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sul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u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F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Figu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4</w:t>
      </w:r>
      <w:r w:rsidR="00A20127" w:rsidRPr="000243C7">
        <w:rPr>
          <w:rFonts w:ascii="Book Antiqua" w:eastAsia="Book Antiqua" w:hAnsi="Book Antiqua" w:cs="Book Antiqua"/>
          <w:color w:val="000000" w:themeColor="text1"/>
        </w:rPr>
        <w:t>B</w:t>
      </w:r>
      <w:r w:rsidRPr="000243C7">
        <w:rPr>
          <w:rFonts w:ascii="Book Antiqua" w:eastAsia="Book Antiqua" w:hAnsi="Book Antiqua" w:cs="Book Antiqua"/>
          <w:color w:val="000000" w:themeColor="text1"/>
        </w:rPr>
        <w:t>)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ggest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-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yste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er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ro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dicti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bilit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.</w:t>
      </w:r>
    </w:p>
    <w:p w14:paraId="03FB4775" w14:textId="4297CC6E" w:rsidR="00A77B3E" w:rsidRPr="000243C7" w:rsidRDefault="006D2A47">
      <w:pPr>
        <w:spacing w:line="360" w:lineRule="auto"/>
        <w:ind w:firstLine="420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W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ppli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63994" w:rsidRPr="000243C7">
        <w:rPr>
          <w:rFonts w:ascii="Book Antiqua" w:eastAsia="Book Antiqua" w:hAnsi="Book Antiqua" w:cs="Book Antiqua"/>
          <w:color w:val="000000" w:themeColor="text1"/>
        </w:rPr>
        <w:t>are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63994" w:rsidRPr="000243C7">
        <w:rPr>
          <w:rFonts w:ascii="Book Antiqua" w:eastAsia="Book Antiqua" w:hAnsi="Book Antiqua" w:cs="Book Antiqua"/>
          <w:color w:val="000000" w:themeColor="text1"/>
        </w:rPr>
        <w:t>und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63994"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63994" w:rsidRPr="000243C7">
        <w:rPr>
          <w:rFonts w:ascii="Book Antiqua" w:eastAsia="Book Antiqua" w:hAnsi="Book Antiqua" w:cs="Book Antiqua"/>
          <w:color w:val="000000" w:themeColor="text1"/>
        </w:rPr>
        <w:t>cur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63994" w:rsidRPr="000243C7">
        <w:rPr>
          <w:rFonts w:ascii="Book Antiqua" w:eastAsia="Book Antiqua" w:hAnsi="Book Antiqua" w:cs="Book Antiqua"/>
          <w:color w:val="000000" w:themeColor="text1"/>
        </w:rPr>
        <w:t>(</w:t>
      </w:r>
      <w:r w:rsidRPr="000243C7">
        <w:rPr>
          <w:rFonts w:ascii="Book Antiqua" w:eastAsia="Book Antiqua" w:hAnsi="Book Antiqua" w:cs="Book Antiqua"/>
          <w:color w:val="000000" w:themeColor="text1"/>
        </w:rPr>
        <w:t>AUC</w:t>
      </w:r>
      <w:r w:rsidR="00063994" w:rsidRPr="000243C7">
        <w:rPr>
          <w:rFonts w:ascii="Book Antiqua" w:eastAsia="Book Antiqua" w:hAnsi="Book Antiqua" w:cs="Book Antiqua"/>
          <w:color w:val="000000" w:themeColor="text1"/>
        </w:rPr>
        <w:t>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lu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mpa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dicti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bilit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twe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umb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te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-M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-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how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reat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U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mpar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umb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t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erm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-yea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-yea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-yea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F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Figu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5)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-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yste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arg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χ</w:t>
      </w:r>
      <w:r w:rsidRPr="000243C7">
        <w:rPr>
          <w:rFonts w:ascii="Book Antiqua" w:eastAsia="Book Antiqua" w:hAnsi="Book Antiqua" w:cs="Book Antiqua"/>
          <w:color w:val="000000" w:themeColor="text1"/>
          <w:vertAlign w:val="superscript"/>
        </w:rPr>
        <w:t>2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lu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lati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umb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t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-yea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7.451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v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6.071)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-yea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8.831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v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.779)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-yea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F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4.239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v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.454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dict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kelihoo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ti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es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alysi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gges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-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peri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umb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t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dict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.</w:t>
      </w:r>
    </w:p>
    <w:p w14:paraId="59F1027C" w14:textId="77777777" w:rsidR="00A77B3E" w:rsidRPr="000243C7" w:rsidRDefault="00A77B3E">
      <w:pPr>
        <w:spacing w:line="360" w:lineRule="auto"/>
        <w:ind w:firstLine="420"/>
        <w:jc w:val="both"/>
        <w:rPr>
          <w:color w:val="000000" w:themeColor="text1"/>
        </w:rPr>
      </w:pPr>
    </w:p>
    <w:p w14:paraId="0DF9249E" w14:textId="77777777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caps/>
          <w:color w:val="000000" w:themeColor="text1"/>
          <w:u w:val="single"/>
        </w:rPr>
        <w:t>DISCUSSION</w:t>
      </w:r>
    </w:p>
    <w:p w14:paraId="29FE8583" w14:textId="0E7CFB25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lastRenderedPageBreak/>
        <w:t>Th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ud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valu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levanc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s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u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knowledg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irs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ud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cu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lationshi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twe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ud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monstr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mall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lu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rrel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feri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linic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utcom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erm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F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urthermor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ultivari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aly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monstr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epend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icat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.</w:t>
      </w:r>
    </w:p>
    <w:p w14:paraId="2454AA57" w14:textId="4DEEF5C7" w:rsidR="00A77B3E" w:rsidRPr="000243C7" w:rsidRDefault="006D2A47">
      <w:pPr>
        <w:spacing w:line="360" w:lineRule="auto"/>
        <w:ind w:firstLine="420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Album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j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lasm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tein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ic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ividual’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utrition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atu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te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volv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intain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travascula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nco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ssur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caveng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re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dical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intain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eroi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ormo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0243C7">
        <w:rPr>
          <w:rFonts w:ascii="Book Antiqua" w:eastAsia="Book Antiqua" w:hAnsi="Book Antiqua" w:cs="Book Antiqua"/>
          <w:color w:val="000000" w:themeColor="text1"/>
        </w:rPr>
        <w:t>hemostasis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2</w:t>
      </w:r>
      <w:r w:rsidR="008105EC"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0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]</w:t>
      </w:r>
      <w:r w:rsidRPr="000243C7">
        <w:rPr>
          <w:rFonts w:ascii="Book Antiqua" w:eastAsia="Book Antiqua" w:hAnsi="Book Antiqua" w:cs="Book Antiqua"/>
          <w:color w:val="000000" w:themeColor="text1"/>
        </w:rPr>
        <w:t>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viou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udi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monstr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ypoalbuminemi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icat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lorect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0243C7">
        <w:rPr>
          <w:rFonts w:ascii="Book Antiqua" w:eastAsia="Book Antiqua" w:hAnsi="Book Antiqua" w:cs="Book Antiqua"/>
          <w:color w:val="000000" w:themeColor="text1"/>
        </w:rPr>
        <w:t>cancer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2</w:t>
      </w:r>
      <w:r w:rsidR="008105EC"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1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]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lioblastom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ultiforme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2</w:t>
      </w:r>
      <w:r w:rsidR="008105EC"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2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]</w:t>
      </w:r>
      <w:r w:rsidRPr="000243C7">
        <w:rPr>
          <w:rFonts w:ascii="Book Antiqua" w:eastAsia="Book Antiqua" w:hAnsi="Book Antiqua" w:cs="Book Antiqua"/>
          <w:color w:val="000000" w:themeColor="text1"/>
        </w:rPr>
        <w:t>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otabl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ow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evel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operati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ru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bum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rrel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o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ft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0243C7">
        <w:rPr>
          <w:rFonts w:ascii="Book Antiqua" w:eastAsia="Book Antiqua" w:hAnsi="Book Antiqua" w:cs="Book Antiqua"/>
          <w:color w:val="000000" w:themeColor="text1"/>
        </w:rPr>
        <w:t>surgery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2</w:t>
      </w:r>
      <w:r w:rsidR="008105EC"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3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]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icat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bum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iomark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.</w:t>
      </w:r>
    </w:p>
    <w:p w14:paraId="5F178479" w14:textId="6190DC5A" w:rsidR="00A77B3E" w:rsidRPr="000243C7" w:rsidRDefault="006D2A47">
      <w:pPr>
        <w:spacing w:line="360" w:lineRule="auto"/>
        <w:ind w:firstLine="420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AL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biquitou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mbrane-bou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lycoprote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105EC" w:rsidRPr="000243C7">
        <w:rPr>
          <w:rFonts w:ascii="Book Antiqua" w:eastAsia="Book Antiqua" w:hAnsi="Book Antiqua" w:cs="Book Antiqua"/>
          <w:color w:val="000000" w:themeColor="text1"/>
        </w:rPr>
        <w:t>exis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105EC" w:rsidRPr="000243C7">
        <w:rPr>
          <w:rFonts w:ascii="Book Antiqua" w:eastAsia="Book Antiqua" w:hAnsi="Book Antiqua" w:cs="Book Antiqua"/>
          <w:color w:val="000000" w:themeColor="text1"/>
        </w:rPr>
        <w:t>sever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mmali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issu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105EC" w:rsidRPr="000243C7">
        <w:rPr>
          <w:rFonts w:ascii="Book Antiqua" w:eastAsia="Book Antiqua" w:hAnsi="Book Antiqua" w:cs="Book Antiqua"/>
          <w:color w:val="000000" w:themeColor="text1"/>
        </w:rPr>
        <w:t>suc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105EC"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ver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on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0243C7">
        <w:rPr>
          <w:rFonts w:ascii="Book Antiqua" w:eastAsia="Book Antiqua" w:hAnsi="Book Antiqua" w:cs="Book Antiqua"/>
          <w:color w:val="000000" w:themeColor="text1"/>
        </w:rPr>
        <w:t>kidney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2</w:t>
      </w:r>
      <w:r w:rsidR="008105EC"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4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]</w:t>
      </w:r>
      <w:r w:rsidRPr="000243C7">
        <w:rPr>
          <w:rFonts w:ascii="Book Antiqua" w:eastAsia="Book Antiqua" w:hAnsi="Book Antiqua" w:cs="Book Antiqua"/>
          <w:color w:val="000000" w:themeColor="text1"/>
        </w:rPr>
        <w:t>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ru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lose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soci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senc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v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o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ligna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0243C7">
        <w:rPr>
          <w:rFonts w:ascii="Book Antiqua" w:eastAsia="Book Antiqua" w:hAnsi="Book Antiqua" w:cs="Book Antiqua"/>
          <w:color w:val="000000" w:themeColor="text1"/>
        </w:rPr>
        <w:t>diseases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2</w:t>
      </w:r>
      <w:r w:rsidR="008105EC"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5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-</w:t>
      </w:r>
      <w:r w:rsidR="008105EC"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27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]</w:t>
      </w:r>
      <w:r w:rsidRPr="000243C7">
        <w:rPr>
          <w:rFonts w:ascii="Book Antiqua" w:eastAsia="Book Antiqua" w:hAnsi="Book Antiqua" w:cs="Book Antiqua"/>
          <w:color w:val="000000" w:themeColor="text1"/>
        </w:rPr>
        <w:t>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ru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s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epend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dict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riou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clud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reas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0243C7">
        <w:rPr>
          <w:rFonts w:ascii="Book Antiqua" w:eastAsia="Book Antiqua" w:hAnsi="Book Antiqua" w:cs="Book Antiqua"/>
          <w:color w:val="000000" w:themeColor="text1"/>
        </w:rPr>
        <w:t>cancer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="008105EC"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28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]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asopharynge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rcinoma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r w:rsidR="008105EC"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29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]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st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3</w:t>
      </w:r>
      <w:r w:rsidR="008105EC"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0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]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3</w:t>
      </w:r>
      <w:r w:rsidR="008105EC"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1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]</w:t>
      </w:r>
      <w:r w:rsidRPr="000243C7">
        <w:rPr>
          <w:rFonts w:ascii="Book Antiqua" w:eastAsia="Book Antiqua" w:hAnsi="Book Antiqua" w:cs="Book Antiqua"/>
          <w:color w:val="000000" w:themeColor="text1"/>
        </w:rPr>
        <w:t>.</w:t>
      </w:r>
    </w:p>
    <w:p w14:paraId="244210FE" w14:textId="7302FDAD" w:rsidR="00A77B3E" w:rsidRPr="000243C7" w:rsidRDefault="006D2A47">
      <w:pPr>
        <w:spacing w:line="360" w:lineRule="auto"/>
        <w:ind w:firstLine="420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o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bum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icator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ver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yp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et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gramStart"/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al</w:t>
      </w:r>
      <w:r w:rsidR="00614DB8"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="00614DB8"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32]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riv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bumin-to-alka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hosphat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ti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u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w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rameter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gether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u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peri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icat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mpar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bum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o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CC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reafter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pabilit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erifi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ver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yp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jorit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at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icat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ow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lu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rrel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oor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11</w:t>
      </w:r>
      <w:r w:rsidR="008105EC"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,13,16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]</w:t>
      </w:r>
      <w:r w:rsidRPr="000243C7">
        <w:rPr>
          <w:rFonts w:ascii="Book Antiqua" w:eastAsia="Book Antiqua" w:hAnsi="Book Antiqua" w:cs="Book Antiqua"/>
          <w:color w:val="000000" w:themeColor="text1"/>
        </w:rPr>
        <w:t>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re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-analys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cent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nduc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nsist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nclus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rawn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amel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igh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evel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tt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ow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0243C7">
        <w:rPr>
          <w:rFonts w:ascii="Book Antiqua" w:eastAsia="Book Antiqua" w:hAnsi="Book Antiqua" w:cs="Book Antiqua"/>
          <w:color w:val="000000" w:themeColor="text1"/>
        </w:rPr>
        <w:t>levels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3</w:t>
      </w:r>
      <w:r w:rsidR="008105EC"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3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-3</w:t>
      </w:r>
      <w:r w:rsidR="008105EC"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5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]</w:t>
      </w:r>
      <w:r w:rsidRPr="000243C7">
        <w:rPr>
          <w:rFonts w:ascii="Book Antiqua" w:eastAsia="Book Antiqua" w:hAnsi="Book Antiqua" w:cs="Book Antiqua"/>
          <w:color w:val="000000" w:themeColor="text1"/>
        </w:rPr>
        <w:t>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owever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gnificanc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main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nclear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spected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owever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oul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mis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icat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.</w:t>
      </w:r>
    </w:p>
    <w:p w14:paraId="15929D7E" w14:textId="54B5D720" w:rsidR="00A77B3E" w:rsidRPr="000243C7" w:rsidRDefault="006D2A47">
      <w:pPr>
        <w:spacing w:line="360" w:lineRule="auto"/>
        <w:ind w:firstLine="420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lastRenderedPageBreak/>
        <w:t>Therefor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s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dict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u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hort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ow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.48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soci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o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te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l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senc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v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o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si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ccordanc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u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inding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et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gramStart"/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al</w:t>
      </w:r>
      <w:r w:rsidR="00614DB8"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="00614DB8"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13]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monstr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lev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lu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o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ke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u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dvanc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SCLC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gnifica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rrelat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s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iscover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twe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ver/bo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ow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0243C7">
        <w:rPr>
          <w:rFonts w:ascii="Book Antiqua" w:eastAsia="Book Antiqua" w:hAnsi="Book Antiqua" w:cs="Book Antiqua"/>
          <w:color w:val="000000" w:themeColor="text1"/>
        </w:rPr>
        <w:t>values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1</w:t>
      </w:r>
      <w:r w:rsidR="00567951"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3</w:t>
      </w:r>
      <w:r w:rsidRPr="000243C7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]</w:t>
      </w:r>
      <w:r w:rsidRPr="000243C7">
        <w:rPr>
          <w:rFonts w:ascii="Book Antiqua" w:eastAsia="Book Antiqua" w:hAnsi="Book Antiqua" w:cs="Book Antiqua"/>
          <w:color w:val="000000" w:themeColor="text1"/>
        </w:rPr>
        <w:t>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enc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pecul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ig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lu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iagno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flec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lative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es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ggressi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ag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.</w:t>
      </w:r>
    </w:p>
    <w:p w14:paraId="34B0AD9C" w14:textId="6A5CB190" w:rsidR="00A77B3E" w:rsidRPr="000243C7" w:rsidRDefault="006D2A47">
      <w:pPr>
        <w:spacing w:line="360" w:lineRule="auto"/>
        <w:ind w:firstLine="420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ig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lu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gnificant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ong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F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mpar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ow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lu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u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ud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ggest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ig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lu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rrel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avorab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urthermor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0243C7">
        <w:rPr>
          <w:rFonts w:ascii="Book Antiqua" w:eastAsia="Book Antiqua" w:hAnsi="Book Antiqua" w:cs="Book Antiqua"/>
          <w:color w:val="000000" w:themeColor="text1"/>
        </w:rPr>
        <w:t>univariate</w:t>
      </w:r>
      <w:proofErr w:type="gram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ultivari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x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gress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alys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veal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epend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dict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erm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F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0243C7">
        <w:rPr>
          <w:rFonts w:ascii="Book Antiqua" w:eastAsia="Book Antiqua" w:hAnsi="Book Antiqua" w:cs="Book Antiqua"/>
          <w:color w:val="000000" w:themeColor="text1"/>
        </w:rPr>
        <w:t>Al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proofErr w:type="gram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sul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llective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gges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xcell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dict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monstr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ow-leve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eve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ceiv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luorouraci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taxane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o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irst-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mOS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es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3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o</w:t>
      </w:r>
      <w:r w:rsidR="00567951" w:rsidRPr="000243C7">
        <w:rPr>
          <w:rFonts w:ascii="Book Antiqua" w:eastAsia="Book Antiqua" w:hAnsi="Book Antiqua" w:cs="Book Antiqua"/>
          <w:color w:val="000000" w:themeColor="text1"/>
        </w:rPr>
        <w:t>nths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hi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ceiv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mbinat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emotherap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mOS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o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o</w:t>
      </w:r>
      <w:r w:rsidR="00567951" w:rsidRPr="000243C7">
        <w:rPr>
          <w:rFonts w:ascii="Book Antiqua" w:eastAsia="Book Antiqua" w:hAnsi="Book Antiqua" w:cs="Book Antiqua"/>
          <w:color w:val="000000" w:themeColor="text1"/>
        </w:rPr>
        <w:t>nths</w:t>
      </w:r>
      <w:r w:rsidRPr="000243C7">
        <w:rPr>
          <w:rFonts w:ascii="Book Antiqua" w:eastAsia="Book Antiqua" w:hAnsi="Book Antiqua" w:cs="Book Antiqua"/>
          <w:color w:val="000000" w:themeColor="text1"/>
        </w:rPr>
        <w:t>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pid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ress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ggrav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hor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im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os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anc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reatment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rticular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mporta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cise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nfir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astr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dvanc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ligna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ise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h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xpec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o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i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sul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a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i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ow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soci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o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i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rong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gimen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eed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lo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ime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urth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aly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how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-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yste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r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pplementar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rateg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urth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mpro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fficienc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</w:p>
    <w:p w14:paraId="79011468" w14:textId="5655D9BB" w:rsidR="00A77B3E" w:rsidRPr="000243C7" w:rsidRDefault="00567951">
      <w:pPr>
        <w:spacing w:line="360" w:lineRule="auto"/>
        <w:ind w:firstLine="420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However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ud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ever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limitation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First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th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stud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retrospecti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design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6D2A47" w:rsidRPr="000243C7">
        <w:rPr>
          <w:rFonts w:ascii="Book Antiqua" w:eastAsia="Book Antiqua" w:hAnsi="Book Antiqua" w:cs="Book Antiqua"/>
          <w:color w:val="000000" w:themeColor="text1"/>
        </w:rPr>
        <w:t>al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of</w:t>
      </w:r>
      <w:proofErr w:type="gram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dat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collec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fro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sing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institution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whic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ma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ha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introduc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bi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result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Multicent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prospecti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studi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a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need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verif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exte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the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finding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Second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cut-of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valu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obtain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fro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RO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cur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th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study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dat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consensu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regard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optim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threshol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h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no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be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lastRenderedPageBreak/>
        <w:t>reached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extern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validat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required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Third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on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pre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adop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evalu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i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capabilit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GC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thu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wheth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dynam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rel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progno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G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unclear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Fourth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ou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conclusion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restric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b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smal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samp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siz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hig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qualit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larg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scal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prospecti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cohor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studi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a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need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valid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the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conclusions.</w:t>
      </w:r>
    </w:p>
    <w:p w14:paraId="3978D8B6" w14:textId="77777777" w:rsidR="00A77B3E" w:rsidRPr="000243C7" w:rsidRDefault="00A77B3E">
      <w:pPr>
        <w:spacing w:line="360" w:lineRule="auto"/>
        <w:ind w:firstLine="420"/>
        <w:jc w:val="both"/>
        <w:rPr>
          <w:color w:val="000000" w:themeColor="text1"/>
        </w:rPr>
      </w:pPr>
    </w:p>
    <w:p w14:paraId="6C1E8C91" w14:textId="77777777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caps/>
          <w:color w:val="000000" w:themeColor="text1"/>
          <w:u w:val="single"/>
        </w:rPr>
        <w:t>CONCLUSION</w:t>
      </w:r>
    </w:p>
    <w:p w14:paraId="6B037755" w14:textId="610E6492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nclusion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67951"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67951" w:rsidRPr="000243C7">
        <w:rPr>
          <w:rFonts w:ascii="Book Antiqua" w:eastAsia="Book Antiqua" w:hAnsi="Book Antiqua" w:cs="Book Antiqua"/>
          <w:color w:val="000000" w:themeColor="text1"/>
        </w:rPr>
        <w:t>fa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67951"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67951" w:rsidRPr="000243C7">
        <w:rPr>
          <w:rFonts w:ascii="Book Antiqua" w:eastAsia="Book Antiqua" w:hAnsi="Book Antiqua" w:cs="Book Antiqua"/>
          <w:color w:val="000000" w:themeColor="text1"/>
        </w:rPr>
        <w:t>w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67951" w:rsidRPr="000243C7">
        <w:rPr>
          <w:rFonts w:ascii="Book Antiqua" w:eastAsia="Book Antiqua" w:hAnsi="Book Antiqua" w:cs="Book Antiqua"/>
          <w:color w:val="000000" w:themeColor="text1"/>
        </w:rPr>
        <w:t>know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u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ud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monstr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epend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icat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o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F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67951"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67951"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67951" w:rsidRPr="000243C7">
        <w:rPr>
          <w:rFonts w:ascii="Book Antiqua" w:eastAsia="Book Antiqua" w:hAnsi="Book Antiqua" w:cs="Book Antiqua"/>
          <w:color w:val="000000" w:themeColor="text1"/>
        </w:rPr>
        <w:t>firs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67951" w:rsidRPr="000243C7">
        <w:rPr>
          <w:rFonts w:ascii="Book Antiqua" w:eastAsia="Book Antiqua" w:hAnsi="Book Antiqua" w:cs="Book Antiqua"/>
          <w:color w:val="000000" w:themeColor="text1"/>
        </w:rPr>
        <w:t>time</w:t>
      </w:r>
      <w:r w:rsidRPr="000243C7">
        <w:rPr>
          <w:rFonts w:ascii="Book Antiqua" w:eastAsia="Book Antiqua" w:hAnsi="Book Antiqua" w:cs="Book Antiqua"/>
          <w:color w:val="000000" w:themeColor="text1"/>
        </w:rPr>
        <w:t>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ig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evel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how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tt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mpar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o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ow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evel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67951"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67951" w:rsidRPr="000243C7">
        <w:rPr>
          <w:rFonts w:ascii="Book Antiqua" w:eastAsia="Book Antiqua" w:hAnsi="Book Antiqua" w:cs="Book Antiqua"/>
          <w:color w:val="000000" w:themeColor="text1"/>
        </w:rPr>
        <w:t>verif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67951"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67951"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67951" w:rsidRPr="000243C7">
        <w:rPr>
          <w:rFonts w:ascii="Book Antiqua" w:eastAsia="Book Antiqua" w:hAnsi="Book Antiqua" w:cs="Book Antiqua"/>
          <w:color w:val="000000" w:themeColor="text1"/>
        </w:rPr>
        <w:t>efficac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67951"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67951" w:rsidRPr="000243C7">
        <w:rPr>
          <w:rFonts w:ascii="Book Antiqua" w:eastAsia="Book Antiqua" w:hAnsi="Book Antiqua" w:cs="Book Antiqua"/>
          <w:color w:val="000000" w:themeColor="text1"/>
        </w:rPr>
        <w:t>AAPR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67951" w:rsidRPr="000243C7">
        <w:rPr>
          <w:rFonts w:ascii="Book Antiqua" w:eastAsia="Book Antiqua" w:hAnsi="Book Antiqua" w:cs="Book Antiqua"/>
          <w:color w:val="000000" w:themeColor="text1"/>
        </w:rPr>
        <w:t>p</w:t>
      </w:r>
      <w:r w:rsidRPr="000243C7">
        <w:rPr>
          <w:rFonts w:ascii="Book Antiqua" w:eastAsia="Book Antiqua" w:hAnsi="Book Antiqua" w:cs="Book Antiqua"/>
          <w:color w:val="000000" w:themeColor="text1"/>
        </w:rPr>
        <w:t>rospecti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udi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eeded.</w:t>
      </w:r>
    </w:p>
    <w:p w14:paraId="7F05DE01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1F22BC62" w14:textId="132EA9DF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caps/>
          <w:color w:val="000000" w:themeColor="text1"/>
          <w:u w:val="single"/>
        </w:rPr>
        <w:t>ARTICLE</w:t>
      </w:r>
      <w:r w:rsidR="00FB1B47" w:rsidRPr="000243C7">
        <w:rPr>
          <w:rFonts w:ascii="Book Antiqua" w:eastAsia="Book Antiqua" w:hAnsi="Book Antiqua" w:cs="Book Antiqua"/>
          <w:b/>
          <w:caps/>
          <w:color w:val="000000" w:themeColor="text1"/>
          <w:u w:val="single"/>
        </w:rPr>
        <w:t xml:space="preserve"> </w:t>
      </w:r>
      <w:r w:rsidRPr="000243C7">
        <w:rPr>
          <w:rFonts w:ascii="Book Antiqua" w:eastAsia="Book Antiqua" w:hAnsi="Book Antiqua" w:cs="Book Antiqua"/>
          <w:b/>
          <w:caps/>
          <w:color w:val="000000" w:themeColor="text1"/>
          <w:u w:val="single"/>
        </w:rPr>
        <w:t>HIGHLIGHTS</w:t>
      </w:r>
    </w:p>
    <w:p w14:paraId="12A1C45C" w14:textId="6FB3104E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i/>
          <w:color w:val="000000" w:themeColor="text1"/>
        </w:rPr>
        <w:t>Research</w:t>
      </w:r>
      <w:r w:rsidR="00FB1B47" w:rsidRPr="000243C7">
        <w:rPr>
          <w:rFonts w:ascii="Book Antiqua" w:eastAsia="Book Antiqua" w:hAnsi="Book Antiqua" w:cs="Book Antiqua"/>
          <w:b/>
          <w:i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i/>
          <w:color w:val="000000" w:themeColor="text1"/>
        </w:rPr>
        <w:t>background</w:t>
      </w:r>
    </w:p>
    <w:p w14:paraId="62F6BF35" w14:textId="10EAF8AC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Previous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studies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hav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suggeste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low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albumin-to-alkalin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phosphatas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ratio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(AAPR)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is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associate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lower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rat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various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malignancies.</w:t>
      </w:r>
    </w:p>
    <w:p w14:paraId="2F124087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6A424093" w14:textId="77601FEA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i/>
          <w:color w:val="000000" w:themeColor="text1"/>
        </w:rPr>
        <w:t>Research</w:t>
      </w:r>
      <w:r w:rsidR="00FB1B47" w:rsidRPr="000243C7">
        <w:rPr>
          <w:rFonts w:ascii="Book Antiqua" w:eastAsia="Book Antiqua" w:hAnsi="Book Antiqua" w:cs="Book Antiqua"/>
          <w:b/>
          <w:i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i/>
          <w:color w:val="000000" w:themeColor="text1"/>
        </w:rPr>
        <w:t>motivation</w:t>
      </w:r>
    </w:p>
    <w:p w14:paraId="0AB436D3" w14:textId="3B958E2B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predictiv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ability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ha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been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establishe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several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malignancies,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however,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relationship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between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pretreatment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prognosis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gastric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cancer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(GC)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remains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unclear.</w:t>
      </w:r>
    </w:p>
    <w:p w14:paraId="3EA7F3F3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4C468D10" w14:textId="7051D6E2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i/>
          <w:color w:val="000000" w:themeColor="text1"/>
        </w:rPr>
        <w:t>Research</w:t>
      </w:r>
      <w:r w:rsidR="00FB1B47" w:rsidRPr="000243C7">
        <w:rPr>
          <w:rFonts w:ascii="Book Antiqua" w:eastAsia="Book Antiqua" w:hAnsi="Book Antiqua" w:cs="Book Antiqua"/>
          <w:b/>
          <w:i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i/>
          <w:color w:val="000000" w:themeColor="text1"/>
        </w:rPr>
        <w:t>objectives</w:t>
      </w:r>
    </w:p>
    <w:p w14:paraId="499E8C35" w14:textId="4E98CB06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investigat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valu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distant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GC.</w:t>
      </w:r>
    </w:p>
    <w:p w14:paraId="6275AE95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57B78875" w14:textId="750915F7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i/>
          <w:color w:val="000000" w:themeColor="text1"/>
        </w:rPr>
        <w:t>Research</w:t>
      </w:r>
      <w:r w:rsidR="00FB1B47" w:rsidRPr="000243C7">
        <w:rPr>
          <w:rFonts w:ascii="Book Antiqua" w:eastAsia="Book Antiqua" w:hAnsi="Book Antiqua" w:cs="Book Antiqua"/>
          <w:b/>
          <w:i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i/>
          <w:color w:val="000000" w:themeColor="text1"/>
        </w:rPr>
        <w:t>methods</w:t>
      </w:r>
    </w:p>
    <w:p w14:paraId="36FAD3C9" w14:textId="351212F7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From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May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2011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September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2018,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w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retrospectively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enrolle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191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who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diagnose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distant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GC.</w:t>
      </w:r>
    </w:p>
    <w:p w14:paraId="4F9B9358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1E708232" w14:textId="518874BB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i/>
          <w:color w:val="000000" w:themeColor="text1"/>
        </w:rPr>
        <w:t>Research</w:t>
      </w:r>
      <w:r w:rsidR="00FB1B47" w:rsidRPr="000243C7">
        <w:rPr>
          <w:rFonts w:ascii="Book Antiqua" w:eastAsia="Book Antiqua" w:hAnsi="Book Antiqua" w:cs="Book Antiqua"/>
          <w:b/>
          <w:i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i/>
          <w:color w:val="000000" w:themeColor="text1"/>
        </w:rPr>
        <w:t>results</w:t>
      </w:r>
    </w:p>
    <w:p w14:paraId="5D3F68DE" w14:textId="5232CFEF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high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levels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ha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better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terms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overall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(OS)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progression-fre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(PFS),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regardless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presenc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liver/bon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metastasis.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Pretreatment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foun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b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favorabl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predictor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OS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PFS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base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on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multivariat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cox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regression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model.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AAPR-M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system,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constructe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base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on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number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sites,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showe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superior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predictiv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ability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relativ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number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sites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predicting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0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0"/>
        </w:rPr>
        <w:t>survival.</w:t>
      </w:r>
    </w:p>
    <w:p w14:paraId="64A6E908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7246D6AF" w14:textId="35095A70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i/>
          <w:color w:val="000000" w:themeColor="text1"/>
        </w:rPr>
        <w:t>Research</w:t>
      </w:r>
      <w:r w:rsidR="00FB1B47" w:rsidRPr="000243C7">
        <w:rPr>
          <w:rFonts w:ascii="Book Antiqua" w:eastAsia="Book Antiqua" w:hAnsi="Book Antiqua" w:cs="Book Antiqua"/>
          <w:b/>
          <w:i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i/>
          <w:color w:val="000000" w:themeColor="text1"/>
        </w:rPr>
        <w:t>conclusions</w:t>
      </w:r>
    </w:p>
    <w:p w14:paraId="22A6DE4E" w14:textId="3C4FADEC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  <w:szCs w:val="22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2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2"/>
        </w:rPr>
        <w:t>high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2"/>
        </w:rPr>
        <w:t>levels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2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2"/>
        </w:rPr>
        <w:t>pretreatment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2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2"/>
        </w:rPr>
        <w:t>showe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2"/>
        </w:rPr>
        <w:t>better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2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2"/>
        </w:rPr>
        <w:t>compare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2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2"/>
        </w:rPr>
        <w:t>thos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2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2"/>
        </w:rPr>
        <w:t>low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2"/>
        </w:rPr>
        <w:t>levels.</w:t>
      </w:r>
    </w:p>
    <w:p w14:paraId="76AB0B02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1AD2402B" w14:textId="607DF296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i/>
          <w:color w:val="000000" w:themeColor="text1"/>
        </w:rPr>
        <w:t>Research</w:t>
      </w:r>
      <w:r w:rsidR="00FB1B47" w:rsidRPr="000243C7">
        <w:rPr>
          <w:rFonts w:ascii="Book Antiqua" w:eastAsia="Book Antiqua" w:hAnsi="Book Antiqua" w:cs="Book Antiqua"/>
          <w:b/>
          <w:i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i/>
          <w:color w:val="000000" w:themeColor="text1"/>
        </w:rPr>
        <w:t>perspectives</w:t>
      </w:r>
    </w:p>
    <w:p w14:paraId="0EF46F97" w14:textId="34C289C7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  <w:szCs w:val="22"/>
        </w:rPr>
        <w:t>Prospectiv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2"/>
        </w:rPr>
        <w:t>studies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2"/>
        </w:rPr>
        <w:t>ar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2"/>
        </w:rPr>
        <w:t>neede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2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2"/>
        </w:rPr>
        <w:t>verify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2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2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2"/>
        </w:rPr>
        <w:t>efficacy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2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2"/>
        </w:rPr>
        <w:t>AAPR.</w:t>
      </w:r>
    </w:p>
    <w:p w14:paraId="521DAEC4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57C6800D" w14:textId="77777777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color w:val="000000" w:themeColor="text1"/>
        </w:rPr>
        <w:t>REFERENCES</w:t>
      </w:r>
    </w:p>
    <w:p w14:paraId="752B4D4F" w14:textId="4A3302D4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1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Stock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M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t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e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regulat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astr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Ge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05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360</w:t>
      </w:r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-19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6154715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1016/j.gene.2005.06.026]</w:t>
      </w:r>
    </w:p>
    <w:p w14:paraId="1941C0B2" w14:textId="5B12B341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2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Bray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F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Ferlay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J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Soerjomataram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ege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L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r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A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Jem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lob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atistic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18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LOBOC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stimat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cidenc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ortalit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orldwid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36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85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untrie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CA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Cl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18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68</w:t>
      </w:r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394-424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30207593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3322/caac.21492]</w:t>
      </w:r>
    </w:p>
    <w:p w14:paraId="0A8A1CD9" w14:textId="029819AC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3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Jim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MA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inheir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Carreira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Espey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K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ggin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L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i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K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omac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ni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at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c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ag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2001-2009)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inding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ro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NCORD-2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udy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17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123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Suppl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24</w:t>
      </w:r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4994-5013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9205310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1002/cncr.30881]</w:t>
      </w:r>
    </w:p>
    <w:p w14:paraId="6F815C70" w14:textId="2950B059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4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Koizumi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W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Narahara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r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Takagane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Akiya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akag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iyashit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K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Nishizaki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Kobayash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Takiyama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Toh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Nagaie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akag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amamur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lastRenderedPageBreak/>
        <w:t>Yanaoka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K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Orita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akeuch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-1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lu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isplat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v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-1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o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irst-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dvanc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astr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SPIRI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rial)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h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I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rial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Lancet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Onco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08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9</w:t>
      </w:r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15-221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8282805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1016/S1470-2045(08)70035-4]</w:t>
      </w:r>
    </w:p>
    <w:p w14:paraId="50C429F3" w14:textId="0E4E08A6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5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Lordick</w:t>
      </w:r>
      <w:proofErr w:type="spellEnd"/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F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Luber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orenz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egewisch-Beck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Folprecht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Wöll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ck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Endlicher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Röthling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chust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Kell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e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Peschel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etuximab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lu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xaliplatin/Leucovorin/5-fluorouraci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irst-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astr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h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ud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Arbeitsgemeinschaft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Internistische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Onkologie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AIO)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Br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10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102</w:t>
      </w:r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500-505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068568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1038/sj.bjc.6605521]</w:t>
      </w:r>
    </w:p>
    <w:p w14:paraId="108A3376" w14:textId="20255029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6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Takahashi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N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Iwasa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asak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hoj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Honma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akashim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Okita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T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Ka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K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maguch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amad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ru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evel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olub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ramm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el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a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g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act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irst-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curr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astr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Res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Clin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Onco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16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142</w:t>
      </w:r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727-1738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7256004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1007/s00432-016-2184-6]</w:t>
      </w:r>
    </w:p>
    <w:p w14:paraId="20E4E3BA" w14:textId="411D8881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7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Wang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J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Qu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J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Z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X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u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J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e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Jin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Zha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u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Qu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X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latelet-to-lymphocy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ti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soci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spon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irst-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emotherap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astr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Clin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Lab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An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18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32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8238215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1002/jcla.22185]</w:t>
      </w:r>
    </w:p>
    <w:p w14:paraId="08011058" w14:textId="29758627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8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Zhang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Y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u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JJ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u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P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e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X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Q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B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lu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eutrophil-to-lymphocy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ti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latelet-to-lymphocy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ti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astr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Medicine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(Baltimore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18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97</w:t>
      </w:r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0144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9561419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1097/MD.0000000000010144]</w:t>
      </w:r>
    </w:p>
    <w:p w14:paraId="2BDCB52B" w14:textId="479679C8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9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Tamura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T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Inagawa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Hisakura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K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Enomoto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Ohkohchi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valuat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ru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igh-densit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poprote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olestero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evel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act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astr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Gastroenterol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Hepato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12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27</w:t>
      </w:r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635-1640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2647147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1111/j.1440-1746.</w:t>
      </w:r>
      <w:proofErr w:type="gramStart"/>
      <w:r w:rsidRPr="000243C7">
        <w:rPr>
          <w:rFonts w:ascii="Book Antiqua" w:eastAsia="Book Antiqua" w:hAnsi="Book Antiqua" w:cs="Book Antiqua"/>
          <w:color w:val="000000" w:themeColor="text1"/>
        </w:rPr>
        <w:t>2012.07189.x</w:t>
      </w:r>
      <w:proofErr w:type="gramEnd"/>
      <w:r w:rsidRPr="000243C7">
        <w:rPr>
          <w:rFonts w:ascii="Book Antiqua" w:eastAsia="Book Antiqua" w:hAnsi="Book Antiqua" w:cs="Book Antiqua"/>
          <w:color w:val="000000" w:themeColor="text1"/>
        </w:rPr>
        <w:t>]</w:t>
      </w:r>
    </w:p>
    <w:p w14:paraId="4D1F0B1C" w14:textId="0C560F8A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10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Sisik</w:t>
      </w:r>
      <w:proofErr w:type="spellEnd"/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A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Kay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Basak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Alimoglu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0243C7">
        <w:rPr>
          <w:rFonts w:ascii="Book Antiqua" w:eastAsia="Book Antiqua" w:hAnsi="Book Antiqua" w:cs="Book Antiqua"/>
          <w:color w:val="000000" w:themeColor="text1"/>
        </w:rPr>
        <w:t>CEA</w:t>
      </w:r>
      <w:proofErr w:type="gram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9-9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il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luab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rker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lorect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astr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Asian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Pac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Prev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13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14</w:t>
      </w:r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4289-4294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3991991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7314/apjcp.2013.14.7.4289]</w:t>
      </w:r>
    </w:p>
    <w:p w14:paraId="2B690642" w14:textId="4E020450" w:rsidR="00A77B3E" w:rsidRPr="000243C7" w:rsidRDefault="006D2A47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lastRenderedPageBreak/>
        <w:t>11</w:t>
      </w:r>
      <w:r w:rsidR="00FB1B47" w:rsidRPr="000243C7">
        <w:rPr>
          <w:rFonts w:ascii="Book Antiqua" w:hAnsi="Book Antiqua" w:cs="Book Antiqua" w:hint="eastAsia"/>
          <w:b/>
          <w:bCs/>
          <w:color w:val="000000" w:themeColor="text1"/>
          <w:lang w:eastAsia="zh-CN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Li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Q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Lyu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Z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a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Z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bumin-to-Alka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hosphat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ti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sociat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oo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epatit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irus-Positi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C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Onco</w:t>
      </w:r>
      <w:proofErr w:type="spellEnd"/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Targets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Ther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20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13</w:t>
      </w:r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377-2384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32256088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2147/OTT.S242034]</w:t>
      </w:r>
    </w:p>
    <w:p w14:paraId="7721D064" w14:textId="6A926326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1</w:t>
      </w:r>
      <w:r w:rsidR="00883FBC" w:rsidRPr="000243C7">
        <w:rPr>
          <w:rFonts w:ascii="Book Antiqua" w:eastAsia="Book Antiqua" w:hAnsi="Book Antiqua" w:cs="Book Antiqua"/>
          <w:color w:val="000000" w:themeColor="text1"/>
        </w:rPr>
        <w:t>2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Zhang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F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u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i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u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K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Zha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Z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h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X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bumin-to-Alka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hosphat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ti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epend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icat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mbin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epatocellula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olangiocarcinoma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20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11</w:t>
      </w:r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5177-5186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32742464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7150/jca.45633]</w:t>
      </w:r>
    </w:p>
    <w:p w14:paraId="674471EE" w14:textId="236DBFE9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1</w:t>
      </w:r>
      <w:r w:rsidR="00883FBC" w:rsidRPr="000243C7">
        <w:rPr>
          <w:rFonts w:ascii="Book Antiqua" w:eastAsia="Book Antiqua" w:hAnsi="Book Antiqua" w:cs="Book Antiqua"/>
          <w:color w:val="000000" w:themeColor="text1"/>
        </w:rPr>
        <w:t>3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Li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D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u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bumin-to-alka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hosphat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ti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iagno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dic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on-small-cel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u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Onco</w:t>
      </w:r>
      <w:proofErr w:type="spellEnd"/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Targets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Ther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19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12</w:t>
      </w:r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5241-5249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31303770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2147/OTT.S203321]</w:t>
      </w:r>
    </w:p>
    <w:p w14:paraId="47D39CFD" w14:textId="65244199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1</w:t>
      </w:r>
      <w:r w:rsidR="00883FBC" w:rsidRPr="000243C7">
        <w:rPr>
          <w:rFonts w:ascii="Book Antiqua" w:eastAsia="Book Antiqua" w:hAnsi="Book Antiqua" w:cs="Book Antiqua"/>
          <w:color w:val="000000" w:themeColor="text1"/>
        </w:rPr>
        <w:t>4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Zhou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S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Jia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u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Q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dicti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lu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bumin-to-alka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hosphat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ti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veral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dvanc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on-smal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el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u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M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20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9</w:t>
      </w:r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6268-6280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32691996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1002/cam4.3244]</w:t>
      </w:r>
    </w:p>
    <w:p w14:paraId="1C3A7479" w14:textId="6718070F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1</w:t>
      </w:r>
      <w:r w:rsidR="00883FBC" w:rsidRPr="000243C7">
        <w:rPr>
          <w:rFonts w:ascii="Book Antiqua" w:eastAsia="Book Antiqua" w:hAnsi="Book Antiqua" w:cs="Book Antiqua"/>
          <w:color w:val="000000" w:themeColor="text1"/>
        </w:rPr>
        <w:t>5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Li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X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Ze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X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u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u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J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lu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ynam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bumin-to-alka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hosphat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ti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mi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ag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mall-cel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u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Future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Onco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19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15</w:t>
      </w:r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995-1006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30644319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2217/fon-2018-0818]</w:t>
      </w:r>
    </w:p>
    <w:p w14:paraId="09930247" w14:textId="52B93F38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1</w:t>
      </w:r>
      <w:r w:rsidR="00883FBC" w:rsidRPr="000243C7">
        <w:rPr>
          <w:rFonts w:ascii="Book Antiqua" w:eastAsia="Book Antiqua" w:hAnsi="Book Antiqua" w:cs="Book Antiqua"/>
          <w:color w:val="000000" w:themeColor="text1"/>
        </w:rPr>
        <w:t>6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Kim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JS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Keam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Heo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H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he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Ki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JH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Ju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KC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u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G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lu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bumin-to-Alka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hosphat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ti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fo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dic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diotherap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on-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asopharynge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rcinoma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pensit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co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tch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alysi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Res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Tre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19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51</w:t>
      </w:r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313-1323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30699498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4143/crt.2018.503]</w:t>
      </w:r>
    </w:p>
    <w:p w14:paraId="75A7271F" w14:textId="64F0041B" w:rsidR="00A77B3E" w:rsidRPr="000243C7" w:rsidRDefault="006D2A47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1</w:t>
      </w:r>
      <w:r w:rsidR="00883FBC" w:rsidRPr="000243C7">
        <w:rPr>
          <w:rFonts w:ascii="Book Antiqua" w:eastAsia="Book Antiqua" w:hAnsi="Book Antiqua" w:cs="Book Antiqua"/>
          <w:color w:val="000000" w:themeColor="text1"/>
        </w:rPr>
        <w:t>7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Zhang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K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J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H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a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F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u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Q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Z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bumin-to-alka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hosphat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ti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rv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icat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nresectab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ncre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uct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denocarcinoma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pensit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0243C7">
        <w:rPr>
          <w:rFonts w:ascii="Book Antiqua" w:eastAsia="Book Antiqua" w:hAnsi="Book Antiqua" w:cs="Book Antiqua"/>
          <w:color w:val="000000" w:themeColor="text1"/>
        </w:rPr>
        <w:t>score</w:t>
      </w:r>
      <w:proofErr w:type="gram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tch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alysi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BMC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20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20</w:t>
      </w:r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541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32517802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1186/s12885-020-07023-9]</w:t>
      </w:r>
    </w:p>
    <w:p w14:paraId="2894CAB2" w14:textId="207A0408" w:rsidR="00A77B3E" w:rsidRPr="000243C7" w:rsidRDefault="00883FBC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18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</w:rPr>
        <w:t>Wang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</w:rPr>
        <w:t>Y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="006D2A47" w:rsidRPr="000243C7">
        <w:rPr>
          <w:rFonts w:ascii="Book Antiqua" w:eastAsia="Book Antiqua" w:hAnsi="Book Antiqua" w:cs="Book Antiqua"/>
          <w:color w:val="000000" w:themeColor="text1"/>
        </w:rPr>
        <w:t>Xiong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F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Ya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J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Xi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T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Ji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Z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Sh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J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Xu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C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Fe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J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Lu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Y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Decreas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albumin-to-alka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phosphat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rati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predic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po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resectab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gastr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lastRenderedPageBreak/>
        <w:t>patient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="006D2A47" w:rsidRPr="000243C7">
        <w:rPr>
          <w:rFonts w:ascii="Book Antiqua" w:eastAsia="Book Antiqua" w:hAnsi="Book Antiqua" w:cs="Book Antiqua"/>
          <w:i/>
          <w:iCs/>
          <w:color w:val="000000" w:themeColor="text1"/>
        </w:rPr>
        <w:t>Gastrointest</w:t>
      </w:r>
      <w:proofErr w:type="spellEnd"/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i/>
          <w:iCs/>
          <w:color w:val="000000" w:themeColor="text1"/>
        </w:rPr>
        <w:t>Onco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2021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</w:rPr>
        <w:t>12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1338-1350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34532092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10.21037/jgo-21-430]</w:t>
      </w:r>
    </w:p>
    <w:p w14:paraId="6F30E102" w14:textId="2A87132B" w:rsidR="00A77B3E" w:rsidRPr="000243C7" w:rsidRDefault="00883FBC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19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</w:rPr>
        <w:t>Dixon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</w:rPr>
        <w:t>M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Maha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AL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Hely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LK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="006D2A47" w:rsidRPr="000243C7">
        <w:rPr>
          <w:rFonts w:ascii="Book Antiqua" w:eastAsia="Book Antiqua" w:hAnsi="Book Antiqua" w:cs="Book Antiqua"/>
          <w:color w:val="000000" w:themeColor="text1"/>
        </w:rPr>
        <w:t>Vasilevska-Ristovska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J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Law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C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Cobur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NG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factor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metast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gastr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cancer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resul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population-based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retrospecti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cohor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stud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Ontario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i/>
          <w:iCs/>
          <w:color w:val="000000" w:themeColor="text1"/>
        </w:rPr>
        <w:t>Gastric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2016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</w:rPr>
        <w:t>19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150-159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25421300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10.1007/s10120-014-0442-3]</w:t>
      </w:r>
    </w:p>
    <w:p w14:paraId="4134FB78" w14:textId="41D3124A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2</w:t>
      </w:r>
      <w:r w:rsidR="00883FBC" w:rsidRPr="000243C7">
        <w:rPr>
          <w:rFonts w:ascii="Book Antiqua" w:eastAsia="Book Antiqua" w:hAnsi="Book Antiqua" w:cs="Book Antiqua"/>
          <w:color w:val="000000" w:themeColor="text1"/>
        </w:rPr>
        <w:t>0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Esper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DH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Harb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chexi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yndrome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view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bol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linic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nifestation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Nutr</w:t>
      </w:r>
      <w:proofErr w:type="spellEnd"/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Clin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Pract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05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20</w:t>
      </w:r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369-376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6207677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1177/0115426505020004369]</w:t>
      </w:r>
    </w:p>
    <w:p w14:paraId="289FFA3F" w14:textId="2AEA64A0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2</w:t>
      </w:r>
      <w:r w:rsidR="00883FBC" w:rsidRPr="000243C7">
        <w:rPr>
          <w:rFonts w:ascii="Book Antiqua" w:eastAsia="Book Antiqua" w:hAnsi="Book Antiqua" w:cs="Book Antiqua"/>
          <w:color w:val="000000" w:themeColor="text1"/>
        </w:rPr>
        <w:t>1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Heys</w:t>
      </w:r>
      <w:proofErr w:type="spellEnd"/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SD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lk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G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Deehan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J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Eremin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E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ru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bumin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icat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lorect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R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Coll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Surg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Edinb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998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43</w:t>
      </w:r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63-168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9654876]</w:t>
      </w:r>
    </w:p>
    <w:p w14:paraId="1C4FF996" w14:textId="1D894EDB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2</w:t>
      </w:r>
      <w:r w:rsidR="00883FBC" w:rsidRPr="000243C7">
        <w:rPr>
          <w:rFonts w:ascii="Book Antiqua" w:eastAsia="Book Antiqua" w:hAnsi="Book Antiqua" w:cs="Book Antiqua"/>
          <w:color w:val="000000" w:themeColor="text1"/>
        </w:rPr>
        <w:t>2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Schwartzbaum</w:t>
      </w:r>
      <w:proofErr w:type="spellEnd"/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JA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Evanoff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Mamrak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at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arnet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H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oodm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J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ish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JL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surgic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ru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bum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evel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dic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im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ro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lioblastom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ultiforme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Neurooncol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999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43</w:t>
      </w:r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35-41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448869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1023/a:1006269413998]</w:t>
      </w:r>
    </w:p>
    <w:p w14:paraId="4326B9E5" w14:textId="78AEC60A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2</w:t>
      </w:r>
      <w:r w:rsidR="00883FBC" w:rsidRPr="000243C7">
        <w:rPr>
          <w:rFonts w:ascii="Book Antiqua" w:eastAsia="Book Antiqua" w:hAnsi="Book Antiqua" w:cs="Book Antiqua"/>
          <w:color w:val="000000" w:themeColor="text1"/>
        </w:rPr>
        <w:t>3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Liu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BZ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a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Z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XZ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L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J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G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Zha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J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operati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od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s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ex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loo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bum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riglycerid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dic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astr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PLoS</w:t>
      </w:r>
      <w:proofErr w:type="spellEnd"/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O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16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11</w:t>
      </w:r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0157401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7309531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1371/journal.pone.0157401]</w:t>
      </w:r>
    </w:p>
    <w:p w14:paraId="3FB66E31" w14:textId="11305B5A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2</w:t>
      </w:r>
      <w:r w:rsidR="00883FBC" w:rsidRPr="000243C7">
        <w:rPr>
          <w:rFonts w:ascii="Book Antiqua" w:eastAsia="Book Antiqua" w:hAnsi="Book Antiqua" w:cs="Book Antiqua"/>
          <w:color w:val="000000" w:themeColor="text1"/>
        </w:rPr>
        <w:t>4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Schoppet</w:t>
      </w:r>
      <w:proofErr w:type="spellEnd"/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M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hanah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M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o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ka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hosphat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uc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scula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lcificat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n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ailure?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Kidney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I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08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73</w:t>
      </w:r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989-991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8414436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1038/ki.2008.104]</w:t>
      </w:r>
    </w:p>
    <w:p w14:paraId="54AE2C22" w14:textId="4216834C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2</w:t>
      </w:r>
      <w:r w:rsidR="00883FBC" w:rsidRPr="000243C7">
        <w:rPr>
          <w:rFonts w:ascii="Book Antiqua" w:eastAsia="Book Antiqua" w:hAnsi="Book Antiqua" w:cs="Book Antiqua"/>
          <w:color w:val="000000" w:themeColor="text1"/>
        </w:rPr>
        <w:t>5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Han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KS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o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J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ru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ka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hosphat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ifferentiat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state-specif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tig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la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ro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ar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ise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ress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ft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cetaxe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emotherap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stration-resista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st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o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si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Res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Clin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Onco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14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140</w:t>
      </w:r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769-1776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4858569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1007/s00432-014-1710-7]</w:t>
      </w:r>
    </w:p>
    <w:p w14:paraId="38E0087E" w14:textId="6540C47C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2</w:t>
      </w:r>
      <w:r w:rsidR="00883FBC" w:rsidRPr="000243C7">
        <w:rPr>
          <w:rFonts w:ascii="Book Antiqua" w:eastAsia="Book Antiqua" w:hAnsi="Book Antiqua" w:cs="Book Antiqua"/>
          <w:color w:val="000000" w:themeColor="text1"/>
        </w:rPr>
        <w:t>6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Kim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JM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Kw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Jo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JW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rk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JB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K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J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e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JH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Ki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J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rk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K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ffec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ka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hosphat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trahepa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stas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arg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epatocellula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rcinoma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World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Surg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Onco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13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11</w:t>
      </w:r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40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3432910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1186/1477-7819-11-40]</w:t>
      </w:r>
    </w:p>
    <w:p w14:paraId="05B29215" w14:textId="7C25564E" w:rsidR="00A77B3E" w:rsidRPr="000243C7" w:rsidRDefault="00883FBC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lastRenderedPageBreak/>
        <w:t>27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</w:rPr>
        <w:t>Zhang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</w:rPr>
        <w:t>L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Go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Z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Clinic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Characteristic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Factor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Bo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Metastas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fro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Lu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Cancer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i/>
          <w:iCs/>
          <w:color w:val="000000" w:themeColor="text1"/>
        </w:rPr>
        <w:t>Med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i/>
          <w:iCs/>
          <w:color w:val="000000" w:themeColor="text1"/>
        </w:rPr>
        <w:t>Sci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="006D2A47" w:rsidRPr="000243C7">
        <w:rPr>
          <w:rFonts w:ascii="Book Antiqua" w:eastAsia="Book Antiqua" w:hAnsi="Book Antiqua" w:cs="Book Antiqua"/>
          <w:i/>
          <w:iCs/>
          <w:color w:val="000000" w:themeColor="text1"/>
        </w:rPr>
        <w:t>Monit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2017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</w:rPr>
        <w:t>23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4087-4094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28835603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10.12659/msm.902971]</w:t>
      </w:r>
    </w:p>
    <w:p w14:paraId="2E9AEDF8" w14:textId="2B23A0CD" w:rsidR="00A77B3E" w:rsidRPr="000243C7" w:rsidRDefault="00883FBC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28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</w:rPr>
        <w:t>Chen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</w:rPr>
        <w:t>B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Da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D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Ta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H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Ch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X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A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X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Hua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X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We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W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="006D2A47" w:rsidRPr="000243C7">
        <w:rPr>
          <w:rFonts w:ascii="Book Antiqua" w:eastAsia="Book Antiqua" w:hAnsi="Book Antiqua" w:cs="Book Antiqua"/>
          <w:color w:val="000000" w:themeColor="text1"/>
        </w:rPr>
        <w:t>Xie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X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Pre-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seru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alka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phosphat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lact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dehydrogen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factor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trip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negati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breas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cancer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2016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</w:rPr>
        <w:t>7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2309-2316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27994669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10.7150/jca.16622]</w:t>
      </w:r>
    </w:p>
    <w:p w14:paraId="08A821BB" w14:textId="18C2F5FA" w:rsidR="00A77B3E" w:rsidRPr="000243C7" w:rsidRDefault="00883FBC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29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</w:rPr>
        <w:t>Li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</w:rPr>
        <w:t>G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Ga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J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Ta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YL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Xu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BQ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Tu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ZW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Liu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ZG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Ze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M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Xi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YF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Increas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pre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level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seru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LD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ALP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po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factor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nasopharynge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carcinoma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i/>
          <w:iCs/>
          <w:color w:val="000000" w:themeColor="text1"/>
        </w:rPr>
        <w:t>Chin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2012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</w:rPr>
        <w:t>31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197-206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22237040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D2A47" w:rsidRPr="000243C7">
        <w:rPr>
          <w:rFonts w:ascii="Book Antiqua" w:eastAsia="Book Antiqua" w:hAnsi="Book Antiqua" w:cs="Book Antiqua"/>
          <w:color w:val="000000" w:themeColor="text1"/>
        </w:rPr>
        <w:t>10.5732/cjc.011.10283]</w:t>
      </w:r>
    </w:p>
    <w:p w14:paraId="3522C638" w14:textId="22EAD2A7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3</w:t>
      </w:r>
      <w:r w:rsidR="00883FBC" w:rsidRPr="000243C7">
        <w:rPr>
          <w:rFonts w:ascii="Book Antiqua" w:eastAsia="Book Antiqua" w:hAnsi="Book Antiqua" w:cs="Book Antiqua"/>
          <w:color w:val="000000" w:themeColor="text1"/>
        </w:rPr>
        <w:t>0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Li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D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Lv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X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u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o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lu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ru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ka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hosphat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st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videnc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ro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-analysi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Manag</w:t>
      </w:r>
      <w:proofErr w:type="spellEnd"/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R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18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10</w:t>
      </w:r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3125-3139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30214305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2147/CMAR.S174237]</w:t>
      </w:r>
    </w:p>
    <w:p w14:paraId="121B3088" w14:textId="39495824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3</w:t>
      </w:r>
      <w:r w:rsidR="00883FBC" w:rsidRPr="000243C7">
        <w:rPr>
          <w:rFonts w:ascii="Book Antiqua" w:eastAsia="Book Antiqua" w:hAnsi="Book Antiqua" w:cs="Book Antiqua"/>
          <w:color w:val="000000" w:themeColor="text1"/>
        </w:rPr>
        <w:t>1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Namikawa</w:t>
      </w:r>
      <w:proofErr w:type="spellEnd"/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T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shid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sud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ujisaw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K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Munekage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Iwabu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J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Munekage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Uemura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Tsujii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amur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Yatabe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aed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Kitagaw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Kobayash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Hanazaki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K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gnificanc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ru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ka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hosphat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actat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hydrogen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evel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nresectab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dvanc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astr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Gastric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19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22</w:t>
      </w:r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684-691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30417313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1007/s10120-018-0897-8]</w:t>
      </w:r>
    </w:p>
    <w:p w14:paraId="3821913F" w14:textId="398D1220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3</w:t>
      </w:r>
      <w:r w:rsidR="00883FBC" w:rsidRPr="000243C7">
        <w:rPr>
          <w:rFonts w:ascii="Book Antiqua" w:eastAsia="Book Antiqua" w:hAnsi="Book Antiqua" w:cs="Book Antiqua"/>
          <w:color w:val="000000" w:themeColor="text1"/>
        </w:rPr>
        <w:t>2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Chan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AW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L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K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o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L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o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W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eu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L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e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a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B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KF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bumin-to-alka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hosphat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tio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ove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ex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epatocellula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rcinoma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Dis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Marker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15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2015</w:t>
      </w:r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564057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5737613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1155/2015/564057]</w:t>
      </w:r>
    </w:p>
    <w:p w14:paraId="7ACDEE6E" w14:textId="3F3E16D9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3</w:t>
      </w:r>
      <w:r w:rsidR="00883FBC" w:rsidRPr="000243C7">
        <w:rPr>
          <w:rFonts w:ascii="Book Antiqua" w:eastAsia="Book Antiqua" w:hAnsi="Book Antiqua" w:cs="Book Antiqua"/>
          <w:color w:val="000000" w:themeColor="text1"/>
        </w:rPr>
        <w:t>3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Guo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X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Zou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Q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J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Zhe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X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u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ffec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bumin-to-alka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hosphat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ti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um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s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-analysi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PLoS</w:t>
      </w:r>
      <w:proofErr w:type="spellEnd"/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O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20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15</w:t>
      </w:r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0237793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32822383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1371/journal.pone.0237793]</w:t>
      </w:r>
    </w:p>
    <w:p w14:paraId="4940FC47" w14:textId="09FEEFBE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3</w:t>
      </w:r>
      <w:r w:rsidR="00883FBC" w:rsidRPr="000243C7">
        <w:rPr>
          <w:rFonts w:ascii="Book Antiqua" w:eastAsia="Book Antiqua" w:hAnsi="Book Antiqua" w:cs="Book Antiqua"/>
          <w:color w:val="000000" w:themeColor="text1"/>
        </w:rPr>
        <w:t>4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Tian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G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u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a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bumin-to-alka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hosphat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ti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dicat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oli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s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-analys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ri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quenti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alysi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Int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Sur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20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81</w:t>
      </w:r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66-73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32745716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1016/j.ijsu.2020.07.024]</w:t>
      </w:r>
    </w:p>
    <w:p w14:paraId="5D1B159E" w14:textId="0ADA6659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lastRenderedPageBreak/>
        <w:t>3</w:t>
      </w:r>
      <w:r w:rsidR="00883FBC" w:rsidRPr="000243C7">
        <w:rPr>
          <w:rFonts w:ascii="Book Antiqua" w:eastAsia="Book Antiqua" w:hAnsi="Book Antiqua" w:cs="Book Antiqua"/>
          <w:color w:val="000000" w:themeColor="text1"/>
        </w:rPr>
        <w:t>5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Xie</w:t>
      </w:r>
      <w:proofErr w:type="spellEnd"/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H</w:t>
      </w:r>
      <w:r w:rsidRPr="000243C7">
        <w:rPr>
          <w:rFonts w:ascii="Book Antiqua" w:eastAsia="Book Antiqua" w:hAnsi="Book Antiqua" w:cs="Book Antiqua"/>
          <w:color w:val="000000" w:themeColor="text1"/>
        </w:rPr>
        <w:t>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a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J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gnosti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Valu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etreatm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lbumin-to-Alkalin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hosphata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ati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ancer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ta-Analysi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Biomed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Res</w:t>
      </w:r>
      <w:r w:rsidR="00FB1B47" w:rsidRPr="000243C7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i/>
          <w:iCs/>
          <w:color w:val="000000" w:themeColor="text1"/>
        </w:rPr>
        <w:t>I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20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2020</w:t>
      </w:r>
      <w:r w:rsidRPr="000243C7">
        <w:rPr>
          <w:rFonts w:ascii="Book Antiqua" w:eastAsia="Book Antiqua" w:hAnsi="Book Antiqua" w:cs="Book Antiqua"/>
          <w:color w:val="000000" w:themeColor="text1"/>
        </w:rPr>
        <w:t>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6661097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[PMID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33376729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OI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0.1155/2020/6661097]</w:t>
      </w:r>
    </w:p>
    <w:p w14:paraId="731948D4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  <w:sectPr w:rsidR="00A77B3E" w:rsidRPr="000243C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C0BE594" w14:textId="77777777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color w:val="000000" w:themeColor="text1"/>
        </w:rPr>
        <w:lastRenderedPageBreak/>
        <w:t>Footnotes</w:t>
      </w:r>
    </w:p>
    <w:p w14:paraId="5F731C48" w14:textId="577F5EA4" w:rsidR="00A77B3E" w:rsidRPr="000243C7" w:rsidRDefault="006D2A47" w:rsidP="00DE239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Institutional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review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board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statement: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ud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pprov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stitution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thic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oar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uh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n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ospit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ngji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dic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lleg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uazho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niversit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cienc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echnology.</w:t>
      </w:r>
    </w:p>
    <w:p w14:paraId="45F465DE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4BF4C4FF" w14:textId="3DFE91F4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Informed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consent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statement: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iv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form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ns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btain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ud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ecau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trospecti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ud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onymou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alyse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mployed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lac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tec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nfidentialit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an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inim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isk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atient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</w:p>
    <w:p w14:paraId="08365231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26FBD654" w14:textId="19F46F0B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Conflict-of-interest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statement: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uthor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cla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a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nflic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terest.</w:t>
      </w:r>
    </w:p>
    <w:p w14:paraId="265A14A8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68D73716" w14:textId="7BFBDF10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Data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sharing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statement: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atase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enera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ur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/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alyz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ur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urr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tud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r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vailab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rom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rresponding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uth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asonab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quest.</w:t>
      </w:r>
    </w:p>
    <w:p w14:paraId="2209CF00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6D57080B" w14:textId="61391157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bCs/>
          <w:color w:val="000000" w:themeColor="text1"/>
        </w:rPr>
        <w:t>Open-Access: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rtic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pen-acces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rtic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a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a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lec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-hou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dito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ul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eer-review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xtern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viewers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istribu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ccordanc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it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reati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ommon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ttributi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NonCommercial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C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Y-N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4.0)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cens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hich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ermit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ther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istribute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mix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dapt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uil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p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ork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on-commercially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licen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i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rivativ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ork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n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ifferent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erm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vid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riginal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work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roper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i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h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s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is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on-commercial.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ee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https://creativecommons.org/Licenses/by-nc/4.0/</w:t>
      </w:r>
    </w:p>
    <w:p w14:paraId="3EDC850F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2CE95C0E" w14:textId="04CECD50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color w:val="000000" w:themeColor="text1"/>
        </w:rPr>
        <w:t>Provenance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and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peer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review: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Unsolicite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rticle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xternall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pe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reviewed.</w:t>
      </w:r>
    </w:p>
    <w:p w14:paraId="0F7D4321" w14:textId="75E54CCD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color w:val="000000" w:themeColor="text1"/>
        </w:rPr>
        <w:t>Peer-review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model: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Singl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lind</w:t>
      </w:r>
    </w:p>
    <w:p w14:paraId="53850BC0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32209885" w14:textId="189F66F8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color w:val="000000" w:themeColor="text1"/>
        </w:rPr>
        <w:t>Peer-review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started: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Novemb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9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21</w:t>
      </w:r>
    </w:p>
    <w:p w14:paraId="27880301" w14:textId="56CB2755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color w:val="000000" w:themeColor="text1"/>
        </w:rPr>
        <w:t>First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decision: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cember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12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2021</w:t>
      </w:r>
    </w:p>
    <w:p w14:paraId="27E80B4A" w14:textId="18EC6185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color w:val="000000" w:themeColor="text1"/>
        </w:rPr>
        <w:t>Article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in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press: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</w:p>
    <w:p w14:paraId="0C05EC21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5A406416" w14:textId="4D4E13E4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color w:val="000000" w:themeColor="text1"/>
        </w:rPr>
        <w:t>Specialty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type: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Oncolog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</w:p>
    <w:p w14:paraId="734C7F60" w14:textId="0711D486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color w:val="000000" w:themeColor="text1"/>
        </w:rPr>
        <w:t>Country/Territory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of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origin: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hina</w:t>
      </w:r>
    </w:p>
    <w:p w14:paraId="58BF687B" w14:textId="02CEEFC5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color w:val="000000" w:themeColor="text1"/>
        </w:rPr>
        <w:t>Peer-review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report’s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scientific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quality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classification</w:t>
      </w:r>
    </w:p>
    <w:p w14:paraId="42181205" w14:textId="6CFBCEFA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Grad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Excellent)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</w:t>
      </w:r>
    </w:p>
    <w:p w14:paraId="307833C4" w14:textId="4EA5254E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Grad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Very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good)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B</w:t>
      </w:r>
    </w:p>
    <w:p w14:paraId="0E66B9E7" w14:textId="5BFC8B18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Grad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Good)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C</w:t>
      </w:r>
    </w:p>
    <w:p w14:paraId="15F68247" w14:textId="5C33B927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Grad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Fair)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</w:t>
      </w:r>
    </w:p>
    <w:p w14:paraId="2CF0897A" w14:textId="688229D3" w:rsidR="00A77B3E" w:rsidRPr="000243C7" w:rsidRDefault="006D2A47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color w:val="000000" w:themeColor="text1"/>
        </w:rPr>
        <w:t>Grad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(Poor):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0</w:t>
      </w:r>
    </w:p>
    <w:p w14:paraId="22D6E331" w14:textId="77777777" w:rsidR="00A77B3E" w:rsidRPr="000243C7" w:rsidRDefault="00A77B3E">
      <w:pPr>
        <w:spacing w:line="360" w:lineRule="auto"/>
        <w:jc w:val="both"/>
        <w:rPr>
          <w:color w:val="000000" w:themeColor="text1"/>
        </w:rPr>
      </w:pPr>
    </w:p>
    <w:p w14:paraId="5F375A27" w14:textId="6361E090" w:rsidR="00A77B3E" w:rsidRPr="000243C7" w:rsidRDefault="006D2A47">
      <w:pPr>
        <w:spacing w:line="360" w:lineRule="auto"/>
        <w:jc w:val="both"/>
        <w:rPr>
          <w:rFonts w:ascii="Book Antiqua" w:eastAsia="Book Antiqua" w:hAnsi="Book Antiqua" w:cs="Book Antiqua"/>
          <w:b/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color w:val="000000" w:themeColor="text1"/>
        </w:rPr>
        <w:t>P-Reviewer: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de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elo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F,</w:t>
      </w:r>
      <w:r w:rsidR="00F377C7" w:rsidRPr="000243C7">
        <w:rPr>
          <w:color w:val="000000" w:themeColor="text1"/>
        </w:rPr>
        <w:t xml:space="preserve"> </w:t>
      </w:r>
      <w:r w:rsidR="00F377C7" w:rsidRPr="000243C7">
        <w:rPr>
          <w:rFonts w:ascii="Book Antiqua" w:eastAsia="Book Antiqua" w:hAnsi="Book Antiqua" w:cs="Book Antiqua"/>
          <w:color w:val="000000" w:themeColor="text1"/>
        </w:rPr>
        <w:t>Brazil;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Mishra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TS,</w:t>
      </w:r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C4C50" w:rsidRPr="000243C7">
        <w:rPr>
          <w:rFonts w:ascii="Book Antiqua" w:eastAsia="Book Antiqua" w:hAnsi="Book Antiqua" w:cs="Book Antiqua"/>
          <w:color w:val="000000" w:themeColor="text1"/>
        </w:rPr>
        <w:t xml:space="preserve">India; </w:t>
      </w:r>
      <w:proofErr w:type="spellStart"/>
      <w:r w:rsidRPr="000243C7">
        <w:rPr>
          <w:rFonts w:ascii="Book Antiqua" w:eastAsia="Book Antiqua" w:hAnsi="Book Antiqua" w:cs="Book Antiqua"/>
          <w:color w:val="000000" w:themeColor="text1"/>
        </w:rPr>
        <w:t>Silano</w:t>
      </w:r>
      <w:proofErr w:type="spellEnd"/>
      <w:r w:rsidR="00FB1B47" w:rsidRPr="000243C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</w:rPr>
        <w:t>F</w:t>
      </w:r>
      <w:r w:rsidR="005F4F21" w:rsidRPr="000243C7">
        <w:rPr>
          <w:rFonts w:ascii="Book Antiqua" w:eastAsia="Book Antiqua" w:hAnsi="Book Antiqua" w:cs="Book Antiqua"/>
          <w:color w:val="000000" w:themeColor="text1"/>
        </w:rPr>
        <w:t>, Brazil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S-Editor: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="00EF11DA" w:rsidRPr="000243C7">
        <w:rPr>
          <w:rFonts w:ascii="Book Antiqua" w:eastAsia="Book Antiqua" w:hAnsi="Book Antiqua" w:cs="Book Antiqua"/>
          <w:color w:val="000000" w:themeColor="text1"/>
        </w:rPr>
        <w:t>Wu YXJ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L-Editor: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="000165D4" w:rsidRPr="000165D4">
        <w:rPr>
          <w:rFonts w:ascii="Book Antiqua" w:eastAsia="Book Antiqua" w:hAnsi="Book Antiqua" w:cs="Book Antiqua"/>
          <w:bCs/>
          <w:color w:val="000000" w:themeColor="text1"/>
        </w:rPr>
        <w:t xml:space="preserve">A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P-Editor: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="000165D4" w:rsidRPr="000243C7">
        <w:rPr>
          <w:rFonts w:ascii="Book Antiqua" w:eastAsia="Book Antiqua" w:hAnsi="Book Antiqua" w:cs="Book Antiqua"/>
          <w:color w:val="000000" w:themeColor="text1"/>
        </w:rPr>
        <w:t>Wu YXJ</w:t>
      </w:r>
    </w:p>
    <w:p w14:paraId="28D6886C" w14:textId="000BC954" w:rsidR="00D94960" w:rsidRPr="000243C7" w:rsidRDefault="00D94960">
      <w:pPr>
        <w:spacing w:line="360" w:lineRule="auto"/>
        <w:jc w:val="both"/>
        <w:rPr>
          <w:color w:val="000000" w:themeColor="text1"/>
        </w:rPr>
        <w:sectPr w:rsidR="00D94960" w:rsidRPr="000243C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93C64DC" w14:textId="0C0F135B" w:rsidR="00A77B3E" w:rsidRPr="000243C7" w:rsidRDefault="006D2A47">
      <w:pPr>
        <w:spacing w:line="360" w:lineRule="auto"/>
        <w:jc w:val="both"/>
        <w:rPr>
          <w:rFonts w:ascii="Book Antiqua" w:eastAsia="Book Antiqua" w:hAnsi="Book Antiqua" w:cs="Book Antiqua"/>
          <w:b/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color w:val="000000" w:themeColor="text1"/>
        </w:rPr>
        <w:lastRenderedPageBreak/>
        <w:t>Figure</w:t>
      </w:r>
      <w:r w:rsidR="00FB1B47" w:rsidRPr="000243C7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0243C7">
        <w:rPr>
          <w:rFonts w:ascii="Book Antiqua" w:eastAsia="Book Antiqua" w:hAnsi="Book Antiqua" w:cs="Book Antiqua"/>
          <w:b/>
          <w:color w:val="000000" w:themeColor="text1"/>
        </w:rPr>
        <w:t>Legends</w:t>
      </w:r>
    </w:p>
    <w:p w14:paraId="3966439B" w14:textId="63D952B7" w:rsidR="004D6B6E" w:rsidRPr="000243C7" w:rsidRDefault="009168B9">
      <w:pPr>
        <w:spacing w:line="360" w:lineRule="auto"/>
        <w:jc w:val="both"/>
        <w:rPr>
          <w:color w:val="000000" w:themeColor="text1"/>
        </w:rPr>
      </w:pPr>
      <w:r w:rsidRPr="000243C7">
        <w:rPr>
          <w:color w:val="000000" w:themeColor="text1"/>
        </w:rPr>
        <w:t xml:space="preserve"> </w:t>
      </w:r>
      <w:r w:rsidR="00131832">
        <w:rPr>
          <w:noProof/>
        </w:rPr>
        <w:drawing>
          <wp:inline distT="0" distB="0" distL="0" distR="0" wp14:anchorId="622C8B6B" wp14:editId="6C2F0B81">
            <wp:extent cx="5727700" cy="525780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525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810D64" w14:textId="0D8D058F" w:rsidR="00367BF9" w:rsidRPr="000243C7" w:rsidRDefault="00AA31B3" w:rsidP="00367BF9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Figure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1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Kaplan-Meier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survival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estimates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between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subgroups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according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to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albumin-to-alkaline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phosphatase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ratio.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59368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A: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Overall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(OS)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according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DE5F1E" w:rsidRPr="000243C7">
        <w:rPr>
          <w:rFonts w:ascii="Book Antiqua" w:eastAsia="Book Antiqua" w:hAnsi="Book Antiqua" w:cs="Book Antiqua"/>
          <w:color w:val="000000" w:themeColor="text1"/>
          <w:szCs w:val="21"/>
        </w:rPr>
        <w:t>albumin-to-alkaline phosphatase ratio (AAPR)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befor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propensity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matching;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593687" w:rsidRPr="000243C7">
        <w:rPr>
          <w:rFonts w:ascii="Book Antiqua" w:eastAsia="Book Antiqua" w:hAnsi="Book Antiqua" w:cs="Book Antiqua"/>
          <w:color w:val="000000" w:themeColor="text1"/>
          <w:szCs w:val="21"/>
        </w:rPr>
        <w:t>B: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Progression-fre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survival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(PFS)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according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before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propensity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matching;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593687" w:rsidRPr="000243C7">
        <w:rPr>
          <w:rFonts w:ascii="Book Antiqua" w:eastAsia="Book Antiqua" w:hAnsi="Book Antiqua" w:cs="Book Antiqua"/>
          <w:color w:val="000000" w:themeColor="text1"/>
          <w:szCs w:val="21"/>
        </w:rPr>
        <w:t>C: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OS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according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after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propensity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matching;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593687" w:rsidRPr="000243C7">
        <w:rPr>
          <w:rFonts w:ascii="Book Antiqua" w:eastAsia="Book Antiqua" w:hAnsi="Book Antiqua" w:cs="Book Antiqua"/>
          <w:color w:val="000000" w:themeColor="text1"/>
          <w:szCs w:val="21"/>
        </w:rPr>
        <w:t>D: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PFS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according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to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AAPR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after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propensity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color w:val="000000" w:themeColor="text1"/>
          <w:szCs w:val="21"/>
        </w:rPr>
        <w:t>matching.</w:t>
      </w:r>
      <w:r w:rsidR="00367BF9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AAPR: Albumin-to-alkaline phosphatase ratio.</w:t>
      </w:r>
    </w:p>
    <w:p w14:paraId="32A8CB99" w14:textId="77777777" w:rsidR="001778FF" w:rsidRPr="000243C7" w:rsidRDefault="001778FF">
      <w:pPr>
        <w:spacing w:line="360" w:lineRule="auto"/>
        <w:jc w:val="both"/>
        <w:rPr>
          <w:color w:val="000000" w:themeColor="text1"/>
        </w:rPr>
        <w:sectPr w:rsidR="001778FF" w:rsidRPr="000243C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FB6DA2F" w14:textId="36CD2E43" w:rsidR="00593687" w:rsidRPr="000243C7" w:rsidRDefault="009168B9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 w:themeColor="text1"/>
          <w:szCs w:val="21"/>
        </w:rPr>
      </w:pPr>
      <w:r w:rsidRPr="000243C7">
        <w:rPr>
          <w:color w:val="000000" w:themeColor="text1"/>
        </w:rPr>
        <w:lastRenderedPageBreak/>
        <w:t xml:space="preserve"> </w:t>
      </w:r>
      <w:r w:rsidR="003475B9">
        <w:rPr>
          <w:noProof/>
        </w:rPr>
        <w:drawing>
          <wp:inline distT="0" distB="0" distL="0" distR="0" wp14:anchorId="60252470" wp14:editId="7630522B">
            <wp:extent cx="5257800" cy="706120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706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1BEF9C" w14:textId="3512E56A" w:rsidR="00A77B3E" w:rsidRPr="000243C7" w:rsidRDefault="00AA31B3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Figure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2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Kaplan–Meier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survival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estimates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of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overall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survival</w:t>
      </w:r>
      <w:r w:rsidR="00D417E3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and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progression-free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survival</w:t>
      </w:r>
      <w:r w:rsidR="00D417E3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according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to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albumin-to-alkaline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phosphatase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ratio</w:t>
      </w:r>
      <w:r w:rsidR="00D417E3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levels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in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patients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(</w:t>
      </w:r>
      <w:r w:rsidR="0031413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A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and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31413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B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)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without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liver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metastasis,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(</w:t>
      </w:r>
      <w:r w:rsidR="0031413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C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and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31413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D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)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without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bone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metastasis,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(</w:t>
      </w:r>
      <w:r w:rsidR="0031413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E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and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31413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F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)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without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liver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or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bone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metastasis.</w:t>
      </w:r>
      <w:r w:rsidR="000154D1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AAPR: </w:t>
      </w:r>
      <w:r w:rsidR="0084020D" w:rsidRPr="000243C7">
        <w:rPr>
          <w:rFonts w:ascii="Book Antiqua" w:eastAsia="Book Antiqua" w:hAnsi="Book Antiqua" w:cs="Book Antiqua"/>
          <w:color w:val="000000" w:themeColor="text1"/>
          <w:szCs w:val="21"/>
        </w:rPr>
        <w:t>Albumin</w:t>
      </w:r>
      <w:r w:rsidR="000154D1" w:rsidRPr="000243C7">
        <w:rPr>
          <w:rFonts w:ascii="Book Antiqua" w:eastAsia="Book Antiqua" w:hAnsi="Book Antiqua" w:cs="Book Antiqua"/>
          <w:color w:val="000000" w:themeColor="text1"/>
          <w:szCs w:val="21"/>
        </w:rPr>
        <w:t>-to-alkaline phosphatase ratio</w:t>
      </w:r>
      <w:r w:rsidR="0084020D" w:rsidRPr="000243C7">
        <w:rPr>
          <w:rFonts w:ascii="Book Antiqua" w:eastAsia="Book Antiqua" w:hAnsi="Book Antiqua" w:cs="Book Antiqua"/>
          <w:color w:val="000000" w:themeColor="text1"/>
          <w:szCs w:val="21"/>
        </w:rPr>
        <w:t>.</w:t>
      </w:r>
    </w:p>
    <w:p w14:paraId="6B6C1C72" w14:textId="77777777" w:rsidR="007B63A9" w:rsidRPr="000243C7" w:rsidRDefault="007B63A9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sectPr w:rsidR="007B63A9" w:rsidRPr="000243C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FF5E9FD" w14:textId="6194BA4B" w:rsidR="00593687" w:rsidRPr="000243C7" w:rsidRDefault="009168B9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 w:themeColor="text1"/>
          <w:szCs w:val="21"/>
        </w:rPr>
      </w:pPr>
      <w:r w:rsidRPr="000243C7">
        <w:rPr>
          <w:color w:val="000000" w:themeColor="text1"/>
        </w:rPr>
        <w:lastRenderedPageBreak/>
        <w:t xml:space="preserve"> </w:t>
      </w:r>
      <w:r w:rsidR="002F6778">
        <w:rPr>
          <w:noProof/>
        </w:rPr>
        <w:drawing>
          <wp:inline distT="0" distB="0" distL="0" distR="0" wp14:anchorId="065D3FB9" wp14:editId="7ED8E34B">
            <wp:extent cx="5092700" cy="260350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260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C437EB" w14:textId="31BFFB63" w:rsidR="00A77B3E" w:rsidRPr="000243C7" w:rsidRDefault="00AA31B3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Figure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3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Kaplan–Meier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survival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estimates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of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overall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survival</w:t>
      </w:r>
      <w:r w:rsidR="0019742F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and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progression-free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survival</w:t>
      </w:r>
      <w:r w:rsidR="0019742F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according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to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albumin-to-alkaline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phosphatase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ratio</w:t>
      </w:r>
      <w:r w:rsidR="0019742F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levels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in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patients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with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one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site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of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metastasis.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2B06BC" w:rsidRPr="002764FE">
        <w:rPr>
          <w:rFonts w:ascii="Book Antiqua" w:eastAsia="Book Antiqua" w:hAnsi="Book Antiqua" w:cs="Book Antiqua"/>
          <w:color w:val="000000" w:themeColor="text1"/>
          <w:szCs w:val="21"/>
        </w:rPr>
        <w:t>A:</w:t>
      </w:r>
      <w:r w:rsidR="00FB1B47" w:rsidRPr="002764FE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167B60" w:rsidRPr="002764FE">
        <w:rPr>
          <w:rFonts w:ascii="Book Antiqua" w:eastAsia="Book Antiqua" w:hAnsi="Book Antiqua" w:cs="Book Antiqua"/>
          <w:color w:val="000000" w:themeColor="text1"/>
          <w:szCs w:val="21"/>
        </w:rPr>
        <w:t>Overall survival</w:t>
      </w:r>
      <w:r w:rsidR="00FB1B47" w:rsidRPr="002764FE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6D2A47" w:rsidRPr="002764FE">
        <w:rPr>
          <w:rFonts w:ascii="Book Antiqua" w:eastAsia="Book Antiqua" w:hAnsi="Book Antiqua" w:cs="Book Antiqua"/>
          <w:color w:val="000000" w:themeColor="text1"/>
          <w:szCs w:val="21"/>
        </w:rPr>
        <w:t>according</w:t>
      </w:r>
      <w:r w:rsidR="00FB1B47" w:rsidRPr="002764FE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6D2A47" w:rsidRPr="002764FE">
        <w:rPr>
          <w:rFonts w:ascii="Book Antiqua" w:eastAsia="Book Antiqua" w:hAnsi="Book Antiqua" w:cs="Book Antiqua"/>
          <w:color w:val="000000" w:themeColor="text1"/>
          <w:szCs w:val="21"/>
        </w:rPr>
        <w:t>to</w:t>
      </w:r>
      <w:r w:rsidR="00FB1B47" w:rsidRPr="002764FE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proofErr w:type="spellStart"/>
      <w:r w:rsidR="00337090" w:rsidRPr="002764FE">
        <w:rPr>
          <w:rFonts w:ascii="Book Antiqua" w:eastAsia="Book Antiqua" w:hAnsi="Book Antiqua" w:cs="Book Antiqua"/>
          <w:color w:val="000000" w:themeColor="text1"/>
          <w:szCs w:val="21"/>
        </w:rPr>
        <w:t>a</w:t>
      </w:r>
      <w:r w:rsidR="00622F53" w:rsidRPr="002764FE">
        <w:rPr>
          <w:rFonts w:ascii="Book Antiqua" w:eastAsia="Book Antiqua" w:hAnsi="Book Antiqua" w:cs="Book Antiqua"/>
          <w:color w:val="000000" w:themeColor="text1"/>
          <w:szCs w:val="21"/>
        </w:rPr>
        <w:t>bumin</w:t>
      </w:r>
      <w:proofErr w:type="spellEnd"/>
      <w:r w:rsidR="00622F53" w:rsidRPr="002764FE">
        <w:rPr>
          <w:rFonts w:ascii="Book Antiqua" w:eastAsia="Book Antiqua" w:hAnsi="Book Antiqua" w:cs="Book Antiqua"/>
          <w:color w:val="000000" w:themeColor="text1"/>
          <w:szCs w:val="21"/>
        </w:rPr>
        <w:t>-to-alkaline phosphatase ratio (</w:t>
      </w:r>
      <w:r w:rsidR="006D2A47" w:rsidRPr="002764FE">
        <w:rPr>
          <w:rFonts w:ascii="Book Antiqua" w:eastAsia="Book Antiqua" w:hAnsi="Book Antiqua" w:cs="Book Antiqua"/>
          <w:color w:val="000000" w:themeColor="text1"/>
          <w:szCs w:val="21"/>
        </w:rPr>
        <w:t>AAPR</w:t>
      </w:r>
      <w:r w:rsidR="00622F53" w:rsidRPr="002764FE">
        <w:rPr>
          <w:rFonts w:ascii="Book Antiqua" w:eastAsia="Book Antiqua" w:hAnsi="Book Antiqua" w:cs="Book Antiqua"/>
          <w:color w:val="000000" w:themeColor="text1"/>
          <w:szCs w:val="21"/>
        </w:rPr>
        <w:t>)</w:t>
      </w:r>
      <w:r w:rsidR="006D2A47" w:rsidRPr="002764FE">
        <w:rPr>
          <w:rFonts w:ascii="Book Antiqua" w:eastAsia="Book Antiqua" w:hAnsi="Book Antiqua" w:cs="Book Antiqua"/>
          <w:color w:val="000000" w:themeColor="text1"/>
          <w:szCs w:val="21"/>
        </w:rPr>
        <w:t>;</w:t>
      </w:r>
      <w:r w:rsidR="00FB1B47" w:rsidRPr="002764FE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622F53" w:rsidRPr="002764FE">
        <w:rPr>
          <w:rFonts w:ascii="Book Antiqua" w:eastAsia="Book Antiqua" w:hAnsi="Book Antiqua" w:cs="Book Antiqua"/>
          <w:color w:val="000000" w:themeColor="text1"/>
          <w:szCs w:val="21"/>
        </w:rPr>
        <w:t xml:space="preserve">B: </w:t>
      </w:r>
      <w:r w:rsidR="00337090" w:rsidRPr="002764FE">
        <w:rPr>
          <w:rFonts w:ascii="Book Antiqua" w:eastAsia="Book Antiqua" w:hAnsi="Book Antiqua" w:cs="Book Antiqua"/>
          <w:color w:val="000000" w:themeColor="text1"/>
          <w:szCs w:val="21"/>
        </w:rPr>
        <w:t>Progression-free survival</w:t>
      </w:r>
      <w:r w:rsidR="00FB1B47" w:rsidRPr="002764FE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6D2A47" w:rsidRPr="002764FE">
        <w:rPr>
          <w:rFonts w:ascii="Book Antiqua" w:eastAsia="Book Antiqua" w:hAnsi="Book Antiqua" w:cs="Book Antiqua"/>
          <w:color w:val="000000" w:themeColor="text1"/>
          <w:szCs w:val="21"/>
        </w:rPr>
        <w:t>according</w:t>
      </w:r>
      <w:r w:rsidR="00FB1B47" w:rsidRPr="002764FE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6D2A47" w:rsidRPr="002764FE">
        <w:rPr>
          <w:rFonts w:ascii="Book Antiqua" w:eastAsia="Book Antiqua" w:hAnsi="Book Antiqua" w:cs="Book Antiqua"/>
          <w:color w:val="000000" w:themeColor="text1"/>
          <w:szCs w:val="21"/>
        </w:rPr>
        <w:t>to</w:t>
      </w:r>
      <w:r w:rsidR="00FB1B47" w:rsidRPr="002764FE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6D2A47" w:rsidRPr="002764FE">
        <w:rPr>
          <w:rFonts w:ascii="Book Antiqua" w:eastAsia="Book Antiqua" w:hAnsi="Book Antiqua" w:cs="Book Antiqua"/>
          <w:color w:val="000000" w:themeColor="text1"/>
          <w:szCs w:val="21"/>
        </w:rPr>
        <w:t>AAPR.</w:t>
      </w:r>
      <w:r w:rsidR="005339DB" w:rsidRPr="002764FE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5339DB" w:rsidRPr="000243C7">
        <w:rPr>
          <w:rFonts w:ascii="Book Antiqua" w:eastAsia="Book Antiqua" w:hAnsi="Book Antiqua" w:cs="Book Antiqua"/>
          <w:color w:val="000000" w:themeColor="text1"/>
          <w:szCs w:val="21"/>
        </w:rPr>
        <w:t>AAPR: Albumin-to-alkaline phosphatase ratio.</w:t>
      </w:r>
    </w:p>
    <w:p w14:paraId="00C1F143" w14:textId="77777777" w:rsidR="00F85C52" w:rsidRPr="000243C7" w:rsidRDefault="00F85C52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sectPr w:rsidR="00F85C52" w:rsidRPr="000243C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5CCEFA5" w14:textId="22074139" w:rsidR="00593687" w:rsidRPr="000243C7" w:rsidRDefault="009168B9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 w:themeColor="text1"/>
          <w:szCs w:val="21"/>
        </w:rPr>
      </w:pPr>
      <w:r w:rsidRPr="000243C7">
        <w:rPr>
          <w:color w:val="000000" w:themeColor="text1"/>
        </w:rPr>
        <w:lastRenderedPageBreak/>
        <w:t xml:space="preserve"> </w:t>
      </w:r>
      <w:r w:rsidR="00A44819">
        <w:rPr>
          <w:noProof/>
        </w:rPr>
        <w:drawing>
          <wp:inline distT="0" distB="0" distL="0" distR="0" wp14:anchorId="137224C4" wp14:editId="532A8A44">
            <wp:extent cx="5041900" cy="275590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275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A22323" w14:textId="603CE3C2" w:rsidR="00A77B3E" w:rsidRPr="000243C7" w:rsidRDefault="00AA31B3">
      <w:pPr>
        <w:spacing w:line="360" w:lineRule="auto"/>
        <w:jc w:val="both"/>
        <w:rPr>
          <w:color w:val="000000" w:themeColor="text1"/>
        </w:rPr>
      </w:pPr>
      <w:r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Figure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4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Kaplan–Meier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survival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estimates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of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overall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survival</w:t>
      </w:r>
      <w:r w:rsidR="004F458E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(</w:t>
      </w:r>
      <w:r w:rsidR="004F458E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A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)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and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progression-free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survival</w:t>
      </w:r>
      <w:r w:rsidR="008C0373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(</w:t>
      </w:r>
      <w:r w:rsidR="004F458E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B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)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according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to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the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AAPR-M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risk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system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(combination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of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albumin-to-alkaline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phosphatase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ratio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and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number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of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metastatic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sites)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in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metastatic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gastric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883FB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patients.</w:t>
      </w:r>
    </w:p>
    <w:p w14:paraId="78032508" w14:textId="77777777" w:rsidR="002E327C" w:rsidRPr="000243C7" w:rsidRDefault="002E327C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sectPr w:rsidR="002E327C" w:rsidRPr="000243C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96D9C45" w14:textId="2210B918" w:rsidR="00593687" w:rsidRPr="000243C7" w:rsidRDefault="009168B9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 w:themeColor="text1"/>
          <w:szCs w:val="21"/>
        </w:rPr>
      </w:pPr>
      <w:r w:rsidRPr="000243C7">
        <w:rPr>
          <w:color w:val="000000" w:themeColor="text1"/>
        </w:rPr>
        <w:lastRenderedPageBreak/>
        <w:t xml:space="preserve"> </w:t>
      </w:r>
      <w:r w:rsidR="00B40650">
        <w:rPr>
          <w:noProof/>
        </w:rPr>
        <w:drawing>
          <wp:inline distT="0" distB="0" distL="0" distR="0" wp14:anchorId="0E918FD2" wp14:editId="758CCFF9">
            <wp:extent cx="5943600" cy="222250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2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2ADDCB" w14:textId="0FB3456E" w:rsidR="00A77B3E" w:rsidRPr="000243C7" w:rsidRDefault="00AA31B3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  <w:szCs w:val="21"/>
        </w:rPr>
      </w:pPr>
      <w:r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Figure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5</w:t>
      </w:r>
      <w:r w:rsidR="00FB1B47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02550C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Receiver operating characteristic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analysis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of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the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albumin-to-alkaline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phosphatase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ratio,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number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of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metastatic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sites,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and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AAPR-M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system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in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1-year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overall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survival</w:t>
      </w:r>
      <w:r w:rsidR="00182689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(</w:t>
      </w:r>
      <w:r w:rsidR="00182689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A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),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2-year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BA726A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overall survival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(</w:t>
      </w:r>
      <w:r w:rsidR="00611FFB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B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),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and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1-year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progression-free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survival</w:t>
      </w:r>
      <w:r w:rsidR="00451DE0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(</w:t>
      </w:r>
      <w:r w:rsidR="00451DE0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C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)</w:t>
      </w:r>
      <w:r w:rsidR="00FB1B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 xml:space="preserve"> </w:t>
      </w:r>
      <w:r w:rsidR="006D2A47" w:rsidRPr="000243C7">
        <w:rPr>
          <w:rFonts w:ascii="Book Antiqua" w:eastAsia="Book Antiqua" w:hAnsi="Book Antiqua" w:cs="Book Antiqua"/>
          <w:b/>
          <w:bCs/>
          <w:color w:val="000000" w:themeColor="text1"/>
          <w:szCs w:val="21"/>
        </w:rPr>
        <w:t>prediction.</w:t>
      </w:r>
      <w:r w:rsidR="004777D1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4F6C81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PFS: Progression-free survival; </w:t>
      </w:r>
      <w:r w:rsidR="004777D1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OS: Overall survival; </w:t>
      </w:r>
      <w:r w:rsidR="001527BC" w:rsidRPr="000243C7">
        <w:rPr>
          <w:rFonts w:ascii="Book Antiqua" w:eastAsia="Book Antiqua" w:hAnsi="Book Antiqua" w:cs="Book Antiqua"/>
          <w:color w:val="000000" w:themeColor="text1"/>
          <w:szCs w:val="21"/>
        </w:rPr>
        <w:t>AAPR: Albumin-to-alkaline phosphatase ratio.</w:t>
      </w:r>
    </w:p>
    <w:p w14:paraId="6FF70298" w14:textId="77777777" w:rsidR="000C4B85" w:rsidRPr="000243C7" w:rsidRDefault="000C4B85">
      <w:pPr>
        <w:spacing w:line="360" w:lineRule="auto"/>
        <w:jc w:val="both"/>
        <w:rPr>
          <w:color w:val="000000" w:themeColor="text1"/>
        </w:rPr>
        <w:sectPr w:rsidR="000C4B85" w:rsidRPr="000243C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EF32ACD" w14:textId="77777777" w:rsidR="00193EA2" w:rsidRPr="000243C7" w:rsidRDefault="00193EA2" w:rsidP="00193EA2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0243C7">
        <w:rPr>
          <w:rFonts w:ascii="Book Antiqua" w:hAnsi="Book Antiqua"/>
          <w:b/>
          <w:bCs/>
          <w:color w:val="000000" w:themeColor="text1"/>
        </w:rPr>
        <w:lastRenderedPageBreak/>
        <w:t>Table 1 Baseline patient information and characteristic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217"/>
        <w:gridCol w:w="1853"/>
        <w:gridCol w:w="1773"/>
        <w:gridCol w:w="1109"/>
        <w:gridCol w:w="1853"/>
        <w:gridCol w:w="1882"/>
        <w:gridCol w:w="1273"/>
      </w:tblGrid>
      <w:tr w:rsidR="000243C7" w:rsidRPr="000243C7" w14:paraId="3F45AE54" w14:textId="77777777" w:rsidTr="00ED1901">
        <w:tc>
          <w:tcPr>
            <w:tcW w:w="1241" w:type="pct"/>
            <w:tcBorders>
              <w:top w:val="single" w:sz="4" w:space="0" w:color="auto"/>
            </w:tcBorders>
          </w:tcPr>
          <w:p w14:paraId="0D6310D7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>Characteristics</w:t>
            </w:r>
          </w:p>
        </w:tc>
        <w:tc>
          <w:tcPr>
            <w:tcW w:w="1827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2C89B30A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>Before propensity matching</w:t>
            </w:r>
          </w:p>
        </w:tc>
        <w:tc>
          <w:tcPr>
            <w:tcW w:w="1932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9A6638B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>After propensity matching</w:t>
            </w:r>
          </w:p>
        </w:tc>
      </w:tr>
      <w:tr w:rsidR="000243C7" w:rsidRPr="000243C7" w14:paraId="15304A29" w14:textId="77777777" w:rsidTr="009E7349">
        <w:tc>
          <w:tcPr>
            <w:tcW w:w="1241" w:type="pct"/>
            <w:tcBorders>
              <w:bottom w:val="single" w:sz="4" w:space="0" w:color="auto"/>
            </w:tcBorders>
          </w:tcPr>
          <w:p w14:paraId="6F3D9664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</w:p>
        </w:tc>
        <w:tc>
          <w:tcPr>
            <w:tcW w:w="715" w:type="pct"/>
            <w:tcBorders>
              <w:top w:val="single" w:sz="4" w:space="0" w:color="auto"/>
              <w:bottom w:val="single" w:sz="4" w:space="0" w:color="auto"/>
            </w:tcBorders>
          </w:tcPr>
          <w:p w14:paraId="28BF7E47" w14:textId="76E123CF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>AAPR</w:t>
            </w:r>
            <w:r w:rsidR="002C30B3" w:rsidRPr="000243C7">
              <w:rPr>
                <w:rFonts w:ascii="Book Antiqua" w:hAnsi="Book Antiqua"/>
                <w:b/>
                <w:bCs/>
                <w:color w:val="000000" w:themeColor="text1"/>
              </w:rPr>
              <w:t xml:space="preserve"> </w:t>
            </w:r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>≤</w:t>
            </w:r>
            <w:r w:rsidR="002C30B3" w:rsidRPr="000243C7">
              <w:rPr>
                <w:rFonts w:ascii="Book Antiqua" w:hAnsi="Book Antiqua"/>
                <w:b/>
                <w:bCs/>
                <w:color w:val="000000" w:themeColor="text1"/>
              </w:rPr>
              <w:t xml:space="preserve"> </w:t>
            </w:r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>0.48 (</w:t>
            </w:r>
            <w:r w:rsidR="00F96BEF" w:rsidRPr="000243C7">
              <w:rPr>
                <w:rFonts w:ascii="Book Antiqua" w:hAnsi="Book Antiqua"/>
                <w:b/>
                <w:bCs/>
                <w:i/>
                <w:iCs/>
                <w:color w:val="000000" w:themeColor="text1"/>
              </w:rPr>
              <w:t>n</w:t>
            </w:r>
            <w:r w:rsidR="00F96BEF" w:rsidRPr="000243C7">
              <w:rPr>
                <w:rFonts w:ascii="Book Antiqua" w:hAnsi="Book Antiqua"/>
                <w:b/>
                <w:bCs/>
                <w:color w:val="000000" w:themeColor="text1"/>
              </w:rPr>
              <w:t xml:space="preserve"> = </w:t>
            </w:r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>86)</w:t>
            </w:r>
          </w:p>
        </w:tc>
        <w:tc>
          <w:tcPr>
            <w:tcW w:w="684" w:type="pct"/>
            <w:tcBorders>
              <w:top w:val="single" w:sz="4" w:space="0" w:color="auto"/>
              <w:bottom w:val="single" w:sz="4" w:space="0" w:color="auto"/>
            </w:tcBorders>
          </w:tcPr>
          <w:p w14:paraId="555C3EB0" w14:textId="75C039E8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>AAPR</w:t>
            </w:r>
            <w:r w:rsidR="002C30B3" w:rsidRPr="000243C7">
              <w:rPr>
                <w:rFonts w:ascii="Book Antiqua" w:hAnsi="Book Antiqua"/>
                <w:b/>
                <w:bCs/>
                <w:color w:val="000000" w:themeColor="text1"/>
              </w:rPr>
              <w:t xml:space="preserve"> </w:t>
            </w:r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>&gt; 0.48 (</w:t>
            </w:r>
            <w:r w:rsidR="00F96BEF" w:rsidRPr="000243C7">
              <w:rPr>
                <w:rFonts w:ascii="Book Antiqua" w:hAnsi="Book Antiqua"/>
                <w:b/>
                <w:bCs/>
                <w:i/>
                <w:iCs/>
                <w:color w:val="000000" w:themeColor="text1"/>
              </w:rPr>
              <w:t>n</w:t>
            </w:r>
            <w:r w:rsidR="00F96BEF" w:rsidRPr="000243C7">
              <w:rPr>
                <w:rFonts w:ascii="Book Antiqua" w:hAnsi="Book Antiqua"/>
                <w:b/>
                <w:bCs/>
                <w:color w:val="000000" w:themeColor="text1"/>
              </w:rPr>
              <w:t xml:space="preserve"> = </w:t>
            </w:r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>105)</w:t>
            </w:r>
          </w:p>
        </w:tc>
        <w:tc>
          <w:tcPr>
            <w:tcW w:w="428" w:type="pct"/>
            <w:tcBorders>
              <w:top w:val="single" w:sz="4" w:space="0" w:color="auto"/>
              <w:bottom w:val="single" w:sz="4" w:space="0" w:color="auto"/>
            </w:tcBorders>
          </w:tcPr>
          <w:p w14:paraId="4EDDB80F" w14:textId="68214D60" w:rsidR="0078583B" w:rsidRPr="000243C7" w:rsidRDefault="002C30B3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b/>
                <w:bCs/>
                <w:i/>
                <w:iCs/>
                <w:color w:val="000000" w:themeColor="text1"/>
              </w:rPr>
              <w:t xml:space="preserve">P </w:t>
            </w:r>
            <w:r w:rsidR="0078583B" w:rsidRPr="000243C7">
              <w:rPr>
                <w:rFonts w:ascii="Book Antiqua" w:hAnsi="Book Antiqua"/>
                <w:b/>
                <w:bCs/>
                <w:color w:val="000000" w:themeColor="text1"/>
              </w:rPr>
              <w:t>value</w:t>
            </w:r>
          </w:p>
        </w:tc>
        <w:tc>
          <w:tcPr>
            <w:tcW w:w="715" w:type="pct"/>
            <w:tcBorders>
              <w:top w:val="single" w:sz="4" w:space="0" w:color="auto"/>
              <w:bottom w:val="single" w:sz="4" w:space="0" w:color="auto"/>
            </w:tcBorders>
          </w:tcPr>
          <w:p w14:paraId="2AEAF449" w14:textId="52FA2D5F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>AAPR</w:t>
            </w:r>
            <w:r w:rsidR="00F96BEF" w:rsidRPr="000243C7">
              <w:rPr>
                <w:rFonts w:ascii="Book Antiqua" w:hAnsi="Book Antiqua"/>
                <w:b/>
                <w:bCs/>
                <w:color w:val="000000" w:themeColor="text1"/>
              </w:rPr>
              <w:t xml:space="preserve"> </w:t>
            </w:r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>≤</w:t>
            </w:r>
            <w:r w:rsidR="00F96BEF" w:rsidRPr="000243C7">
              <w:rPr>
                <w:rFonts w:ascii="Book Antiqua" w:hAnsi="Book Antiqua"/>
                <w:b/>
                <w:bCs/>
                <w:color w:val="000000" w:themeColor="text1"/>
              </w:rPr>
              <w:t xml:space="preserve"> </w:t>
            </w:r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>0.48 (</w:t>
            </w:r>
            <w:r w:rsidRPr="000243C7">
              <w:rPr>
                <w:rFonts w:ascii="Book Antiqua" w:hAnsi="Book Antiqua"/>
                <w:b/>
                <w:bCs/>
                <w:i/>
                <w:iCs/>
                <w:color w:val="000000" w:themeColor="text1"/>
              </w:rPr>
              <w:t>n</w:t>
            </w:r>
            <w:r w:rsidR="00F96BEF" w:rsidRPr="000243C7">
              <w:rPr>
                <w:rFonts w:ascii="Book Antiqua" w:hAnsi="Book Antiqua"/>
                <w:b/>
                <w:bCs/>
                <w:color w:val="000000" w:themeColor="text1"/>
              </w:rPr>
              <w:t xml:space="preserve"> </w:t>
            </w:r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>=</w:t>
            </w:r>
            <w:r w:rsidR="00F96BEF" w:rsidRPr="000243C7">
              <w:rPr>
                <w:rFonts w:ascii="Book Antiqua" w:hAnsi="Book Antiqua"/>
                <w:b/>
                <w:bCs/>
                <w:color w:val="000000" w:themeColor="text1"/>
              </w:rPr>
              <w:t xml:space="preserve"> </w:t>
            </w:r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>58)</w:t>
            </w:r>
          </w:p>
        </w:tc>
        <w:tc>
          <w:tcPr>
            <w:tcW w:w="726" w:type="pct"/>
            <w:tcBorders>
              <w:top w:val="single" w:sz="4" w:space="0" w:color="auto"/>
              <w:bottom w:val="single" w:sz="4" w:space="0" w:color="auto"/>
            </w:tcBorders>
          </w:tcPr>
          <w:p w14:paraId="12AA7062" w14:textId="47FD7935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>AAPR</w:t>
            </w:r>
            <w:r w:rsidR="00F96BEF" w:rsidRPr="000243C7">
              <w:rPr>
                <w:rFonts w:ascii="Book Antiqua" w:hAnsi="Book Antiqua"/>
                <w:b/>
                <w:bCs/>
                <w:color w:val="000000" w:themeColor="text1"/>
              </w:rPr>
              <w:t xml:space="preserve"> </w:t>
            </w:r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>&gt; 0.48 (</w:t>
            </w:r>
            <w:r w:rsidR="00F96BEF" w:rsidRPr="000243C7">
              <w:rPr>
                <w:rFonts w:ascii="Book Antiqua" w:hAnsi="Book Antiqua"/>
                <w:b/>
                <w:bCs/>
                <w:i/>
                <w:iCs/>
                <w:color w:val="000000" w:themeColor="text1"/>
              </w:rPr>
              <w:t>n</w:t>
            </w:r>
            <w:r w:rsidR="00F96BEF" w:rsidRPr="000243C7">
              <w:rPr>
                <w:rFonts w:ascii="Book Antiqua" w:hAnsi="Book Antiqua"/>
                <w:b/>
                <w:bCs/>
                <w:color w:val="000000" w:themeColor="text1"/>
              </w:rPr>
              <w:t xml:space="preserve"> = </w:t>
            </w:r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>58)</w:t>
            </w:r>
          </w:p>
        </w:tc>
        <w:tc>
          <w:tcPr>
            <w:tcW w:w="491" w:type="pct"/>
            <w:tcBorders>
              <w:top w:val="single" w:sz="4" w:space="0" w:color="auto"/>
              <w:bottom w:val="single" w:sz="4" w:space="0" w:color="auto"/>
            </w:tcBorders>
          </w:tcPr>
          <w:p w14:paraId="2FA62D9A" w14:textId="4A71B634" w:rsidR="0078583B" w:rsidRPr="000243C7" w:rsidRDefault="00F96BEF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b/>
                <w:bCs/>
                <w:i/>
                <w:iCs/>
                <w:color w:val="000000" w:themeColor="text1"/>
              </w:rPr>
              <w:t xml:space="preserve">P </w:t>
            </w:r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>value</w:t>
            </w:r>
          </w:p>
        </w:tc>
      </w:tr>
      <w:tr w:rsidR="000243C7" w:rsidRPr="000243C7" w14:paraId="4922CB8D" w14:textId="77777777" w:rsidTr="009E7349">
        <w:tc>
          <w:tcPr>
            <w:tcW w:w="1241" w:type="pct"/>
            <w:tcBorders>
              <w:top w:val="single" w:sz="4" w:space="0" w:color="auto"/>
            </w:tcBorders>
          </w:tcPr>
          <w:p w14:paraId="7899B8DE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Gender</w:t>
            </w:r>
          </w:p>
        </w:tc>
        <w:tc>
          <w:tcPr>
            <w:tcW w:w="715" w:type="pct"/>
            <w:tcBorders>
              <w:top w:val="single" w:sz="4" w:space="0" w:color="auto"/>
            </w:tcBorders>
          </w:tcPr>
          <w:p w14:paraId="3C5622C5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684" w:type="pct"/>
            <w:tcBorders>
              <w:top w:val="single" w:sz="4" w:space="0" w:color="auto"/>
            </w:tcBorders>
          </w:tcPr>
          <w:p w14:paraId="4F80BECD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428" w:type="pct"/>
            <w:tcBorders>
              <w:top w:val="single" w:sz="4" w:space="0" w:color="auto"/>
            </w:tcBorders>
          </w:tcPr>
          <w:p w14:paraId="19249325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15" w:type="pct"/>
            <w:tcBorders>
              <w:top w:val="single" w:sz="4" w:space="0" w:color="auto"/>
            </w:tcBorders>
          </w:tcPr>
          <w:p w14:paraId="2B2DAFA9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26" w:type="pct"/>
            <w:tcBorders>
              <w:top w:val="single" w:sz="4" w:space="0" w:color="auto"/>
            </w:tcBorders>
          </w:tcPr>
          <w:p w14:paraId="12B8A93C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491" w:type="pct"/>
            <w:tcBorders>
              <w:top w:val="single" w:sz="4" w:space="0" w:color="auto"/>
            </w:tcBorders>
          </w:tcPr>
          <w:p w14:paraId="5141172C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265</w:t>
            </w:r>
          </w:p>
        </w:tc>
      </w:tr>
      <w:tr w:rsidR="000243C7" w:rsidRPr="000243C7" w14:paraId="7487FB0A" w14:textId="77777777" w:rsidTr="009E7349">
        <w:tc>
          <w:tcPr>
            <w:tcW w:w="1241" w:type="pct"/>
          </w:tcPr>
          <w:p w14:paraId="56E7AE86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Male</w:t>
            </w:r>
          </w:p>
        </w:tc>
        <w:tc>
          <w:tcPr>
            <w:tcW w:w="715" w:type="pct"/>
          </w:tcPr>
          <w:p w14:paraId="111F1D67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56</w:t>
            </w:r>
          </w:p>
        </w:tc>
        <w:tc>
          <w:tcPr>
            <w:tcW w:w="684" w:type="pct"/>
          </w:tcPr>
          <w:p w14:paraId="71B7C046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49</w:t>
            </w:r>
          </w:p>
        </w:tc>
        <w:tc>
          <w:tcPr>
            <w:tcW w:w="428" w:type="pct"/>
          </w:tcPr>
          <w:p w14:paraId="31581EB0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011</w:t>
            </w:r>
          </w:p>
        </w:tc>
        <w:tc>
          <w:tcPr>
            <w:tcW w:w="715" w:type="pct"/>
          </w:tcPr>
          <w:p w14:paraId="1C9E1716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32</w:t>
            </w:r>
          </w:p>
        </w:tc>
        <w:tc>
          <w:tcPr>
            <w:tcW w:w="726" w:type="pct"/>
          </w:tcPr>
          <w:p w14:paraId="77E875F7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26</w:t>
            </w:r>
          </w:p>
        </w:tc>
        <w:tc>
          <w:tcPr>
            <w:tcW w:w="491" w:type="pct"/>
          </w:tcPr>
          <w:p w14:paraId="2C026FCE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</w:tr>
      <w:tr w:rsidR="000243C7" w:rsidRPr="000243C7" w14:paraId="6309CD1B" w14:textId="77777777" w:rsidTr="009E7349">
        <w:tc>
          <w:tcPr>
            <w:tcW w:w="1241" w:type="pct"/>
          </w:tcPr>
          <w:p w14:paraId="1FB69A3B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Female</w:t>
            </w:r>
          </w:p>
        </w:tc>
        <w:tc>
          <w:tcPr>
            <w:tcW w:w="715" w:type="pct"/>
          </w:tcPr>
          <w:p w14:paraId="3B479CFB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30</w:t>
            </w:r>
          </w:p>
        </w:tc>
        <w:tc>
          <w:tcPr>
            <w:tcW w:w="684" w:type="pct"/>
          </w:tcPr>
          <w:p w14:paraId="455E10F7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56</w:t>
            </w:r>
          </w:p>
        </w:tc>
        <w:tc>
          <w:tcPr>
            <w:tcW w:w="428" w:type="pct"/>
          </w:tcPr>
          <w:p w14:paraId="44BDAE05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15" w:type="pct"/>
          </w:tcPr>
          <w:p w14:paraId="3BC9CAEF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26</w:t>
            </w:r>
          </w:p>
        </w:tc>
        <w:tc>
          <w:tcPr>
            <w:tcW w:w="726" w:type="pct"/>
          </w:tcPr>
          <w:p w14:paraId="477B19DA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32</w:t>
            </w:r>
          </w:p>
        </w:tc>
        <w:tc>
          <w:tcPr>
            <w:tcW w:w="491" w:type="pct"/>
          </w:tcPr>
          <w:p w14:paraId="589B90AB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</w:tr>
      <w:tr w:rsidR="000243C7" w:rsidRPr="000243C7" w14:paraId="7CAA5BEB" w14:textId="77777777" w:rsidTr="009E7349">
        <w:tc>
          <w:tcPr>
            <w:tcW w:w="1241" w:type="pct"/>
          </w:tcPr>
          <w:p w14:paraId="0A0E6E9C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Age</w:t>
            </w:r>
          </w:p>
        </w:tc>
        <w:tc>
          <w:tcPr>
            <w:tcW w:w="715" w:type="pct"/>
          </w:tcPr>
          <w:p w14:paraId="66B61C6E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684" w:type="pct"/>
          </w:tcPr>
          <w:p w14:paraId="736D85EB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428" w:type="pct"/>
          </w:tcPr>
          <w:p w14:paraId="4BB78008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15" w:type="pct"/>
          </w:tcPr>
          <w:p w14:paraId="59B78FE4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26" w:type="pct"/>
          </w:tcPr>
          <w:p w14:paraId="721807A0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491" w:type="pct"/>
          </w:tcPr>
          <w:p w14:paraId="1EE97140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</w:tr>
      <w:tr w:rsidR="000243C7" w:rsidRPr="000243C7" w14:paraId="5F56A563" w14:textId="77777777" w:rsidTr="009E7349">
        <w:tc>
          <w:tcPr>
            <w:tcW w:w="1241" w:type="pct"/>
          </w:tcPr>
          <w:p w14:paraId="2E954500" w14:textId="64306DE2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≤</w:t>
            </w:r>
            <w:r w:rsidR="00750CE0" w:rsidRPr="000243C7">
              <w:rPr>
                <w:rFonts w:ascii="Book Antiqua" w:hAnsi="Book Antiqua"/>
                <w:color w:val="000000" w:themeColor="text1"/>
              </w:rPr>
              <w:t xml:space="preserve"> </w:t>
            </w:r>
            <w:r w:rsidRPr="000243C7">
              <w:rPr>
                <w:rFonts w:ascii="Book Antiqua" w:hAnsi="Book Antiqua"/>
                <w:color w:val="000000" w:themeColor="text1"/>
              </w:rPr>
              <w:t>60</w:t>
            </w:r>
          </w:p>
        </w:tc>
        <w:tc>
          <w:tcPr>
            <w:tcW w:w="715" w:type="pct"/>
          </w:tcPr>
          <w:p w14:paraId="2F84E9F1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59</w:t>
            </w:r>
          </w:p>
        </w:tc>
        <w:tc>
          <w:tcPr>
            <w:tcW w:w="684" w:type="pct"/>
          </w:tcPr>
          <w:p w14:paraId="190F8D55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72</w:t>
            </w:r>
          </w:p>
        </w:tc>
        <w:tc>
          <w:tcPr>
            <w:tcW w:w="428" w:type="pct"/>
          </w:tcPr>
          <w:p w14:paraId="04ADB400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996</w:t>
            </w:r>
          </w:p>
        </w:tc>
        <w:tc>
          <w:tcPr>
            <w:tcW w:w="715" w:type="pct"/>
          </w:tcPr>
          <w:p w14:paraId="16DF075E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39</w:t>
            </w:r>
          </w:p>
        </w:tc>
        <w:tc>
          <w:tcPr>
            <w:tcW w:w="726" w:type="pct"/>
          </w:tcPr>
          <w:p w14:paraId="052A70CD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40</w:t>
            </w:r>
          </w:p>
        </w:tc>
        <w:tc>
          <w:tcPr>
            <w:tcW w:w="491" w:type="pct"/>
          </w:tcPr>
          <w:p w14:paraId="48361F2C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842</w:t>
            </w:r>
          </w:p>
        </w:tc>
      </w:tr>
      <w:tr w:rsidR="000243C7" w:rsidRPr="000243C7" w14:paraId="54FAC1DA" w14:textId="77777777" w:rsidTr="009E7349">
        <w:tc>
          <w:tcPr>
            <w:tcW w:w="1241" w:type="pct"/>
          </w:tcPr>
          <w:p w14:paraId="1A13AEF8" w14:textId="30F465B2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&gt;</w:t>
            </w:r>
            <w:r w:rsidR="00750CE0" w:rsidRPr="000243C7">
              <w:rPr>
                <w:rFonts w:ascii="Book Antiqua" w:hAnsi="Book Antiqua"/>
                <w:color w:val="000000" w:themeColor="text1"/>
              </w:rPr>
              <w:t xml:space="preserve"> </w:t>
            </w:r>
            <w:r w:rsidRPr="000243C7">
              <w:rPr>
                <w:rFonts w:ascii="Book Antiqua" w:hAnsi="Book Antiqua"/>
                <w:color w:val="000000" w:themeColor="text1"/>
              </w:rPr>
              <w:t>60</w:t>
            </w:r>
          </w:p>
        </w:tc>
        <w:tc>
          <w:tcPr>
            <w:tcW w:w="715" w:type="pct"/>
          </w:tcPr>
          <w:p w14:paraId="002C1812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27</w:t>
            </w:r>
          </w:p>
        </w:tc>
        <w:tc>
          <w:tcPr>
            <w:tcW w:w="684" w:type="pct"/>
          </w:tcPr>
          <w:p w14:paraId="36A411F4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33</w:t>
            </w:r>
          </w:p>
        </w:tc>
        <w:tc>
          <w:tcPr>
            <w:tcW w:w="428" w:type="pct"/>
          </w:tcPr>
          <w:p w14:paraId="4F5185F3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15" w:type="pct"/>
          </w:tcPr>
          <w:p w14:paraId="058C8802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9</w:t>
            </w:r>
          </w:p>
        </w:tc>
        <w:tc>
          <w:tcPr>
            <w:tcW w:w="726" w:type="pct"/>
          </w:tcPr>
          <w:p w14:paraId="7B4A6833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8</w:t>
            </w:r>
          </w:p>
        </w:tc>
        <w:tc>
          <w:tcPr>
            <w:tcW w:w="491" w:type="pct"/>
          </w:tcPr>
          <w:p w14:paraId="708C648F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</w:tr>
      <w:tr w:rsidR="000243C7" w:rsidRPr="000243C7" w14:paraId="15C09C6D" w14:textId="77777777" w:rsidTr="009E7349">
        <w:tc>
          <w:tcPr>
            <w:tcW w:w="1241" w:type="pct"/>
          </w:tcPr>
          <w:p w14:paraId="32EBA46F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Smoking status</w:t>
            </w:r>
          </w:p>
        </w:tc>
        <w:tc>
          <w:tcPr>
            <w:tcW w:w="715" w:type="pct"/>
          </w:tcPr>
          <w:p w14:paraId="151000CE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684" w:type="pct"/>
          </w:tcPr>
          <w:p w14:paraId="21FBA772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428" w:type="pct"/>
          </w:tcPr>
          <w:p w14:paraId="4E537444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15" w:type="pct"/>
          </w:tcPr>
          <w:p w14:paraId="72A022DA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26" w:type="pct"/>
          </w:tcPr>
          <w:p w14:paraId="0465F059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491" w:type="pct"/>
          </w:tcPr>
          <w:p w14:paraId="55C23037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</w:tr>
      <w:tr w:rsidR="000243C7" w:rsidRPr="000243C7" w14:paraId="17CE2C84" w14:textId="77777777" w:rsidTr="009E7349">
        <w:tc>
          <w:tcPr>
            <w:tcW w:w="1241" w:type="pct"/>
          </w:tcPr>
          <w:p w14:paraId="193DD166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No</w:t>
            </w:r>
          </w:p>
        </w:tc>
        <w:tc>
          <w:tcPr>
            <w:tcW w:w="715" w:type="pct"/>
          </w:tcPr>
          <w:p w14:paraId="7396FAB0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61</w:t>
            </w:r>
          </w:p>
        </w:tc>
        <w:tc>
          <w:tcPr>
            <w:tcW w:w="684" w:type="pct"/>
          </w:tcPr>
          <w:p w14:paraId="021C1A77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85</w:t>
            </w:r>
          </w:p>
        </w:tc>
        <w:tc>
          <w:tcPr>
            <w:tcW w:w="428" w:type="pct"/>
          </w:tcPr>
          <w:p w14:paraId="0B3009B2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018</w:t>
            </w:r>
          </w:p>
        </w:tc>
        <w:tc>
          <w:tcPr>
            <w:tcW w:w="715" w:type="pct"/>
          </w:tcPr>
          <w:p w14:paraId="4CF0A990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44</w:t>
            </w:r>
          </w:p>
        </w:tc>
        <w:tc>
          <w:tcPr>
            <w:tcW w:w="726" w:type="pct"/>
          </w:tcPr>
          <w:p w14:paraId="47A5D71D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48</w:t>
            </w:r>
          </w:p>
        </w:tc>
        <w:tc>
          <w:tcPr>
            <w:tcW w:w="491" w:type="pct"/>
          </w:tcPr>
          <w:p w14:paraId="403A4DF9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359</w:t>
            </w:r>
          </w:p>
        </w:tc>
      </w:tr>
      <w:tr w:rsidR="000243C7" w:rsidRPr="000243C7" w14:paraId="0285805C" w14:textId="77777777" w:rsidTr="009E7349">
        <w:tc>
          <w:tcPr>
            <w:tcW w:w="1241" w:type="pct"/>
          </w:tcPr>
          <w:p w14:paraId="5B8E7C5F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Yes</w:t>
            </w:r>
          </w:p>
        </w:tc>
        <w:tc>
          <w:tcPr>
            <w:tcW w:w="715" w:type="pct"/>
          </w:tcPr>
          <w:p w14:paraId="0446401A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25</w:t>
            </w:r>
          </w:p>
        </w:tc>
        <w:tc>
          <w:tcPr>
            <w:tcW w:w="684" w:type="pct"/>
          </w:tcPr>
          <w:p w14:paraId="1615D507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20</w:t>
            </w:r>
          </w:p>
        </w:tc>
        <w:tc>
          <w:tcPr>
            <w:tcW w:w="428" w:type="pct"/>
          </w:tcPr>
          <w:p w14:paraId="5E9A2E21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15" w:type="pct"/>
          </w:tcPr>
          <w:p w14:paraId="5BE897DB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4</w:t>
            </w:r>
          </w:p>
        </w:tc>
        <w:tc>
          <w:tcPr>
            <w:tcW w:w="726" w:type="pct"/>
          </w:tcPr>
          <w:p w14:paraId="05168DAB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0</w:t>
            </w:r>
          </w:p>
        </w:tc>
        <w:tc>
          <w:tcPr>
            <w:tcW w:w="491" w:type="pct"/>
          </w:tcPr>
          <w:p w14:paraId="4D459C2E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</w:tr>
      <w:tr w:rsidR="000243C7" w:rsidRPr="000243C7" w14:paraId="381D126B" w14:textId="77777777" w:rsidTr="009E7349">
        <w:tc>
          <w:tcPr>
            <w:tcW w:w="1241" w:type="pct"/>
          </w:tcPr>
          <w:p w14:paraId="5699EF42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 xml:space="preserve">Number of involved sites </w:t>
            </w:r>
          </w:p>
        </w:tc>
        <w:tc>
          <w:tcPr>
            <w:tcW w:w="715" w:type="pct"/>
          </w:tcPr>
          <w:p w14:paraId="6A7CACC4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684" w:type="pct"/>
          </w:tcPr>
          <w:p w14:paraId="4BFCBA5D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428" w:type="pct"/>
          </w:tcPr>
          <w:p w14:paraId="39864F7D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15" w:type="pct"/>
          </w:tcPr>
          <w:p w14:paraId="70A42FBF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26" w:type="pct"/>
          </w:tcPr>
          <w:p w14:paraId="65C89B36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491" w:type="pct"/>
          </w:tcPr>
          <w:p w14:paraId="5BF744F3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</w:tr>
      <w:tr w:rsidR="000243C7" w:rsidRPr="000243C7" w14:paraId="7C01D2BB" w14:textId="77777777" w:rsidTr="009E7349">
        <w:tc>
          <w:tcPr>
            <w:tcW w:w="1241" w:type="pct"/>
          </w:tcPr>
          <w:p w14:paraId="4E585B2D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One</w:t>
            </w:r>
          </w:p>
        </w:tc>
        <w:tc>
          <w:tcPr>
            <w:tcW w:w="715" w:type="pct"/>
          </w:tcPr>
          <w:p w14:paraId="2EAEB20D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41</w:t>
            </w:r>
          </w:p>
        </w:tc>
        <w:tc>
          <w:tcPr>
            <w:tcW w:w="684" w:type="pct"/>
          </w:tcPr>
          <w:p w14:paraId="7EF17B5B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68</w:t>
            </w:r>
          </w:p>
        </w:tc>
        <w:tc>
          <w:tcPr>
            <w:tcW w:w="428" w:type="pct"/>
          </w:tcPr>
          <w:p w14:paraId="11163BB6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018</w:t>
            </w:r>
          </w:p>
        </w:tc>
        <w:tc>
          <w:tcPr>
            <w:tcW w:w="715" w:type="pct"/>
          </w:tcPr>
          <w:p w14:paraId="1CFD6D17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30</w:t>
            </w:r>
          </w:p>
        </w:tc>
        <w:tc>
          <w:tcPr>
            <w:tcW w:w="726" w:type="pct"/>
          </w:tcPr>
          <w:p w14:paraId="414ED922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24</w:t>
            </w:r>
          </w:p>
        </w:tc>
        <w:tc>
          <w:tcPr>
            <w:tcW w:w="491" w:type="pct"/>
          </w:tcPr>
          <w:p w14:paraId="08ECB5A9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264</w:t>
            </w:r>
          </w:p>
        </w:tc>
      </w:tr>
      <w:tr w:rsidR="000243C7" w:rsidRPr="000243C7" w14:paraId="000EA2CA" w14:textId="77777777" w:rsidTr="009E7349">
        <w:tc>
          <w:tcPr>
            <w:tcW w:w="1241" w:type="pct"/>
          </w:tcPr>
          <w:p w14:paraId="6CFE54EE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Multiple</w:t>
            </w:r>
          </w:p>
        </w:tc>
        <w:tc>
          <w:tcPr>
            <w:tcW w:w="715" w:type="pct"/>
          </w:tcPr>
          <w:p w14:paraId="740D182F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45</w:t>
            </w:r>
          </w:p>
        </w:tc>
        <w:tc>
          <w:tcPr>
            <w:tcW w:w="684" w:type="pct"/>
          </w:tcPr>
          <w:p w14:paraId="3565A84E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37</w:t>
            </w:r>
          </w:p>
        </w:tc>
        <w:tc>
          <w:tcPr>
            <w:tcW w:w="428" w:type="pct"/>
          </w:tcPr>
          <w:p w14:paraId="17F67B1A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15" w:type="pct"/>
          </w:tcPr>
          <w:p w14:paraId="65DD41DA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28</w:t>
            </w:r>
          </w:p>
        </w:tc>
        <w:tc>
          <w:tcPr>
            <w:tcW w:w="726" w:type="pct"/>
          </w:tcPr>
          <w:p w14:paraId="743424E1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34</w:t>
            </w:r>
          </w:p>
        </w:tc>
        <w:tc>
          <w:tcPr>
            <w:tcW w:w="491" w:type="pct"/>
          </w:tcPr>
          <w:p w14:paraId="0F77C008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</w:tr>
      <w:tr w:rsidR="000243C7" w:rsidRPr="000243C7" w14:paraId="74710B07" w14:textId="77777777" w:rsidTr="009E7349">
        <w:tc>
          <w:tcPr>
            <w:tcW w:w="1241" w:type="pct"/>
          </w:tcPr>
          <w:p w14:paraId="4C87D57B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Liver metastasis</w:t>
            </w:r>
          </w:p>
        </w:tc>
        <w:tc>
          <w:tcPr>
            <w:tcW w:w="715" w:type="pct"/>
          </w:tcPr>
          <w:p w14:paraId="1215AF12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684" w:type="pct"/>
          </w:tcPr>
          <w:p w14:paraId="64EA0F6B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428" w:type="pct"/>
          </w:tcPr>
          <w:p w14:paraId="025E5976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15" w:type="pct"/>
          </w:tcPr>
          <w:p w14:paraId="789AB252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26" w:type="pct"/>
          </w:tcPr>
          <w:p w14:paraId="61B7E54E" w14:textId="77777777" w:rsidR="0078583B" w:rsidRPr="000243C7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491" w:type="pct"/>
          </w:tcPr>
          <w:p w14:paraId="66E4D94B" w14:textId="77777777" w:rsidR="0078583B" w:rsidRPr="00F147DB" w:rsidRDefault="0078583B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</w:tr>
      <w:tr w:rsidR="00F84FF8" w:rsidRPr="00F147DB" w14:paraId="3D940CCE" w14:textId="77777777" w:rsidTr="009E7349">
        <w:tc>
          <w:tcPr>
            <w:tcW w:w="1241" w:type="pct"/>
          </w:tcPr>
          <w:p w14:paraId="34732589" w14:textId="66743986" w:rsidR="00F84FF8" w:rsidRPr="00F147DB" w:rsidRDefault="00F84FF8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  <w:lang w:eastAsia="zh-CN"/>
              </w:rPr>
            </w:pPr>
            <w:r>
              <w:rPr>
                <w:rFonts w:ascii="Book Antiqua" w:hAnsi="Book Antiqua" w:hint="eastAsia"/>
                <w:color w:val="000000" w:themeColor="text1"/>
                <w:lang w:eastAsia="zh-CN"/>
              </w:rPr>
              <w:t>N</w:t>
            </w:r>
            <w:r>
              <w:rPr>
                <w:rFonts w:ascii="Book Antiqua" w:hAnsi="Book Antiqua"/>
                <w:color w:val="000000" w:themeColor="text1"/>
                <w:lang w:eastAsia="zh-CN"/>
              </w:rPr>
              <w:t>o</w:t>
            </w:r>
          </w:p>
        </w:tc>
        <w:tc>
          <w:tcPr>
            <w:tcW w:w="715" w:type="pct"/>
          </w:tcPr>
          <w:p w14:paraId="4073C14D" w14:textId="247280EF" w:rsidR="00F84FF8" w:rsidRPr="00F147DB" w:rsidRDefault="00F84FF8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  <w:lang w:eastAsia="zh-CN"/>
              </w:rPr>
            </w:pPr>
            <w:r>
              <w:rPr>
                <w:rFonts w:ascii="Book Antiqua" w:hAnsi="Book Antiqua" w:hint="eastAsia"/>
                <w:color w:val="000000" w:themeColor="text1"/>
                <w:lang w:eastAsia="zh-CN"/>
              </w:rPr>
              <w:t>4</w:t>
            </w:r>
            <w:r>
              <w:rPr>
                <w:rFonts w:ascii="Book Antiqua" w:hAnsi="Book Antiqua"/>
                <w:color w:val="000000" w:themeColor="text1"/>
                <w:lang w:eastAsia="zh-CN"/>
              </w:rPr>
              <w:t>8</w:t>
            </w:r>
          </w:p>
        </w:tc>
        <w:tc>
          <w:tcPr>
            <w:tcW w:w="684" w:type="pct"/>
          </w:tcPr>
          <w:p w14:paraId="33CB7A38" w14:textId="510B4206" w:rsidR="00F84FF8" w:rsidRPr="00F147DB" w:rsidRDefault="00F84FF8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  <w:lang w:eastAsia="zh-CN"/>
              </w:rPr>
            </w:pPr>
            <w:r>
              <w:rPr>
                <w:rFonts w:ascii="Book Antiqua" w:hAnsi="Book Antiqua" w:hint="eastAsia"/>
                <w:color w:val="000000" w:themeColor="text1"/>
                <w:lang w:eastAsia="zh-CN"/>
              </w:rPr>
              <w:t>8</w:t>
            </w:r>
            <w:r>
              <w:rPr>
                <w:rFonts w:ascii="Book Antiqua" w:hAnsi="Book Antiqua"/>
                <w:color w:val="000000" w:themeColor="text1"/>
                <w:lang w:eastAsia="zh-CN"/>
              </w:rPr>
              <w:t>6</w:t>
            </w:r>
          </w:p>
        </w:tc>
        <w:tc>
          <w:tcPr>
            <w:tcW w:w="428" w:type="pct"/>
          </w:tcPr>
          <w:p w14:paraId="201C889E" w14:textId="40D3EFF4" w:rsidR="00F84FF8" w:rsidRPr="00F147DB" w:rsidRDefault="00F84FF8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  <w:lang w:eastAsia="zh-CN"/>
              </w:rPr>
            </w:pPr>
            <w:r>
              <w:rPr>
                <w:rFonts w:ascii="Book Antiqua" w:hAnsi="Book Antiqua" w:hint="eastAsia"/>
                <w:color w:val="000000" w:themeColor="text1"/>
                <w:lang w:eastAsia="zh-CN"/>
              </w:rPr>
              <w:t>0</w:t>
            </w:r>
            <w:r>
              <w:rPr>
                <w:rFonts w:ascii="Book Antiqua" w:hAnsi="Book Antiqua"/>
                <w:color w:val="000000" w:themeColor="text1"/>
                <w:lang w:eastAsia="zh-CN"/>
              </w:rPr>
              <w:t>.000</w:t>
            </w:r>
          </w:p>
        </w:tc>
        <w:tc>
          <w:tcPr>
            <w:tcW w:w="715" w:type="pct"/>
          </w:tcPr>
          <w:p w14:paraId="01B1D9D0" w14:textId="02B95190" w:rsidR="00F84FF8" w:rsidRPr="00F147DB" w:rsidRDefault="00F84FF8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  <w:lang w:eastAsia="zh-CN"/>
              </w:rPr>
            </w:pPr>
            <w:r>
              <w:rPr>
                <w:rFonts w:ascii="Book Antiqua" w:hAnsi="Book Antiqua" w:hint="eastAsia"/>
                <w:color w:val="000000" w:themeColor="text1"/>
                <w:lang w:eastAsia="zh-CN"/>
              </w:rPr>
              <w:t>4</w:t>
            </w:r>
            <w:r>
              <w:rPr>
                <w:rFonts w:ascii="Book Antiqua" w:hAnsi="Book Antiqua"/>
                <w:color w:val="000000" w:themeColor="text1"/>
                <w:lang w:eastAsia="zh-CN"/>
              </w:rPr>
              <w:t>4</w:t>
            </w:r>
          </w:p>
        </w:tc>
        <w:tc>
          <w:tcPr>
            <w:tcW w:w="726" w:type="pct"/>
          </w:tcPr>
          <w:p w14:paraId="1EFDADD2" w14:textId="71BE2C50" w:rsidR="00F84FF8" w:rsidRPr="00F147DB" w:rsidRDefault="00F84FF8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  <w:lang w:eastAsia="zh-CN"/>
              </w:rPr>
            </w:pPr>
            <w:r>
              <w:rPr>
                <w:rFonts w:ascii="Book Antiqua" w:hAnsi="Book Antiqua" w:hint="eastAsia"/>
                <w:color w:val="000000" w:themeColor="text1"/>
                <w:lang w:eastAsia="zh-CN"/>
              </w:rPr>
              <w:t>4</w:t>
            </w:r>
            <w:r>
              <w:rPr>
                <w:rFonts w:ascii="Book Antiqua" w:hAnsi="Book Antiqua"/>
                <w:color w:val="000000" w:themeColor="text1"/>
                <w:lang w:eastAsia="zh-CN"/>
              </w:rPr>
              <w:t>4</w:t>
            </w:r>
          </w:p>
        </w:tc>
        <w:tc>
          <w:tcPr>
            <w:tcW w:w="491" w:type="pct"/>
          </w:tcPr>
          <w:p w14:paraId="0502200C" w14:textId="225D4845" w:rsidR="00F84FF8" w:rsidRPr="00F147DB" w:rsidRDefault="00F84FF8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  <w:lang w:eastAsia="zh-CN"/>
              </w:rPr>
            </w:pPr>
            <w:r>
              <w:rPr>
                <w:rFonts w:ascii="Book Antiqua" w:hAnsi="Book Antiqua" w:hint="eastAsia"/>
                <w:color w:val="000000" w:themeColor="text1"/>
                <w:lang w:eastAsia="zh-CN"/>
              </w:rPr>
              <w:t>1</w:t>
            </w:r>
            <w:r>
              <w:rPr>
                <w:rFonts w:ascii="Book Antiqua" w:hAnsi="Book Antiqua"/>
                <w:color w:val="000000" w:themeColor="text1"/>
                <w:lang w:eastAsia="zh-CN"/>
              </w:rPr>
              <w:t>.000</w:t>
            </w:r>
          </w:p>
        </w:tc>
      </w:tr>
      <w:tr w:rsidR="00F84FF8" w:rsidRPr="00F147DB" w14:paraId="3A44F5CF" w14:textId="77777777" w:rsidTr="009E7349">
        <w:tc>
          <w:tcPr>
            <w:tcW w:w="1241" w:type="pct"/>
          </w:tcPr>
          <w:p w14:paraId="191C39A0" w14:textId="66B695BE" w:rsidR="00F84FF8" w:rsidRPr="00F147DB" w:rsidRDefault="00682CC4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  <w:lang w:eastAsia="zh-CN"/>
              </w:rPr>
            </w:pPr>
            <w:r>
              <w:rPr>
                <w:rFonts w:ascii="Book Antiqua" w:hAnsi="Book Antiqua" w:hint="eastAsia"/>
                <w:color w:val="000000" w:themeColor="text1"/>
                <w:lang w:eastAsia="zh-CN"/>
              </w:rPr>
              <w:t>Y</w:t>
            </w:r>
            <w:r>
              <w:rPr>
                <w:rFonts w:ascii="Book Antiqua" w:hAnsi="Book Antiqua"/>
                <w:color w:val="000000" w:themeColor="text1"/>
                <w:lang w:eastAsia="zh-CN"/>
              </w:rPr>
              <w:t>es</w:t>
            </w:r>
          </w:p>
        </w:tc>
        <w:tc>
          <w:tcPr>
            <w:tcW w:w="715" w:type="pct"/>
          </w:tcPr>
          <w:p w14:paraId="6ADB7C13" w14:textId="3859AFB7" w:rsidR="00F84FF8" w:rsidRPr="00F147DB" w:rsidRDefault="00682CC4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  <w:lang w:eastAsia="zh-CN"/>
              </w:rPr>
            </w:pPr>
            <w:r>
              <w:rPr>
                <w:rFonts w:ascii="Book Antiqua" w:hAnsi="Book Antiqua" w:hint="eastAsia"/>
                <w:color w:val="000000" w:themeColor="text1"/>
                <w:lang w:eastAsia="zh-CN"/>
              </w:rPr>
              <w:t>3</w:t>
            </w:r>
            <w:r>
              <w:rPr>
                <w:rFonts w:ascii="Book Antiqua" w:hAnsi="Book Antiqua"/>
                <w:color w:val="000000" w:themeColor="text1"/>
                <w:lang w:eastAsia="zh-CN"/>
              </w:rPr>
              <w:t>8</w:t>
            </w:r>
          </w:p>
        </w:tc>
        <w:tc>
          <w:tcPr>
            <w:tcW w:w="684" w:type="pct"/>
          </w:tcPr>
          <w:p w14:paraId="0133D3A7" w14:textId="7893B245" w:rsidR="00F84FF8" w:rsidRPr="00F147DB" w:rsidRDefault="00682CC4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  <w:lang w:eastAsia="zh-CN"/>
              </w:rPr>
            </w:pPr>
            <w:r>
              <w:rPr>
                <w:rFonts w:ascii="Book Antiqua" w:hAnsi="Book Antiqua" w:hint="eastAsia"/>
                <w:color w:val="000000" w:themeColor="text1"/>
                <w:lang w:eastAsia="zh-CN"/>
              </w:rPr>
              <w:t>1</w:t>
            </w:r>
            <w:r>
              <w:rPr>
                <w:rFonts w:ascii="Book Antiqua" w:hAnsi="Book Antiqua"/>
                <w:color w:val="000000" w:themeColor="text1"/>
                <w:lang w:eastAsia="zh-CN"/>
              </w:rPr>
              <w:t>9</w:t>
            </w:r>
          </w:p>
        </w:tc>
        <w:tc>
          <w:tcPr>
            <w:tcW w:w="428" w:type="pct"/>
          </w:tcPr>
          <w:p w14:paraId="3C4B4CC4" w14:textId="77777777" w:rsidR="00F84FF8" w:rsidRPr="00F147DB" w:rsidRDefault="00F84FF8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15" w:type="pct"/>
          </w:tcPr>
          <w:p w14:paraId="2FCCBD4B" w14:textId="6AF12770" w:rsidR="00F84FF8" w:rsidRPr="00F147DB" w:rsidRDefault="00682CC4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  <w:lang w:eastAsia="zh-CN"/>
              </w:rPr>
            </w:pPr>
            <w:r>
              <w:rPr>
                <w:rFonts w:ascii="Book Antiqua" w:hAnsi="Book Antiqua" w:hint="eastAsia"/>
                <w:color w:val="000000" w:themeColor="text1"/>
                <w:lang w:eastAsia="zh-CN"/>
              </w:rPr>
              <w:t>1</w:t>
            </w:r>
            <w:r>
              <w:rPr>
                <w:rFonts w:ascii="Book Antiqua" w:hAnsi="Book Antiqua"/>
                <w:color w:val="000000" w:themeColor="text1"/>
                <w:lang w:eastAsia="zh-CN"/>
              </w:rPr>
              <w:t>4</w:t>
            </w:r>
          </w:p>
        </w:tc>
        <w:tc>
          <w:tcPr>
            <w:tcW w:w="726" w:type="pct"/>
          </w:tcPr>
          <w:p w14:paraId="5C86AD20" w14:textId="75A61F44" w:rsidR="00F84FF8" w:rsidRPr="00F147DB" w:rsidRDefault="00682CC4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  <w:lang w:eastAsia="zh-CN"/>
              </w:rPr>
            </w:pPr>
            <w:r>
              <w:rPr>
                <w:rFonts w:ascii="Book Antiqua" w:hAnsi="Book Antiqua" w:hint="eastAsia"/>
                <w:color w:val="000000" w:themeColor="text1"/>
                <w:lang w:eastAsia="zh-CN"/>
              </w:rPr>
              <w:t>1</w:t>
            </w:r>
            <w:r>
              <w:rPr>
                <w:rFonts w:ascii="Book Antiqua" w:hAnsi="Book Antiqua"/>
                <w:color w:val="000000" w:themeColor="text1"/>
                <w:lang w:eastAsia="zh-CN"/>
              </w:rPr>
              <w:t>4</w:t>
            </w:r>
          </w:p>
        </w:tc>
        <w:tc>
          <w:tcPr>
            <w:tcW w:w="491" w:type="pct"/>
          </w:tcPr>
          <w:p w14:paraId="35AC9E62" w14:textId="77777777" w:rsidR="00F84FF8" w:rsidRPr="00F147DB" w:rsidRDefault="00F84FF8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</w:tr>
      <w:tr w:rsidR="000243C7" w:rsidRPr="000243C7" w14:paraId="76DE28C9" w14:textId="77777777" w:rsidTr="009E7349">
        <w:tc>
          <w:tcPr>
            <w:tcW w:w="1241" w:type="pct"/>
          </w:tcPr>
          <w:p w14:paraId="2FC10441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Bone metastasis</w:t>
            </w:r>
          </w:p>
        </w:tc>
        <w:tc>
          <w:tcPr>
            <w:tcW w:w="715" w:type="pct"/>
          </w:tcPr>
          <w:p w14:paraId="1ACCFD12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684" w:type="pct"/>
          </w:tcPr>
          <w:p w14:paraId="45154BA5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428" w:type="pct"/>
          </w:tcPr>
          <w:p w14:paraId="5D03C3F1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15" w:type="pct"/>
          </w:tcPr>
          <w:p w14:paraId="7480EDEF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26" w:type="pct"/>
          </w:tcPr>
          <w:p w14:paraId="1134CD8F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491" w:type="pct"/>
          </w:tcPr>
          <w:p w14:paraId="31BE916F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</w:tr>
      <w:tr w:rsidR="000243C7" w:rsidRPr="000243C7" w14:paraId="095C5B02" w14:textId="77777777" w:rsidTr="009E7349">
        <w:tc>
          <w:tcPr>
            <w:tcW w:w="1241" w:type="pct"/>
          </w:tcPr>
          <w:p w14:paraId="43CFA294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lastRenderedPageBreak/>
              <w:t>No</w:t>
            </w:r>
          </w:p>
        </w:tc>
        <w:tc>
          <w:tcPr>
            <w:tcW w:w="715" w:type="pct"/>
          </w:tcPr>
          <w:p w14:paraId="0F9CCF7A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70</w:t>
            </w:r>
          </w:p>
        </w:tc>
        <w:tc>
          <w:tcPr>
            <w:tcW w:w="684" w:type="pct"/>
          </w:tcPr>
          <w:p w14:paraId="0DD02848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97</w:t>
            </w:r>
          </w:p>
        </w:tc>
        <w:tc>
          <w:tcPr>
            <w:tcW w:w="428" w:type="pct"/>
          </w:tcPr>
          <w:p w14:paraId="05A60509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023</w:t>
            </w:r>
          </w:p>
        </w:tc>
        <w:tc>
          <w:tcPr>
            <w:tcW w:w="715" w:type="pct"/>
          </w:tcPr>
          <w:p w14:paraId="4D1BEA8F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50</w:t>
            </w:r>
          </w:p>
        </w:tc>
        <w:tc>
          <w:tcPr>
            <w:tcW w:w="726" w:type="pct"/>
          </w:tcPr>
          <w:p w14:paraId="430243F2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50</w:t>
            </w:r>
          </w:p>
        </w:tc>
        <w:tc>
          <w:tcPr>
            <w:tcW w:w="491" w:type="pct"/>
          </w:tcPr>
          <w:p w14:paraId="48F56624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.00</w:t>
            </w:r>
          </w:p>
        </w:tc>
      </w:tr>
      <w:tr w:rsidR="000243C7" w:rsidRPr="000243C7" w14:paraId="4C3B3E27" w14:textId="77777777" w:rsidTr="009E7349">
        <w:tc>
          <w:tcPr>
            <w:tcW w:w="1241" w:type="pct"/>
          </w:tcPr>
          <w:p w14:paraId="371C0CBB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Yes</w:t>
            </w:r>
          </w:p>
        </w:tc>
        <w:tc>
          <w:tcPr>
            <w:tcW w:w="715" w:type="pct"/>
          </w:tcPr>
          <w:p w14:paraId="4A2133D4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6</w:t>
            </w:r>
          </w:p>
        </w:tc>
        <w:tc>
          <w:tcPr>
            <w:tcW w:w="684" w:type="pct"/>
          </w:tcPr>
          <w:p w14:paraId="76CE3A4F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8</w:t>
            </w:r>
          </w:p>
        </w:tc>
        <w:tc>
          <w:tcPr>
            <w:tcW w:w="428" w:type="pct"/>
          </w:tcPr>
          <w:p w14:paraId="609FD0EC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15" w:type="pct"/>
          </w:tcPr>
          <w:p w14:paraId="6E1EE10C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8</w:t>
            </w:r>
          </w:p>
        </w:tc>
        <w:tc>
          <w:tcPr>
            <w:tcW w:w="726" w:type="pct"/>
          </w:tcPr>
          <w:p w14:paraId="31AC781B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8</w:t>
            </w:r>
          </w:p>
        </w:tc>
        <w:tc>
          <w:tcPr>
            <w:tcW w:w="491" w:type="pct"/>
          </w:tcPr>
          <w:p w14:paraId="40886944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</w:tr>
      <w:tr w:rsidR="000243C7" w:rsidRPr="000243C7" w14:paraId="28BD6750" w14:textId="77777777" w:rsidTr="009E7349">
        <w:tc>
          <w:tcPr>
            <w:tcW w:w="1241" w:type="pct"/>
          </w:tcPr>
          <w:p w14:paraId="17CC3FF4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Pathology</w:t>
            </w:r>
          </w:p>
        </w:tc>
        <w:tc>
          <w:tcPr>
            <w:tcW w:w="715" w:type="pct"/>
          </w:tcPr>
          <w:p w14:paraId="11BE28B1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684" w:type="pct"/>
          </w:tcPr>
          <w:p w14:paraId="472BD8DB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428" w:type="pct"/>
          </w:tcPr>
          <w:p w14:paraId="782B1921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15" w:type="pct"/>
          </w:tcPr>
          <w:p w14:paraId="28700372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26" w:type="pct"/>
          </w:tcPr>
          <w:p w14:paraId="6C40FB03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491" w:type="pct"/>
          </w:tcPr>
          <w:p w14:paraId="13EA90B0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</w:tr>
      <w:tr w:rsidR="000243C7" w:rsidRPr="000243C7" w14:paraId="337833CA" w14:textId="77777777" w:rsidTr="009E7349">
        <w:tc>
          <w:tcPr>
            <w:tcW w:w="1241" w:type="pct"/>
          </w:tcPr>
          <w:p w14:paraId="05312475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High differentiated</w:t>
            </w:r>
          </w:p>
        </w:tc>
        <w:tc>
          <w:tcPr>
            <w:tcW w:w="715" w:type="pct"/>
          </w:tcPr>
          <w:p w14:paraId="49505F6A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3</w:t>
            </w:r>
          </w:p>
        </w:tc>
        <w:tc>
          <w:tcPr>
            <w:tcW w:w="684" w:type="pct"/>
          </w:tcPr>
          <w:p w14:paraId="2B694737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</w:t>
            </w:r>
          </w:p>
        </w:tc>
        <w:tc>
          <w:tcPr>
            <w:tcW w:w="428" w:type="pct"/>
          </w:tcPr>
          <w:p w14:paraId="00DDDD6E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201</w:t>
            </w:r>
          </w:p>
        </w:tc>
        <w:tc>
          <w:tcPr>
            <w:tcW w:w="715" w:type="pct"/>
          </w:tcPr>
          <w:p w14:paraId="5A846D45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</w:t>
            </w:r>
          </w:p>
        </w:tc>
        <w:tc>
          <w:tcPr>
            <w:tcW w:w="726" w:type="pct"/>
          </w:tcPr>
          <w:p w14:paraId="2560E5A2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</w:t>
            </w:r>
          </w:p>
        </w:tc>
        <w:tc>
          <w:tcPr>
            <w:tcW w:w="491" w:type="pct"/>
          </w:tcPr>
          <w:p w14:paraId="11563692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334</w:t>
            </w:r>
          </w:p>
        </w:tc>
      </w:tr>
      <w:tr w:rsidR="000243C7" w:rsidRPr="000243C7" w14:paraId="6156EBD1" w14:textId="77777777" w:rsidTr="009E7349">
        <w:tc>
          <w:tcPr>
            <w:tcW w:w="1241" w:type="pct"/>
          </w:tcPr>
          <w:p w14:paraId="2567A16E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Moderately differentiated</w:t>
            </w:r>
          </w:p>
        </w:tc>
        <w:tc>
          <w:tcPr>
            <w:tcW w:w="715" w:type="pct"/>
          </w:tcPr>
          <w:p w14:paraId="13A8B2A9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3</w:t>
            </w:r>
          </w:p>
        </w:tc>
        <w:tc>
          <w:tcPr>
            <w:tcW w:w="684" w:type="pct"/>
          </w:tcPr>
          <w:p w14:paraId="49DAABA0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4</w:t>
            </w:r>
          </w:p>
        </w:tc>
        <w:tc>
          <w:tcPr>
            <w:tcW w:w="428" w:type="pct"/>
          </w:tcPr>
          <w:p w14:paraId="64F6F5BC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15" w:type="pct"/>
          </w:tcPr>
          <w:p w14:paraId="713E1A9D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3</w:t>
            </w:r>
          </w:p>
        </w:tc>
        <w:tc>
          <w:tcPr>
            <w:tcW w:w="726" w:type="pct"/>
          </w:tcPr>
          <w:p w14:paraId="768FF9C2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2</w:t>
            </w:r>
          </w:p>
        </w:tc>
        <w:tc>
          <w:tcPr>
            <w:tcW w:w="491" w:type="pct"/>
          </w:tcPr>
          <w:p w14:paraId="0C6D8A14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</w:tr>
      <w:tr w:rsidR="000243C7" w:rsidRPr="000243C7" w14:paraId="30F959A6" w14:textId="77777777" w:rsidTr="009E7349">
        <w:tc>
          <w:tcPr>
            <w:tcW w:w="1241" w:type="pct"/>
          </w:tcPr>
          <w:p w14:paraId="5EA1A6DD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Poorly differentiated</w:t>
            </w:r>
          </w:p>
        </w:tc>
        <w:tc>
          <w:tcPr>
            <w:tcW w:w="715" w:type="pct"/>
          </w:tcPr>
          <w:p w14:paraId="7A8B4260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31</w:t>
            </w:r>
          </w:p>
        </w:tc>
        <w:tc>
          <w:tcPr>
            <w:tcW w:w="684" w:type="pct"/>
          </w:tcPr>
          <w:p w14:paraId="4B7E51C3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46</w:t>
            </w:r>
          </w:p>
        </w:tc>
        <w:tc>
          <w:tcPr>
            <w:tcW w:w="428" w:type="pct"/>
          </w:tcPr>
          <w:p w14:paraId="48138D77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15" w:type="pct"/>
          </w:tcPr>
          <w:p w14:paraId="3126F017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7</w:t>
            </w:r>
          </w:p>
        </w:tc>
        <w:tc>
          <w:tcPr>
            <w:tcW w:w="726" w:type="pct"/>
          </w:tcPr>
          <w:p w14:paraId="3DD55E60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25</w:t>
            </w:r>
          </w:p>
        </w:tc>
        <w:tc>
          <w:tcPr>
            <w:tcW w:w="491" w:type="pct"/>
          </w:tcPr>
          <w:p w14:paraId="3D924F4F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</w:tr>
      <w:tr w:rsidR="000243C7" w:rsidRPr="000243C7" w14:paraId="5C767F26" w14:textId="77777777" w:rsidTr="009E7349">
        <w:tc>
          <w:tcPr>
            <w:tcW w:w="1241" w:type="pct"/>
          </w:tcPr>
          <w:p w14:paraId="68F107E0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Signet ring cell</w:t>
            </w:r>
          </w:p>
        </w:tc>
        <w:tc>
          <w:tcPr>
            <w:tcW w:w="715" w:type="pct"/>
          </w:tcPr>
          <w:p w14:paraId="01C7FCA9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3</w:t>
            </w:r>
          </w:p>
        </w:tc>
        <w:tc>
          <w:tcPr>
            <w:tcW w:w="684" w:type="pct"/>
          </w:tcPr>
          <w:p w14:paraId="7034A287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25</w:t>
            </w:r>
          </w:p>
        </w:tc>
        <w:tc>
          <w:tcPr>
            <w:tcW w:w="428" w:type="pct"/>
          </w:tcPr>
          <w:p w14:paraId="2E4C0BA8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15" w:type="pct"/>
          </w:tcPr>
          <w:p w14:paraId="36680B1E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9</w:t>
            </w:r>
          </w:p>
        </w:tc>
        <w:tc>
          <w:tcPr>
            <w:tcW w:w="726" w:type="pct"/>
          </w:tcPr>
          <w:p w14:paraId="507F44A1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3</w:t>
            </w:r>
          </w:p>
        </w:tc>
        <w:tc>
          <w:tcPr>
            <w:tcW w:w="491" w:type="pct"/>
          </w:tcPr>
          <w:p w14:paraId="3D78C050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</w:tr>
      <w:tr w:rsidR="000243C7" w:rsidRPr="000243C7" w14:paraId="683905CA" w14:textId="77777777" w:rsidTr="009E7349">
        <w:tc>
          <w:tcPr>
            <w:tcW w:w="1241" w:type="pct"/>
          </w:tcPr>
          <w:p w14:paraId="48F8B696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Others</w:t>
            </w:r>
          </w:p>
        </w:tc>
        <w:tc>
          <w:tcPr>
            <w:tcW w:w="715" w:type="pct"/>
          </w:tcPr>
          <w:p w14:paraId="088173E9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2</w:t>
            </w:r>
          </w:p>
        </w:tc>
        <w:tc>
          <w:tcPr>
            <w:tcW w:w="684" w:type="pct"/>
          </w:tcPr>
          <w:p w14:paraId="694855D5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3</w:t>
            </w:r>
          </w:p>
        </w:tc>
        <w:tc>
          <w:tcPr>
            <w:tcW w:w="428" w:type="pct"/>
          </w:tcPr>
          <w:p w14:paraId="1711C252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15" w:type="pct"/>
          </w:tcPr>
          <w:p w14:paraId="1F587385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</w:t>
            </w:r>
          </w:p>
        </w:tc>
        <w:tc>
          <w:tcPr>
            <w:tcW w:w="726" w:type="pct"/>
          </w:tcPr>
          <w:p w14:paraId="1F5483D8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</w:t>
            </w:r>
          </w:p>
        </w:tc>
        <w:tc>
          <w:tcPr>
            <w:tcW w:w="491" w:type="pct"/>
          </w:tcPr>
          <w:p w14:paraId="0852B6BC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</w:tr>
      <w:tr w:rsidR="000243C7" w:rsidRPr="000243C7" w14:paraId="72AB7A50" w14:textId="77777777" w:rsidTr="009E7349">
        <w:tc>
          <w:tcPr>
            <w:tcW w:w="1241" w:type="pct"/>
          </w:tcPr>
          <w:p w14:paraId="6E9FF8C3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Unknown</w:t>
            </w:r>
          </w:p>
        </w:tc>
        <w:tc>
          <w:tcPr>
            <w:tcW w:w="715" w:type="pct"/>
          </w:tcPr>
          <w:p w14:paraId="0A173DA4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34</w:t>
            </w:r>
          </w:p>
        </w:tc>
        <w:tc>
          <w:tcPr>
            <w:tcW w:w="684" w:type="pct"/>
          </w:tcPr>
          <w:p w14:paraId="38A4662A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26</w:t>
            </w:r>
          </w:p>
        </w:tc>
        <w:tc>
          <w:tcPr>
            <w:tcW w:w="428" w:type="pct"/>
          </w:tcPr>
          <w:p w14:paraId="15F02BD5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15" w:type="pct"/>
          </w:tcPr>
          <w:p w14:paraId="39CE444D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27</w:t>
            </w:r>
          </w:p>
        </w:tc>
        <w:tc>
          <w:tcPr>
            <w:tcW w:w="726" w:type="pct"/>
          </w:tcPr>
          <w:p w14:paraId="391F011C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7</w:t>
            </w:r>
          </w:p>
        </w:tc>
        <w:tc>
          <w:tcPr>
            <w:tcW w:w="491" w:type="pct"/>
          </w:tcPr>
          <w:p w14:paraId="757A5F6B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</w:tr>
      <w:tr w:rsidR="000243C7" w:rsidRPr="000243C7" w14:paraId="4CEC404A" w14:textId="77777777" w:rsidTr="009E7349">
        <w:tc>
          <w:tcPr>
            <w:tcW w:w="1241" w:type="pct"/>
          </w:tcPr>
          <w:p w14:paraId="37804560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Treatment regimens</w:t>
            </w:r>
          </w:p>
        </w:tc>
        <w:tc>
          <w:tcPr>
            <w:tcW w:w="715" w:type="pct"/>
          </w:tcPr>
          <w:p w14:paraId="4EF24685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684" w:type="pct"/>
          </w:tcPr>
          <w:p w14:paraId="3F884391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428" w:type="pct"/>
          </w:tcPr>
          <w:p w14:paraId="6994F70D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15" w:type="pct"/>
          </w:tcPr>
          <w:p w14:paraId="12D6A4B6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26" w:type="pct"/>
          </w:tcPr>
          <w:p w14:paraId="4F799EAD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491" w:type="pct"/>
          </w:tcPr>
          <w:p w14:paraId="07C93468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</w:tr>
      <w:tr w:rsidR="000243C7" w:rsidRPr="000243C7" w14:paraId="7D08D2BF" w14:textId="77777777" w:rsidTr="009E7349">
        <w:tc>
          <w:tcPr>
            <w:tcW w:w="1241" w:type="pct"/>
          </w:tcPr>
          <w:p w14:paraId="1E6B2DCD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Combination chemotherapy</w:t>
            </w:r>
          </w:p>
        </w:tc>
        <w:tc>
          <w:tcPr>
            <w:tcW w:w="715" w:type="pct"/>
          </w:tcPr>
          <w:p w14:paraId="10C8DFED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63</w:t>
            </w:r>
          </w:p>
        </w:tc>
        <w:tc>
          <w:tcPr>
            <w:tcW w:w="684" w:type="pct"/>
          </w:tcPr>
          <w:p w14:paraId="05434165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83</w:t>
            </w:r>
          </w:p>
        </w:tc>
        <w:tc>
          <w:tcPr>
            <w:tcW w:w="428" w:type="pct"/>
          </w:tcPr>
          <w:p w14:paraId="00307F4F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520</w:t>
            </w:r>
          </w:p>
        </w:tc>
        <w:tc>
          <w:tcPr>
            <w:tcW w:w="715" w:type="pct"/>
          </w:tcPr>
          <w:p w14:paraId="5F90B557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45</w:t>
            </w:r>
          </w:p>
        </w:tc>
        <w:tc>
          <w:tcPr>
            <w:tcW w:w="726" w:type="pct"/>
          </w:tcPr>
          <w:p w14:paraId="4D89BAED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44</w:t>
            </w:r>
          </w:p>
        </w:tc>
        <w:tc>
          <w:tcPr>
            <w:tcW w:w="491" w:type="pct"/>
          </w:tcPr>
          <w:p w14:paraId="37D4E2AD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378</w:t>
            </w:r>
          </w:p>
        </w:tc>
      </w:tr>
      <w:tr w:rsidR="000243C7" w:rsidRPr="000243C7" w14:paraId="47E87C96" w14:textId="77777777" w:rsidTr="009E7349">
        <w:tc>
          <w:tcPr>
            <w:tcW w:w="1241" w:type="pct"/>
          </w:tcPr>
          <w:p w14:paraId="5689E9AA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 xml:space="preserve">Fluorouracil or </w:t>
            </w:r>
            <w:proofErr w:type="spellStart"/>
            <w:r w:rsidRPr="000243C7">
              <w:rPr>
                <w:rFonts w:ascii="Book Antiqua" w:hAnsi="Book Antiqua"/>
                <w:color w:val="000000" w:themeColor="text1"/>
              </w:rPr>
              <w:t>taxane</w:t>
            </w:r>
            <w:proofErr w:type="spellEnd"/>
            <w:r w:rsidRPr="000243C7">
              <w:rPr>
                <w:rFonts w:ascii="Book Antiqua" w:hAnsi="Book Antiqua"/>
                <w:color w:val="000000" w:themeColor="text1"/>
              </w:rPr>
              <w:t xml:space="preserve"> alone</w:t>
            </w:r>
          </w:p>
        </w:tc>
        <w:tc>
          <w:tcPr>
            <w:tcW w:w="715" w:type="pct"/>
          </w:tcPr>
          <w:p w14:paraId="03D5F767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1</w:t>
            </w:r>
          </w:p>
        </w:tc>
        <w:tc>
          <w:tcPr>
            <w:tcW w:w="684" w:type="pct"/>
          </w:tcPr>
          <w:p w14:paraId="4280D953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7</w:t>
            </w:r>
          </w:p>
        </w:tc>
        <w:tc>
          <w:tcPr>
            <w:tcW w:w="428" w:type="pct"/>
          </w:tcPr>
          <w:p w14:paraId="641E13C0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15" w:type="pct"/>
          </w:tcPr>
          <w:p w14:paraId="70E89B57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7</w:t>
            </w:r>
          </w:p>
        </w:tc>
        <w:tc>
          <w:tcPr>
            <w:tcW w:w="726" w:type="pct"/>
          </w:tcPr>
          <w:p w14:paraId="269C5CB5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3</w:t>
            </w:r>
          </w:p>
        </w:tc>
        <w:tc>
          <w:tcPr>
            <w:tcW w:w="491" w:type="pct"/>
          </w:tcPr>
          <w:p w14:paraId="579D4838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</w:tr>
      <w:tr w:rsidR="000243C7" w:rsidRPr="000243C7" w14:paraId="69421588" w14:textId="77777777" w:rsidTr="009E7349">
        <w:tc>
          <w:tcPr>
            <w:tcW w:w="1241" w:type="pct"/>
          </w:tcPr>
          <w:p w14:paraId="3D006414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Radiotherapy</w:t>
            </w:r>
          </w:p>
        </w:tc>
        <w:tc>
          <w:tcPr>
            <w:tcW w:w="715" w:type="pct"/>
          </w:tcPr>
          <w:p w14:paraId="530C2815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</w:t>
            </w:r>
          </w:p>
        </w:tc>
        <w:tc>
          <w:tcPr>
            <w:tcW w:w="684" w:type="pct"/>
          </w:tcPr>
          <w:p w14:paraId="146A9F26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2</w:t>
            </w:r>
          </w:p>
        </w:tc>
        <w:tc>
          <w:tcPr>
            <w:tcW w:w="428" w:type="pct"/>
          </w:tcPr>
          <w:p w14:paraId="59682F66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15" w:type="pct"/>
          </w:tcPr>
          <w:p w14:paraId="0CEF378C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</w:t>
            </w:r>
          </w:p>
        </w:tc>
        <w:tc>
          <w:tcPr>
            <w:tcW w:w="726" w:type="pct"/>
          </w:tcPr>
          <w:p w14:paraId="5032A104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2</w:t>
            </w:r>
          </w:p>
        </w:tc>
        <w:tc>
          <w:tcPr>
            <w:tcW w:w="491" w:type="pct"/>
          </w:tcPr>
          <w:p w14:paraId="41580845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</w:tr>
      <w:tr w:rsidR="000243C7" w:rsidRPr="000243C7" w14:paraId="527AD78C" w14:textId="77777777" w:rsidTr="009E7349">
        <w:tc>
          <w:tcPr>
            <w:tcW w:w="1241" w:type="pct"/>
            <w:tcBorders>
              <w:bottom w:val="single" w:sz="4" w:space="0" w:color="auto"/>
            </w:tcBorders>
          </w:tcPr>
          <w:p w14:paraId="2740F3C6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Best supportive care</w:t>
            </w:r>
          </w:p>
        </w:tc>
        <w:tc>
          <w:tcPr>
            <w:tcW w:w="715" w:type="pct"/>
            <w:tcBorders>
              <w:bottom w:val="single" w:sz="4" w:space="0" w:color="auto"/>
            </w:tcBorders>
          </w:tcPr>
          <w:p w14:paraId="01D4C5F4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1</w:t>
            </w:r>
          </w:p>
        </w:tc>
        <w:tc>
          <w:tcPr>
            <w:tcW w:w="684" w:type="pct"/>
            <w:tcBorders>
              <w:bottom w:val="single" w:sz="4" w:space="0" w:color="auto"/>
            </w:tcBorders>
          </w:tcPr>
          <w:p w14:paraId="5ABADF01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3</w:t>
            </w:r>
          </w:p>
        </w:tc>
        <w:tc>
          <w:tcPr>
            <w:tcW w:w="428" w:type="pct"/>
            <w:tcBorders>
              <w:bottom w:val="single" w:sz="4" w:space="0" w:color="auto"/>
            </w:tcBorders>
          </w:tcPr>
          <w:p w14:paraId="4E0A2080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  <w:tc>
          <w:tcPr>
            <w:tcW w:w="715" w:type="pct"/>
            <w:tcBorders>
              <w:bottom w:val="single" w:sz="4" w:space="0" w:color="auto"/>
            </w:tcBorders>
          </w:tcPr>
          <w:p w14:paraId="758DB7FF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5</w:t>
            </w:r>
          </w:p>
        </w:tc>
        <w:tc>
          <w:tcPr>
            <w:tcW w:w="726" w:type="pct"/>
            <w:tcBorders>
              <w:bottom w:val="single" w:sz="4" w:space="0" w:color="auto"/>
            </w:tcBorders>
          </w:tcPr>
          <w:p w14:paraId="58D8A83F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9</w:t>
            </w:r>
          </w:p>
        </w:tc>
        <w:tc>
          <w:tcPr>
            <w:tcW w:w="491" w:type="pct"/>
            <w:tcBorders>
              <w:bottom w:val="single" w:sz="4" w:space="0" w:color="auto"/>
            </w:tcBorders>
          </w:tcPr>
          <w:p w14:paraId="0ABB6769" w14:textId="77777777" w:rsidR="00B27FBF" w:rsidRPr="000243C7" w:rsidRDefault="00B27FBF" w:rsidP="00B27FBF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</w:p>
        </w:tc>
      </w:tr>
    </w:tbl>
    <w:p w14:paraId="7AF0FC35" w14:textId="68303FC3" w:rsidR="009E7349" w:rsidRPr="000243C7" w:rsidRDefault="009E7349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0243C7">
        <w:rPr>
          <w:rFonts w:ascii="Book Antiqua" w:hAnsi="Book Antiqua"/>
          <w:color w:val="000000" w:themeColor="text1"/>
        </w:rPr>
        <w:t xml:space="preserve">AAPR: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Albumin-to-alkaline phosphatase ratio</w:t>
      </w:r>
      <w:r w:rsidR="00CA0B0E" w:rsidRPr="000243C7">
        <w:rPr>
          <w:rFonts w:ascii="Book Antiqua" w:eastAsia="Book Antiqua" w:hAnsi="Book Antiqua" w:cs="Book Antiqua"/>
          <w:color w:val="000000" w:themeColor="text1"/>
          <w:szCs w:val="21"/>
        </w:rPr>
        <w:t>.</w:t>
      </w:r>
    </w:p>
    <w:p w14:paraId="340788D1" w14:textId="77777777" w:rsidR="00FE46DB" w:rsidRPr="000243C7" w:rsidRDefault="00FE46DB">
      <w:pPr>
        <w:spacing w:line="360" w:lineRule="auto"/>
        <w:jc w:val="both"/>
        <w:rPr>
          <w:color w:val="000000" w:themeColor="text1"/>
        </w:rPr>
        <w:sectPr w:rsidR="00FE46DB" w:rsidRPr="000243C7" w:rsidSect="00034A2B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20188BD3" w14:textId="77777777" w:rsidR="00FE46DB" w:rsidRPr="000243C7" w:rsidRDefault="00FE46DB" w:rsidP="00FE46DB">
      <w:pPr>
        <w:spacing w:line="360" w:lineRule="auto"/>
        <w:jc w:val="both"/>
        <w:rPr>
          <w:rFonts w:ascii="Book Antiqua" w:hAnsi="Book Antiqua"/>
          <w:b/>
          <w:bCs/>
          <w:color w:val="000000" w:themeColor="text1"/>
        </w:rPr>
      </w:pPr>
      <w:r w:rsidRPr="000243C7">
        <w:rPr>
          <w:rFonts w:ascii="Book Antiqua" w:hAnsi="Book Antiqua"/>
          <w:b/>
          <w:bCs/>
          <w:color w:val="000000" w:themeColor="text1"/>
        </w:rPr>
        <w:lastRenderedPageBreak/>
        <w:t>Table 2 Univariate and multivariate analyses of prognostic factors for overall survival for all patient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4045"/>
        <w:gridCol w:w="3236"/>
        <w:gridCol w:w="1294"/>
        <w:gridCol w:w="3232"/>
        <w:gridCol w:w="1153"/>
      </w:tblGrid>
      <w:tr w:rsidR="000243C7" w:rsidRPr="000243C7" w14:paraId="4F94DC74" w14:textId="77777777" w:rsidTr="007F48B0">
        <w:tc>
          <w:tcPr>
            <w:tcW w:w="1560" w:type="pct"/>
            <w:tcBorders>
              <w:top w:val="single" w:sz="4" w:space="0" w:color="auto"/>
            </w:tcBorders>
          </w:tcPr>
          <w:p w14:paraId="53236EA8" w14:textId="77777777" w:rsidR="00C31DAA" w:rsidRPr="000243C7" w:rsidRDefault="00C31DAA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>Variables</w:t>
            </w:r>
          </w:p>
        </w:tc>
        <w:tc>
          <w:tcPr>
            <w:tcW w:w="1248" w:type="pct"/>
            <w:tcBorders>
              <w:top w:val="single" w:sz="4" w:space="0" w:color="auto"/>
              <w:bottom w:val="single" w:sz="4" w:space="0" w:color="auto"/>
            </w:tcBorders>
          </w:tcPr>
          <w:p w14:paraId="1159135A" w14:textId="77777777" w:rsidR="00C31DAA" w:rsidRPr="000243C7" w:rsidRDefault="00C31DAA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>Univariate analyses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</w:tcPr>
          <w:p w14:paraId="214821E3" w14:textId="77777777" w:rsidR="00C31DAA" w:rsidRPr="000243C7" w:rsidRDefault="00C31DAA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</w:p>
        </w:tc>
        <w:tc>
          <w:tcPr>
            <w:tcW w:w="1247" w:type="pct"/>
            <w:tcBorders>
              <w:top w:val="single" w:sz="4" w:space="0" w:color="auto"/>
              <w:bottom w:val="single" w:sz="4" w:space="0" w:color="auto"/>
            </w:tcBorders>
          </w:tcPr>
          <w:p w14:paraId="6748D229" w14:textId="77777777" w:rsidR="00C31DAA" w:rsidRPr="000243C7" w:rsidRDefault="00C31DAA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>Multivariate analyses</w:t>
            </w:r>
          </w:p>
        </w:tc>
        <w:tc>
          <w:tcPr>
            <w:tcW w:w="445" w:type="pct"/>
            <w:tcBorders>
              <w:top w:val="single" w:sz="4" w:space="0" w:color="auto"/>
              <w:bottom w:val="single" w:sz="4" w:space="0" w:color="auto"/>
            </w:tcBorders>
          </w:tcPr>
          <w:p w14:paraId="6FB360C8" w14:textId="77777777" w:rsidR="00C31DAA" w:rsidRPr="000243C7" w:rsidRDefault="00C31DAA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</w:p>
        </w:tc>
      </w:tr>
      <w:tr w:rsidR="000243C7" w:rsidRPr="000243C7" w14:paraId="266BA9F1" w14:textId="77777777" w:rsidTr="007F48B0">
        <w:tc>
          <w:tcPr>
            <w:tcW w:w="1560" w:type="pct"/>
            <w:tcBorders>
              <w:bottom w:val="single" w:sz="4" w:space="0" w:color="auto"/>
            </w:tcBorders>
          </w:tcPr>
          <w:p w14:paraId="1CDA3B77" w14:textId="77777777" w:rsidR="00C31DAA" w:rsidRPr="000243C7" w:rsidRDefault="00C31DAA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</w:p>
        </w:tc>
        <w:tc>
          <w:tcPr>
            <w:tcW w:w="1248" w:type="pct"/>
            <w:tcBorders>
              <w:top w:val="single" w:sz="4" w:space="0" w:color="auto"/>
              <w:bottom w:val="single" w:sz="4" w:space="0" w:color="auto"/>
            </w:tcBorders>
          </w:tcPr>
          <w:p w14:paraId="7B27F83A" w14:textId="53A5AFD7" w:rsidR="00C31DAA" w:rsidRPr="000243C7" w:rsidRDefault="00C31DAA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>HR (95%CI)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</w:tcPr>
          <w:p w14:paraId="476ACB85" w14:textId="19486CDD" w:rsidR="00C31DAA" w:rsidRPr="000243C7" w:rsidRDefault="007F48B0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b/>
                <w:bCs/>
                <w:i/>
                <w:iCs/>
                <w:color w:val="000000" w:themeColor="text1"/>
              </w:rPr>
              <w:t xml:space="preserve">P </w:t>
            </w:r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>value</w:t>
            </w:r>
          </w:p>
        </w:tc>
        <w:tc>
          <w:tcPr>
            <w:tcW w:w="1247" w:type="pct"/>
            <w:tcBorders>
              <w:top w:val="single" w:sz="4" w:space="0" w:color="auto"/>
              <w:bottom w:val="single" w:sz="4" w:space="0" w:color="auto"/>
            </w:tcBorders>
          </w:tcPr>
          <w:p w14:paraId="670E904B" w14:textId="1657AE04" w:rsidR="00C31DAA" w:rsidRPr="000243C7" w:rsidRDefault="00C31DAA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>HR (95%CI)</w:t>
            </w:r>
          </w:p>
        </w:tc>
        <w:tc>
          <w:tcPr>
            <w:tcW w:w="445" w:type="pct"/>
            <w:tcBorders>
              <w:top w:val="single" w:sz="4" w:space="0" w:color="auto"/>
              <w:bottom w:val="single" w:sz="4" w:space="0" w:color="auto"/>
            </w:tcBorders>
          </w:tcPr>
          <w:p w14:paraId="34C28B6D" w14:textId="73BC6F27" w:rsidR="00C31DAA" w:rsidRPr="000243C7" w:rsidRDefault="007F48B0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b/>
                <w:bCs/>
                <w:i/>
                <w:iCs/>
                <w:color w:val="000000" w:themeColor="text1"/>
              </w:rPr>
              <w:t xml:space="preserve">P </w:t>
            </w:r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>value</w:t>
            </w:r>
          </w:p>
        </w:tc>
      </w:tr>
      <w:tr w:rsidR="000243C7" w:rsidRPr="000243C7" w14:paraId="7167E7C9" w14:textId="77777777" w:rsidTr="007F48B0">
        <w:tc>
          <w:tcPr>
            <w:tcW w:w="1560" w:type="pct"/>
            <w:tcBorders>
              <w:top w:val="single" w:sz="4" w:space="0" w:color="auto"/>
            </w:tcBorders>
          </w:tcPr>
          <w:p w14:paraId="0B63581F" w14:textId="77777777" w:rsidR="00C31DAA" w:rsidRPr="000243C7" w:rsidRDefault="00C31DAA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 xml:space="preserve">Gender (male </w:t>
            </w:r>
            <w:r w:rsidRPr="000243C7">
              <w:rPr>
                <w:rFonts w:ascii="Book Antiqua" w:hAnsi="Book Antiqua"/>
                <w:i/>
                <w:iCs/>
                <w:color w:val="000000" w:themeColor="text1"/>
              </w:rPr>
              <w:t>vs</w:t>
            </w:r>
            <w:r w:rsidRPr="000243C7">
              <w:rPr>
                <w:rFonts w:ascii="Book Antiqua" w:hAnsi="Book Antiqua"/>
                <w:color w:val="000000" w:themeColor="text1"/>
              </w:rPr>
              <w:t xml:space="preserve"> female)</w:t>
            </w:r>
          </w:p>
        </w:tc>
        <w:tc>
          <w:tcPr>
            <w:tcW w:w="1248" w:type="pct"/>
            <w:tcBorders>
              <w:top w:val="single" w:sz="4" w:space="0" w:color="auto"/>
            </w:tcBorders>
          </w:tcPr>
          <w:p w14:paraId="7D38615E" w14:textId="1EE57E7A" w:rsidR="00C31DAA" w:rsidRPr="000243C7" w:rsidRDefault="00C31DAA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705</w:t>
            </w:r>
            <w:r w:rsidR="00512AE2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0.510-0.975)</w:t>
            </w:r>
          </w:p>
        </w:tc>
        <w:tc>
          <w:tcPr>
            <w:tcW w:w="499" w:type="pct"/>
            <w:tcBorders>
              <w:top w:val="single" w:sz="4" w:space="0" w:color="auto"/>
            </w:tcBorders>
          </w:tcPr>
          <w:p w14:paraId="76FC579E" w14:textId="77777777" w:rsidR="00C31DAA" w:rsidRPr="000243C7" w:rsidRDefault="00C31DAA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035</w:t>
            </w:r>
          </w:p>
        </w:tc>
        <w:tc>
          <w:tcPr>
            <w:tcW w:w="1247" w:type="pct"/>
            <w:tcBorders>
              <w:top w:val="single" w:sz="4" w:space="0" w:color="auto"/>
            </w:tcBorders>
          </w:tcPr>
          <w:p w14:paraId="49BA4DFF" w14:textId="42EFA93E" w:rsidR="00C31DAA" w:rsidRPr="000243C7" w:rsidRDefault="00C31DAA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746</w:t>
            </w:r>
            <w:r w:rsidR="00512AE2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0.508-1.094)</w:t>
            </w:r>
          </w:p>
        </w:tc>
        <w:tc>
          <w:tcPr>
            <w:tcW w:w="445" w:type="pct"/>
            <w:tcBorders>
              <w:top w:val="single" w:sz="4" w:space="0" w:color="auto"/>
            </w:tcBorders>
          </w:tcPr>
          <w:p w14:paraId="0B4F0462" w14:textId="77777777" w:rsidR="00C31DAA" w:rsidRPr="000243C7" w:rsidRDefault="00C31DAA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133</w:t>
            </w:r>
          </w:p>
        </w:tc>
      </w:tr>
      <w:tr w:rsidR="000243C7" w:rsidRPr="000243C7" w14:paraId="08CF832A" w14:textId="77777777" w:rsidTr="00C31DAA">
        <w:tc>
          <w:tcPr>
            <w:tcW w:w="1560" w:type="pct"/>
          </w:tcPr>
          <w:p w14:paraId="3A33EF19" w14:textId="74B99E82" w:rsidR="00C31DAA" w:rsidRPr="000243C7" w:rsidRDefault="00C31DAA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Age (&gt;</w:t>
            </w:r>
            <w:r w:rsidR="005E7E05" w:rsidRPr="000243C7">
              <w:rPr>
                <w:rFonts w:ascii="Book Antiqua" w:hAnsi="Book Antiqua"/>
                <w:color w:val="000000" w:themeColor="text1"/>
              </w:rPr>
              <w:t xml:space="preserve"> </w:t>
            </w:r>
            <w:r w:rsidRPr="000243C7">
              <w:rPr>
                <w:rFonts w:ascii="Book Antiqua" w:hAnsi="Book Antiqua"/>
                <w:color w:val="000000" w:themeColor="text1"/>
              </w:rPr>
              <w:t xml:space="preserve">60 </w:t>
            </w:r>
            <w:r w:rsidRPr="000243C7">
              <w:rPr>
                <w:rFonts w:ascii="Book Antiqua" w:hAnsi="Book Antiqua"/>
                <w:i/>
                <w:iCs/>
                <w:color w:val="000000" w:themeColor="text1"/>
              </w:rPr>
              <w:t>vs</w:t>
            </w:r>
            <w:r w:rsidRPr="000243C7">
              <w:rPr>
                <w:rFonts w:ascii="Book Antiqua" w:hAnsi="Book Antiqua"/>
                <w:color w:val="000000" w:themeColor="text1"/>
              </w:rPr>
              <w:t xml:space="preserve"> ≤</w:t>
            </w:r>
            <w:r w:rsidR="005E7E05" w:rsidRPr="000243C7">
              <w:rPr>
                <w:rFonts w:ascii="Book Antiqua" w:hAnsi="Book Antiqua"/>
                <w:color w:val="000000" w:themeColor="text1"/>
              </w:rPr>
              <w:t xml:space="preserve"> </w:t>
            </w:r>
            <w:r w:rsidRPr="000243C7">
              <w:rPr>
                <w:rFonts w:ascii="Book Antiqua" w:hAnsi="Book Antiqua"/>
                <w:color w:val="000000" w:themeColor="text1"/>
              </w:rPr>
              <w:t>60)</w:t>
            </w:r>
          </w:p>
        </w:tc>
        <w:tc>
          <w:tcPr>
            <w:tcW w:w="1248" w:type="pct"/>
          </w:tcPr>
          <w:p w14:paraId="75686D44" w14:textId="52F2697D" w:rsidR="00C31DAA" w:rsidRPr="000243C7" w:rsidRDefault="00C31DAA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.125</w:t>
            </w:r>
            <w:r w:rsidR="00512AE2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0.794-1.594)</w:t>
            </w:r>
          </w:p>
        </w:tc>
        <w:tc>
          <w:tcPr>
            <w:tcW w:w="499" w:type="pct"/>
          </w:tcPr>
          <w:p w14:paraId="4234CC14" w14:textId="77777777" w:rsidR="00C31DAA" w:rsidRPr="000243C7" w:rsidRDefault="00C31DAA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509</w:t>
            </w:r>
          </w:p>
        </w:tc>
        <w:tc>
          <w:tcPr>
            <w:tcW w:w="1247" w:type="pct"/>
          </w:tcPr>
          <w:p w14:paraId="7E85F733" w14:textId="141F7F95" w:rsidR="00C31DAA" w:rsidRPr="000243C7" w:rsidRDefault="00C31DAA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808</w:t>
            </w:r>
            <w:r w:rsidR="00512AE2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0.541-1.207)</w:t>
            </w:r>
          </w:p>
        </w:tc>
        <w:tc>
          <w:tcPr>
            <w:tcW w:w="445" w:type="pct"/>
          </w:tcPr>
          <w:p w14:paraId="74695ADB" w14:textId="77777777" w:rsidR="00C31DAA" w:rsidRPr="000243C7" w:rsidRDefault="00C31DAA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298</w:t>
            </w:r>
          </w:p>
        </w:tc>
      </w:tr>
      <w:tr w:rsidR="000243C7" w:rsidRPr="000243C7" w14:paraId="6B3497F5" w14:textId="77777777" w:rsidTr="00C31DAA">
        <w:tc>
          <w:tcPr>
            <w:tcW w:w="1560" w:type="pct"/>
          </w:tcPr>
          <w:p w14:paraId="1BE7A2A0" w14:textId="3676B213" w:rsidR="00C31DAA" w:rsidRPr="000243C7" w:rsidRDefault="00C31DAA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 xml:space="preserve">Smoking status (Yes </w:t>
            </w:r>
            <w:r w:rsidR="005E7E05" w:rsidRPr="000243C7">
              <w:rPr>
                <w:rFonts w:ascii="Book Antiqua" w:hAnsi="Book Antiqua"/>
                <w:i/>
                <w:iCs/>
                <w:color w:val="000000" w:themeColor="text1"/>
              </w:rPr>
              <w:t>vs</w:t>
            </w:r>
            <w:r w:rsidRPr="000243C7">
              <w:rPr>
                <w:rFonts w:ascii="Book Antiqua" w:hAnsi="Book Antiqua"/>
                <w:color w:val="000000" w:themeColor="text1"/>
              </w:rPr>
              <w:t xml:space="preserve"> No)</w:t>
            </w:r>
          </w:p>
        </w:tc>
        <w:tc>
          <w:tcPr>
            <w:tcW w:w="1248" w:type="pct"/>
          </w:tcPr>
          <w:p w14:paraId="205688BA" w14:textId="7790978C" w:rsidR="00C31DAA" w:rsidRPr="000243C7" w:rsidRDefault="00C31DAA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.</w:t>
            </w:r>
            <w:r w:rsidRPr="000243C7">
              <w:rPr>
                <w:rFonts w:ascii="Book Antiqua" w:hAnsi="Book Antiqua"/>
                <w:color w:val="000000" w:themeColor="text1"/>
                <w:lang w:eastAsia="zh-CN"/>
              </w:rPr>
              <w:t>451</w:t>
            </w:r>
            <w:r w:rsidR="00512AE2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  <w:lang w:eastAsia="zh-CN"/>
              </w:rPr>
              <w:t>0.970</w:t>
            </w:r>
            <w:r w:rsidRPr="000243C7">
              <w:rPr>
                <w:rFonts w:ascii="Book Antiqua" w:hAnsi="Book Antiqua"/>
                <w:color w:val="000000" w:themeColor="text1"/>
              </w:rPr>
              <w:t>-2.</w:t>
            </w:r>
            <w:r w:rsidRPr="000243C7">
              <w:rPr>
                <w:rFonts w:ascii="Book Antiqua" w:hAnsi="Book Antiqua"/>
                <w:color w:val="000000" w:themeColor="text1"/>
                <w:lang w:eastAsia="zh-CN"/>
              </w:rPr>
              <w:t>173</w:t>
            </w:r>
            <w:r w:rsidRPr="000243C7">
              <w:rPr>
                <w:rFonts w:ascii="Book Antiqua" w:hAnsi="Book Antiqua"/>
                <w:color w:val="000000" w:themeColor="text1"/>
              </w:rPr>
              <w:t>)</w:t>
            </w:r>
          </w:p>
        </w:tc>
        <w:tc>
          <w:tcPr>
            <w:tcW w:w="499" w:type="pct"/>
          </w:tcPr>
          <w:p w14:paraId="32C80EAE" w14:textId="77777777" w:rsidR="00C31DAA" w:rsidRPr="000243C7" w:rsidRDefault="00C31DAA" w:rsidP="006B27C9">
            <w:pPr>
              <w:spacing w:line="360" w:lineRule="auto"/>
              <w:jc w:val="both"/>
              <w:rPr>
                <w:rFonts w:ascii="Book Antiqua" w:eastAsia="SimSun" w:hAnsi="Book Antiqua"/>
                <w:b/>
                <w:bCs/>
                <w:color w:val="000000" w:themeColor="text1"/>
                <w:lang w:eastAsia="zh-CN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0</w:t>
            </w:r>
            <w:r w:rsidRPr="000243C7">
              <w:rPr>
                <w:rFonts w:ascii="Book Antiqua" w:hAnsi="Book Antiqua"/>
                <w:color w:val="000000" w:themeColor="text1"/>
                <w:lang w:eastAsia="zh-CN"/>
              </w:rPr>
              <w:t>70</w:t>
            </w:r>
          </w:p>
        </w:tc>
        <w:tc>
          <w:tcPr>
            <w:tcW w:w="1247" w:type="pct"/>
          </w:tcPr>
          <w:p w14:paraId="3FE7EB26" w14:textId="4A4EF9B3" w:rsidR="00C31DAA" w:rsidRPr="000243C7" w:rsidRDefault="00C31DAA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.364</w:t>
            </w:r>
            <w:r w:rsidR="00512AE2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0.851-2.188)</w:t>
            </w:r>
          </w:p>
        </w:tc>
        <w:tc>
          <w:tcPr>
            <w:tcW w:w="445" w:type="pct"/>
          </w:tcPr>
          <w:p w14:paraId="3F34E4A6" w14:textId="77777777" w:rsidR="00C31DAA" w:rsidRPr="000243C7" w:rsidRDefault="00C31DAA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197</w:t>
            </w:r>
          </w:p>
        </w:tc>
      </w:tr>
      <w:tr w:rsidR="000243C7" w:rsidRPr="000243C7" w14:paraId="2EEB259D" w14:textId="77777777" w:rsidTr="00C31DAA">
        <w:tc>
          <w:tcPr>
            <w:tcW w:w="1560" w:type="pct"/>
          </w:tcPr>
          <w:p w14:paraId="5BB6822C" w14:textId="74FC0CAE" w:rsidR="00C31DAA" w:rsidRPr="000243C7" w:rsidRDefault="00C31DAA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 xml:space="preserve">Number of involved sites (multiple </w:t>
            </w:r>
            <w:r w:rsidR="005E7E05" w:rsidRPr="000243C7">
              <w:rPr>
                <w:rFonts w:ascii="Book Antiqua" w:hAnsi="Book Antiqua"/>
                <w:i/>
                <w:iCs/>
                <w:color w:val="000000" w:themeColor="text1"/>
              </w:rPr>
              <w:t>vs</w:t>
            </w:r>
            <w:r w:rsidRPr="000243C7">
              <w:rPr>
                <w:rFonts w:ascii="Book Antiqua" w:hAnsi="Book Antiqua"/>
                <w:color w:val="000000" w:themeColor="text1"/>
              </w:rPr>
              <w:t xml:space="preserve"> one)</w:t>
            </w:r>
          </w:p>
        </w:tc>
        <w:tc>
          <w:tcPr>
            <w:tcW w:w="1248" w:type="pct"/>
          </w:tcPr>
          <w:p w14:paraId="03ACA8AE" w14:textId="46B458C7" w:rsidR="00C31DAA" w:rsidRPr="000243C7" w:rsidRDefault="00C31DAA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.</w:t>
            </w:r>
            <w:r w:rsidRPr="000243C7">
              <w:rPr>
                <w:rFonts w:ascii="Book Antiqua" w:hAnsi="Book Antiqua"/>
                <w:color w:val="000000" w:themeColor="text1"/>
                <w:lang w:eastAsia="zh-CN"/>
              </w:rPr>
              <w:t>748</w:t>
            </w:r>
            <w:r w:rsidR="00512AE2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  <w:lang w:eastAsia="zh-CN"/>
              </w:rPr>
              <w:t>1.264</w:t>
            </w:r>
            <w:r w:rsidRPr="000243C7">
              <w:rPr>
                <w:rFonts w:ascii="Book Antiqua" w:hAnsi="Book Antiqua"/>
                <w:color w:val="000000" w:themeColor="text1"/>
              </w:rPr>
              <w:t>-</w:t>
            </w:r>
            <w:r w:rsidRPr="000243C7">
              <w:rPr>
                <w:rFonts w:ascii="Book Antiqua" w:hAnsi="Book Antiqua"/>
                <w:color w:val="000000" w:themeColor="text1"/>
                <w:lang w:eastAsia="zh-CN"/>
              </w:rPr>
              <w:t>2.417</w:t>
            </w:r>
            <w:r w:rsidRPr="000243C7">
              <w:rPr>
                <w:rFonts w:ascii="Book Antiqua" w:hAnsi="Book Antiqua"/>
                <w:color w:val="000000" w:themeColor="text1"/>
              </w:rPr>
              <w:t>)</w:t>
            </w:r>
          </w:p>
        </w:tc>
        <w:tc>
          <w:tcPr>
            <w:tcW w:w="499" w:type="pct"/>
          </w:tcPr>
          <w:p w14:paraId="11CFD4C2" w14:textId="77777777" w:rsidR="00C31DAA" w:rsidRPr="000243C7" w:rsidRDefault="00C31DAA" w:rsidP="006B27C9">
            <w:pPr>
              <w:spacing w:line="360" w:lineRule="auto"/>
              <w:jc w:val="both"/>
              <w:rPr>
                <w:rFonts w:ascii="Book Antiqua" w:eastAsia="SimSun" w:hAnsi="Book Antiqua"/>
                <w:b/>
                <w:bCs/>
                <w:color w:val="000000" w:themeColor="text1"/>
                <w:lang w:eastAsia="zh-CN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</w:t>
            </w:r>
            <w:r w:rsidRPr="000243C7">
              <w:rPr>
                <w:rFonts w:ascii="Book Antiqua" w:hAnsi="Book Antiqua"/>
                <w:color w:val="000000" w:themeColor="text1"/>
                <w:lang w:eastAsia="zh-CN"/>
              </w:rPr>
              <w:t>001</w:t>
            </w:r>
          </w:p>
        </w:tc>
        <w:tc>
          <w:tcPr>
            <w:tcW w:w="1247" w:type="pct"/>
          </w:tcPr>
          <w:p w14:paraId="6D21DD22" w14:textId="21CDA574" w:rsidR="00C31DAA" w:rsidRPr="000243C7" w:rsidRDefault="00C31DAA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.425</w:t>
            </w:r>
            <w:r w:rsidR="00512AE2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1.018-1.997)</w:t>
            </w:r>
          </w:p>
        </w:tc>
        <w:tc>
          <w:tcPr>
            <w:tcW w:w="445" w:type="pct"/>
          </w:tcPr>
          <w:p w14:paraId="472D4634" w14:textId="77777777" w:rsidR="00C31DAA" w:rsidRPr="000243C7" w:rsidRDefault="00C31DAA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038</w:t>
            </w:r>
          </w:p>
        </w:tc>
      </w:tr>
      <w:tr w:rsidR="000243C7" w:rsidRPr="000243C7" w14:paraId="2793F36F" w14:textId="77777777" w:rsidTr="00C31DAA">
        <w:tc>
          <w:tcPr>
            <w:tcW w:w="1560" w:type="pct"/>
          </w:tcPr>
          <w:p w14:paraId="0E0EC105" w14:textId="23924FD9" w:rsidR="00C31DAA" w:rsidRPr="000243C7" w:rsidRDefault="00C31DAA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 xml:space="preserve">Liver metastasis (Yes </w:t>
            </w:r>
            <w:r w:rsidR="005E7E05" w:rsidRPr="000243C7">
              <w:rPr>
                <w:rFonts w:ascii="Book Antiqua" w:hAnsi="Book Antiqua"/>
                <w:i/>
                <w:iCs/>
                <w:color w:val="000000" w:themeColor="text1"/>
              </w:rPr>
              <w:t>vs</w:t>
            </w:r>
            <w:r w:rsidRPr="000243C7">
              <w:rPr>
                <w:rFonts w:ascii="Book Antiqua" w:hAnsi="Book Antiqua"/>
                <w:color w:val="000000" w:themeColor="text1"/>
              </w:rPr>
              <w:t xml:space="preserve"> No)</w:t>
            </w:r>
          </w:p>
        </w:tc>
        <w:tc>
          <w:tcPr>
            <w:tcW w:w="1248" w:type="pct"/>
          </w:tcPr>
          <w:p w14:paraId="670F8D25" w14:textId="67CA86CA" w:rsidR="00C31DAA" w:rsidRPr="000243C7" w:rsidRDefault="00C31DAA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950</w:t>
            </w:r>
            <w:r w:rsidR="00512AE2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0.674-1.339)</w:t>
            </w:r>
          </w:p>
        </w:tc>
        <w:tc>
          <w:tcPr>
            <w:tcW w:w="499" w:type="pct"/>
          </w:tcPr>
          <w:p w14:paraId="5AA6A459" w14:textId="77777777" w:rsidR="00C31DAA" w:rsidRPr="000243C7" w:rsidRDefault="00C31DAA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731</w:t>
            </w:r>
          </w:p>
        </w:tc>
        <w:tc>
          <w:tcPr>
            <w:tcW w:w="1247" w:type="pct"/>
          </w:tcPr>
          <w:p w14:paraId="45FBD75A" w14:textId="5E6488B4" w:rsidR="00C31DAA" w:rsidRPr="000243C7" w:rsidRDefault="00C31DAA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758</w:t>
            </w:r>
            <w:r w:rsidR="00512AE2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0.511-1.124)</w:t>
            </w:r>
          </w:p>
        </w:tc>
        <w:tc>
          <w:tcPr>
            <w:tcW w:w="445" w:type="pct"/>
          </w:tcPr>
          <w:p w14:paraId="69817C8C" w14:textId="77777777" w:rsidR="00C31DAA" w:rsidRPr="000243C7" w:rsidRDefault="00C31DAA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  <w:cs/>
              </w:rPr>
              <w:t>0</w:t>
            </w:r>
            <w:r w:rsidRPr="000243C7">
              <w:rPr>
                <w:rFonts w:ascii="Book Antiqua" w:hAnsi="Book Antiqua"/>
                <w:color w:val="000000" w:themeColor="text1"/>
              </w:rPr>
              <w:t>.167</w:t>
            </w:r>
          </w:p>
        </w:tc>
      </w:tr>
      <w:tr w:rsidR="000243C7" w:rsidRPr="000243C7" w14:paraId="34ADAA4E" w14:textId="77777777" w:rsidTr="00C31DAA">
        <w:tc>
          <w:tcPr>
            <w:tcW w:w="1560" w:type="pct"/>
          </w:tcPr>
          <w:p w14:paraId="71EEA45D" w14:textId="140BE73F" w:rsidR="00C31DAA" w:rsidRPr="000243C7" w:rsidRDefault="00C31DAA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 xml:space="preserve">Bone metastasis (Yes </w:t>
            </w:r>
            <w:r w:rsidR="005E7E05" w:rsidRPr="000243C7">
              <w:rPr>
                <w:rFonts w:ascii="Book Antiqua" w:hAnsi="Book Antiqua"/>
                <w:i/>
                <w:iCs/>
                <w:color w:val="000000" w:themeColor="text1"/>
              </w:rPr>
              <w:t>vs</w:t>
            </w:r>
            <w:r w:rsidRPr="000243C7">
              <w:rPr>
                <w:rFonts w:ascii="Book Antiqua" w:hAnsi="Book Antiqua"/>
                <w:color w:val="000000" w:themeColor="text1"/>
              </w:rPr>
              <w:t xml:space="preserve"> No)</w:t>
            </w:r>
          </w:p>
        </w:tc>
        <w:tc>
          <w:tcPr>
            <w:tcW w:w="1248" w:type="pct"/>
          </w:tcPr>
          <w:p w14:paraId="6B248915" w14:textId="31DC7996" w:rsidR="00C31DAA" w:rsidRPr="000243C7" w:rsidRDefault="00C31DAA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.319</w:t>
            </w:r>
            <w:r w:rsidR="00512AE2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0.822-2.115)</w:t>
            </w:r>
          </w:p>
        </w:tc>
        <w:tc>
          <w:tcPr>
            <w:tcW w:w="499" w:type="pct"/>
          </w:tcPr>
          <w:p w14:paraId="73ABC9DC" w14:textId="77777777" w:rsidR="00C31DAA" w:rsidRPr="000243C7" w:rsidRDefault="00C31DAA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251</w:t>
            </w:r>
          </w:p>
        </w:tc>
        <w:tc>
          <w:tcPr>
            <w:tcW w:w="1247" w:type="pct"/>
          </w:tcPr>
          <w:p w14:paraId="206BF808" w14:textId="65C06B9A" w:rsidR="00C31DAA" w:rsidRPr="000243C7" w:rsidRDefault="00C31DAA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.395</w:t>
            </w:r>
            <w:r w:rsidR="00512AE2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0.843-2.307)</w:t>
            </w:r>
          </w:p>
        </w:tc>
        <w:tc>
          <w:tcPr>
            <w:tcW w:w="445" w:type="pct"/>
          </w:tcPr>
          <w:p w14:paraId="69170F2A" w14:textId="77777777" w:rsidR="00C31DAA" w:rsidRPr="000243C7" w:rsidRDefault="00C31DAA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195</w:t>
            </w:r>
          </w:p>
        </w:tc>
      </w:tr>
      <w:tr w:rsidR="000243C7" w:rsidRPr="000243C7" w14:paraId="1051021D" w14:textId="77777777" w:rsidTr="00827A48">
        <w:tc>
          <w:tcPr>
            <w:tcW w:w="1560" w:type="pct"/>
          </w:tcPr>
          <w:p w14:paraId="056B4955" w14:textId="1AB1DC59" w:rsidR="00C31DAA" w:rsidRPr="000243C7" w:rsidRDefault="00C31DAA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 xml:space="preserve">Treatment regimens (combination chemotherapy </w:t>
            </w:r>
            <w:r w:rsidR="005E7E05" w:rsidRPr="000243C7">
              <w:rPr>
                <w:rFonts w:ascii="Book Antiqua" w:hAnsi="Book Antiqua"/>
                <w:i/>
                <w:iCs/>
                <w:color w:val="000000" w:themeColor="text1"/>
              </w:rPr>
              <w:t>vs</w:t>
            </w:r>
            <w:r w:rsidRPr="000243C7">
              <w:rPr>
                <w:rFonts w:ascii="Book Antiqua" w:hAnsi="Book Antiqua"/>
                <w:color w:val="000000" w:themeColor="text1"/>
              </w:rPr>
              <w:t xml:space="preserve"> others)</w:t>
            </w:r>
          </w:p>
        </w:tc>
        <w:tc>
          <w:tcPr>
            <w:tcW w:w="1248" w:type="pct"/>
          </w:tcPr>
          <w:p w14:paraId="7FE8F0EE" w14:textId="1A0ACC8C" w:rsidR="00C31DAA" w:rsidRPr="000243C7" w:rsidRDefault="00C31DAA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334</w:t>
            </w:r>
            <w:r w:rsidR="00512AE2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0.232-0.480)</w:t>
            </w:r>
          </w:p>
        </w:tc>
        <w:tc>
          <w:tcPr>
            <w:tcW w:w="499" w:type="pct"/>
          </w:tcPr>
          <w:p w14:paraId="266FDD5D" w14:textId="77777777" w:rsidR="00C31DAA" w:rsidRPr="000243C7" w:rsidRDefault="00C31DAA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000</w:t>
            </w:r>
          </w:p>
        </w:tc>
        <w:tc>
          <w:tcPr>
            <w:tcW w:w="1247" w:type="pct"/>
          </w:tcPr>
          <w:p w14:paraId="2C8BF8DA" w14:textId="1950A81A" w:rsidR="00C31DAA" w:rsidRPr="000243C7" w:rsidRDefault="00C31DAA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269</w:t>
            </w:r>
            <w:r w:rsidR="00512AE2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0.175-0.411)</w:t>
            </w:r>
          </w:p>
        </w:tc>
        <w:tc>
          <w:tcPr>
            <w:tcW w:w="445" w:type="pct"/>
          </w:tcPr>
          <w:p w14:paraId="10D6824A" w14:textId="77777777" w:rsidR="00C31DAA" w:rsidRPr="000243C7" w:rsidRDefault="00C31DAA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000</w:t>
            </w:r>
          </w:p>
        </w:tc>
      </w:tr>
      <w:tr w:rsidR="000243C7" w:rsidRPr="000243C7" w14:paraId="3EA79078" w14:textId="77777777" w:rsidTr="00827A48">
        <w:tc>
          <w:tcPr>
            <w:tcW w:w="1560" w:type="pct"/>
            <w:tcBorders>
              <w:bottom w:val="single" w:sz="4" w:space="0" w:color="auto"/>
            </w:tcBorders>
          </w:tcPr>
          <w:p w14:paraId="0ECAD2FA" w14:textId="4A53D84C" w:rsidR="00C31DAA" w:rsidRPr="000243C7" w:rsidRDefault="00C31DAA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AAPR (&gt;</w:t>
            </w:r>
            <w:r w:rsidR="00827A48" w:rsidRPr="000243C7">
              <w:rPr>
                <w:rFonts w:ascii="Book Antiqua" w:hAnsi="Book Antiqua"/>
                <w:color w:val="000000" w:themeColor="text1"/>
              </w:rPr>
              <w:t xml:space="preserve"> </w:t>
            </w:r>
            <w:r w:rsidRPr="000243C7">
              <w:rPr>
                <w:rFonts w:ascii="Book Antiqua" w:hAnsi="Book Antiqua"/>
                <w:color w:val="000000" w:themeColor="text1"/>
              </w:rPr>
              <w:t xml:space="preserve">0.48 </w:t>
            </w:r>
            <w:r w:rsidR="005E7E05" w:rsidRPr="000243C7">
              <w:rPr>
                <w:rFonts w:ascii="Book Antiqua" w:hAnsi="Book Antiqua"/>
                <w:i/>
                <w:iCs/>
                <w:color w:val="000000" w:themeColor="text1"/>
              </w:rPr>
              <w:t>vs</w:t>
            </w:r>
            <w:r w:rsidRPr="000243C7">
              <w:rPr>
                <w:rFonts w:ascii="Book Antiqua" w:hAnsi="Book Antiqua"/>
                <w:color w:val="000000" w:themeColor="text1"/>
              </w:rPr>
              <w:t xml:space="preserve"> ≤</w:t>
            </w:r>
            <w:r w:rsidR="00827A48" w:rsidRPr="000243C7">
              <w:rPr>
                <w:rFonts w:ascii="Book Antiqua" w:hAnsi="Book Antiqua"/>
                <w:color w:val="000000" w:themeColor="text1"/>
              </w:rPr>
              <w:t xml:space="preserve"> </w:t>
            </w:r>
            <w:r w:rsidRPr="000243C7">
              <w:rPr>
                <w:rFonts w:ascii="Book Antiqua" w:hAnsi="Book Antiqua"/>
                <w:color w:val="000000" w:themeColor="text1"/>
              </w:rPr>
              <w:t>0.48)</w:t>
            </w:r>
          </w:p>
        </w:tc>
        <w:tc>
          <w:tcPr>
            <w:tcW w:w="1248" w:type="pct"/>
            <w:tcBorders>
              <w:bottom w:val="single" w:sz="4" w:space="0" w:color="auto"/>
            </w:tcBorders>
          </w:tcPr>
          <w:p w14:paraId="160C7C64" w14:textId="2BB8C8AF" w:rsidR="00C31DAA" w:rsidRPr="000243C7" w:rsidRDefault="00C31DAA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536</w:t>
            </w:r>
            <w:r w:rsidR="00512AE2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0.385-0.745)</w:t>
            </w:r>
          </w:p>
        </w:tc>
        <w:tc>
          <w:tcPr>
            <w:tcW w:w="499" w:type="pct"/>
            <w:tcBorders>
              <w:bottom w:val="single" w:sz="4" w:space="0" w:color="auto"/>
            </w:tcBorders>
          </w:tcPr>
          <w:p w14:paraId="780CCB50" w14:textId="77777777" w:rsidR="00C31DAA" w:rsidRPr="000243C7" w:rsidRDefault="00C31DAA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000</w:t>
            </w:r>
          </w:p>
        </w:tc>
        <w:tc>
          <w:tcPr>
            <w:tcW w:w="1247" w:type="pct"/>
            <w:tcBorders>
              <w:bottom w:val="single" w:sz="4" w:space="0" w:color="auto"/>
            </w:tcBorders>
          </w:tcPr>
          <w:p w14:paraId="1DE0A4BD" w14:textId="396E0AC1" w:rsidR="00C31DAA" w:rsidRPr="000243C7" w:rsidRDefault="00C31DAA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476</w:t>
            </w:r>
            <w:r w:rsidR="00512AE2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0.328-0.691)</w:t>
            </w:r>
          </w:p>
        </w:tc>
        <w:tc>
          <w:tcPr>
            <w:tcW w:w="445" w:type="pct"/>
            <w:tcBorders>
              <w:bottom w:val="single" w:sz="4" w:space="0" w:color="auto"/>
            </w:tcBorders>
          </w:tcPr>
          <w:p w14:paraId="4E1CB70F" w14:textId="77777777" w:rsidR="00C31DAA" w:rsidRPr="000243C7" w:rsidRDefault="00C31DAA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000</w:t>
            </w:r>
          </w:p>
        </w:tc>
      </w:tr>
    </w:tbl>
    <w:p w14:paraId="45F73194" w14:textId="24395A07" w:rsidR="00057E91" w:rsidRPr="000243C7" w:rsidRDefault="0065259C" w:rsidP="00057E91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  <w:szCs w:val="21"/>
        </w:rPr>
      </w:pP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HR: Hazard ratio;</w:t>
      </w:r>
      <w:r w:rsidRPr="000243C7">
        <w:rPr>
          <w:rFonts w:ascii="Book Antiqua" w:eastAsia="Book Antiqua" w:hAnsi="Book Antiqua" w:cs="Book Antiqua" w:hint="eastAsia"/>
          <w:color w:val="000000" w:themeColor="text1"/>
          <w:szCs w:val="21"/>
        </w:rPr>
        <w:t xml:space="preserve"> </w:t>
      </w:r>
      <w:r w:rsidR="00E05CB1" w:rsidRPr="000243C7">
        <w:rPr>
          <w:rFonts w:ascii="Book Antiqua" w:eastAsia="Book Antiqua" w:hAnsi="Book Antiqua" w:cs="Book Antiqua"/>
          <w:color w:val="000000" w:themeColor="text1"/>
          <w:szCs w:val="21"/>
        </w:rPr>
        <w:t>CI: Confidence interval</w:t>
      </w:r>
      <w:r w:rsidR="009547D2" w:rsidRPr="000243C7">
        <w:rPr>
          <w:rFonts w:ascii="Book Antiqua" w:eastAsia="Book Antiqua" w:hAnsi="Book Antiqua" w:cs="Book Antiqua"/>
          <w:color w:val="000000" w:themeColor="text1"/>
          <w:szCs w:val="21"/>
        </w:rPr>
        <w:t>;</w:t>
      </w:r>
      <w:r w:rsidR="0008659C" w:rsidRPr="000243C7">
        <w:rPr>
          <w:rFonts w:ascii="Book Antiqua" w:eastAsia="Book Antiqua" w:hAnsi="Book Antiqua" w:cs="Book Antiqua"/>
          <w:color w:val="000000" w:themeColor="text1"/>
          <w:szCs w:val="21"/>
        </w:rPr>
        <w:t xml:space="preserve"> </w:t>
      </w:r>
      <w:r w:rsidR="00057E91" w:rsidRPr="000243C7">
        <w:rPr>
          <w:rFonts w:ascii="Book Antiqua" w:eastAsia="Book Antiqua" w:hAnsi="Book Antiqua" w:cs="Book Antiqua"/>
          <w:color w:val="000000" w:themeColor="text1"/>
          <w:szCs w:val="21"/>
        </w:rPr>
        <w:t>AAPR: Albumin-to-alkaline phosphatase ratio.</w:t>
      </w:r>
    </w:p>
    <w:p w14:paraId="73F1E62C" w14:textId="77777777" w:rsidR="005E3768" w:rsidRPr="000243C7" w:rsidRDefault="005E3768">
      <w:pPr>
        <w:spacing w:line="360" w:lineRule="auto"/>
        <w:jc w:val="both"/>
        <w:rPr>
          <w:color w:val="000000" w:themeColor="text1"/>
        </w:rPr>
        <w:sectPr w:rsidR="005E3768" w:rsidRPr="000243C7" w:rsidSect="00034A2B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2FECD182" w14:textId="77777777" w:rsidR="00D61916" w:rsidRPr="000243C7" w:rsidRDefault="00D61916" w:rsidP="00D61916">
      <w:pPr>
        <w:spacing w:line="360" w:lineRule="auto"/>
        <w:jc w:val="both"/>
        <w:rPr>
          <w:rFonts w:ascii="Book Antiqua" w:hAnsi="Book Antiqua"/>
          <w:b/>
          <w:bCs/>
          <w:color w:val="000000" w:themeColor="text1"/>
        </w:rPr>
      </w:pPr>
      <w:r w:rsidRPr="000243C7">
        <w:rPr>
          <w:rFonts w:ascii="Book Antiqua" w:hAnsi="Book Antiqua"/>
          <w:b/>
          <w:bCs/>
          <w:color w:val="000000" w:themeColor="text1"/>
        </w:rPr>
        <w:lastRenderedPageBreak/>
        <w:t>Table 3 Univariate and multivariate analyses of prognostic factors for progression-free survival for all patient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4045"/>
        <w:gridCol w:w="3236"/>
        <w:gridCol w:w="1294"/>
        <w:gridCol w:w="3232"/>
        <w:gridCol w:w="1153"/>
      </w:tblGrid>
      <w:tr w:rsidR="000243C7" w:rsidRPr="000243C7" w14:paraId="43EE7D27" w14:textId="77777777" w:rsidTr="00C82DAD">
        <w:tc>
          <w:tcPr>
            <w:tcW w:w="1560" w:type="pct"/>
            <w:tcBorders>
              <w:top w:val="single" w:sz="4" w:space="0" w:color="auto"/>
            </w:tcBorders>
          </w:tcPr>
          <w:p w14:paraId="63B15461" w14:textId="77777777" w:rsidR="00C82DAD" w:rsidRPr="000243C7" w:rsidRDefault="00C82DAD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>Variables</w:t>
            </w:r>
          </w:p>
        </w:tc>
        <w:tc>
          <w:tcPr>
            <w:tcW w:w="1248" w:type="pct"/>
            <w:tcBorders>
              <w:top w:val="single" w:sz="4" w:space="0" w:color="auto"/>
              <w:bottom w:val="single" w:sz="4" w:space="0" w:color="auto"/>
            </w:tcBorders>
          </w:tcPr>
          <w:p w14:paraId="24FEFE75" w14:textId="77777777" w:rsidR="00C82DAD" w:rsidRPr="000243C7" w:rsidRDefault="00C82DAD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>Univariate analyses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</w:tcPr>
          <w:p w14:paraId="65749396" w14:textId="77777777" w:rsidR="00C82DAD" w:rsidRPr="000243C7" w:rsidRDefault="00C82DAD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</w:p>
        </w:tc>
        <w:tc>
          <w:tcPr>
            <w:tcW w:w="1247" w:type="pct"/>
            <w:tcBorders>
              <w:top w:val="single" w:sz="4" w:space="0" w:color="auto"/>
              <w:bottom w:val="single" w:sz="4" w:space="0" w:color="auto"/>
            </w:tcBorders>
          </w:tcPr>
          <w:p w14:paraId="444ECD77" w14:textId="77777777" w:rsidR="00C82DAD" w:rsidRPr="000243C7" w:rsidRDefault="00C82DAD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>Multivariate analyses</w:t>
            </w:r>
          </w:p>
        </w:tc>
        <w:tc>
          <w:tcPr>
            <w:tcW w:w="445" w:type="pct"/>
            <w:tcBorders>
              <w:top w:val="single" w:sz="4" w:space="0" w:color="auto"/>
              <w:bottom w:val="single" w:sz="4" w:space="0" w:color="auto"/>
            </w:tcBorders>
          </w:tcPr>
          <w:p w14:paraId="1E2D1E42" w14:textId="77777777" w:rsidR="00C82DAD" w:rsidRPr="000243C7" w:rsidRDefault="00C82DAD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</w:p>
        </w:tc>
      </w:tr>
      <w:tr w:rsidR="000243C7" w:rsidRPr="000243C7" w14:paraId="44FC87F5" w14:textId="77777777" w:rsidTr="00C82DAD">
        <w:tc>
          <w:tcPr>
            <w:tcW w:w="1560" w:type="pct"/>
            <w:tcBorders>
              <w:bottom w:val="single" w:sz="4" w:space="0" w:color="auto"/>
            </w:tcBorders>
          </w:tcPr>
          <w:p w14:paraId="2F441D55" w14:textId="77777777" w:rsidR="00C82DAD" w:rsidRPr="000243C7" w:rsidRDefault="00C82DAD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</w:p>
        </w:tc>
        <w:tc>
          <w:tcPr>
            <w:tcW w:w="1248" w:type="pct"/>
            <w:tcBorders>
              <w:top w:val="single" w:sz="4" w:space="0" w:color="auto"/>
              <w:bottom w:val="single" w:sz="4" w:space="0" w:color="auto"/>
            </w:tcBorders>
          </w:tcPr>
          <w:p w14:paraId="63260963" w14:textId="6DE79B71" w:rsidR="00C82DAD" w:rsidRPr="000243C7" w:rsidRDefault="00C82DAD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>HR (95%CI)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</w:tcPr>
          <w:p w14:paraId="45430E0E" w14:textId="131E0D07" w:rsidR="00C82DAD" w:rsidRPr="000243C7" w:rsidRDefault="00C82DAD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b/>
                <w:bCs/>
                <w:i/>
                <w:iCs/>
                <w:color w:val="000000" w:themeColor="text1"/>
              </w:rPr>
              <w:t xml:space="preserve">P </w:t>
            </w:r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>value</w:t>
            </w:r>
          </w:p>
        </w:tc>
        <w:tc>
          <w:tcPr>
            <w:tcW w:w="1247" w:type="pct"/>
            <w:tcBorders>
              <w:top w:val="single" w:sz="4" w:space="0" w:color="auto"/>
              <w:bottom w:val="single" w:sz="4" w:space="0" w:color="auto"/>
            </w:tcBorders>
          </w:tcPr>
          <w:p w14:paraId="387F08ED" w14:textId="69434332" w:rsidR="00C82DAD" w:rsidRPr="000243C7" w:rsidRDefault="00C82DAD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>HR (95%CI)</w:t>
            </w:r>
          </w:p>
        </w:tc>
        <w:tc>
          <w:tcPr>
            <w:tcW w:w="445" w:type="pct"/>
            <w:tcBorders>
              <w:top w:val="single" w:sz="4" w:space="0" w:color="auto"/>
              <w:bottom w:val="single" w:sz="4" w:space="0" w:color="auto"/>
            </w:tcBorders>
          </w:tcPr>
          <w:p w14:paraId="7C863DC4" w14:textId="416CA4AE" w:rsidR="00C82DAD" w:rsidRPr="000243C7" w:rsidRDefault="00C82DAD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b/>
                <w:bCs/>
                <w:i/>
                <w:iCs/>
                <w:color w:val="000000" w:themeColor="text1"/>
              </w:rPr>
              <w:t xml:space="preserve">P </w:t>
            </w:r>
            <w:r w:rsidRPr="000243C7">
              <w:rPr>
                <w:rFonts w:ascii="Book Antiqua" w:hAnsi="Book Antiqua"/>
                <w:b/>
                <w:bCs/>
                <w:color w:val="000000" w:themeColor="text1"/>
              </w:rPr>
              <w:t>value</w:t>
            </w:r>
          </w:p>
        </w:tc>
      </w:tr>
      <w:tr w:rsidR="000243C7" w:rsidRPr="000243C7" w14:paraId="3B429C62" w14:textId="77777777" w:rsidTr="00C82DAD">
        <w:tc>
          <w:tcPr>
            <w:tcW w:w="1560" w:type="pct"/>
            <w:tcBorders>
              <w:top w:val="single" w:sz="4" w:space="0" w:color="auto"/>
            </w:tcBorders>
          </w:tcPr>
          <w:p w14:paraId="26F8904E" w14:textId="4C893E0A" w:rsidR="00C82DAD" w:rsidRPr="000243C7" w:rsidRDefault="00C82DAD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 xml:space="preserve">Gender (male </w:t>
            </w:r>
            <w:r w:rsidR="00103270" w:rsidRPr="000243C7">
              <w:rPr>
                <w:rFonts w:ascii="Book Antiqua" w:hAnsi="Book Antiqua"/>
                <w:i/>
                <w:iCs/>
                <w:color w:val="000000" w:themeColor="text1"/>
              </w:rPr>
              <w:t>vs</w:t>
            </w:r>
            <w:r w:rsidRPr="000243C7">
              <w:rPr>
                <w:rFonts w:ascii="Book Antiqua" w:hAnsi="Book Antiqua"/>
                <w:color w:val="000000" w:themeColor="text1"/>
              </w:rPr>
              <w:t xml:space="preserve"> female)</w:t>
            </w:r>
          </w:p>
        </w:tc>
        <w:tc>
          <w:tcPr>
            <w:tcW w:w="1248" w:type="pct"/>
            <w:tcBorders>
              <w:top w:val="single" w:sz="4" w:space="0" w:color="auto"/>
            </w:tcBorders>
          </w:tcPr>
          <w:p w14:paraId="28C4D30F" w14:textId="0241CB9A" w:rsidR="00C82DAD" w:rsidRPr="000243C7" w:rsidRDefault="00C82DAD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759</w:t>
            </w:r>
            <w:r w:rsidR="0008165E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0.554-1.041)</w:t>
            </w:r>
          </w:p>
        </w:tc>
        <w:tc>
          <w:tcPr>
            <w:tcW w:w="499" w:type="pct"/>
            <w:tcBorders>
              <w:top w:val="single" w:sz="4" w:space="0" w:color="auto"/>
            </w:tcBorders>
          </w:tcPr>
          <w:p w14:paraId="21E1AE4F" w14:textId="77777777" w:rsidR="00C82DAD" w:rsidRPr="000243C7" w:rsidRDefault="00C82DAD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087</w:t>
            </w:r>
          </w:p>
        </w:tc>
        <w:tc>
          <w:tcPr>
            <w:tcW w:w="1247" w:type="pct"/>
            <w:tcBorders>
              <w:top w:val="single" w:sz="4" w:space="0" w:color="auto"/>
            </w:tcBorders>
          </w:tcPr>
          <w:p w14:paraId="69E8C797" w14:textId="14672C53" w:rsidR="00C82DAD" w:rsidRPr="000243C7" w:rsidRDefault="00C82DAD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772</w:t>
            </w:r>
            <w:r w:rsidR="0008165E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0.529-1.126)</w:t>
            </w:r>
          </w:p>
        </w:tc>
        <w:tc>
          <w:tcPr>
            <w:tcW w:w="445" w:type="pct"/>
            <w:tcBorders>
              <w:top w:val="single" w:sz="4" w:space="0" w:color="auto"/>
            </w:tcBorders>
          </w:tcPr>
          <w:p w14:paraId="223DE338" w14:textId="77777777" w:rsidR="00C82DAD" w:rsidRPr="000243C7" w:rsidRDefault="00C82DAD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179</w:t>
            </w:r>
          </w:p>
        </w:tc>
      </w:tr>
      <w:tr w:rsidR="000243C7" w:rsidRPr="000243C7" w14:paraId="1A2376CA" w14:textId="77777777" w:rsidTr="00C82DAD">
        <w:tc>
          <w:tcPr>
            <w:tcW w:w="1560" w:type="pct"/>
          </w:tcPr>
          <w:p w14:paraId="0576288F" w14:textId="11509165" w:rsidR="00C82DAD" w:rsidRPr="000243C7" w:rsidRDefault="00C82DAD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Age (&gt;</w:t>
            </w:r>
            <w:r w:rsidR="008E7076" w:rsidRPr="000243C7">
              <w:rPr>
                <w:rFonts w:ascii="Book Antiqua" w:hAnsi="Book Antiqua"/>
                <w:color w:val="000000" w:themeColor="text1"/>
              </w:rPr>
              <w:t xml:space="preserve"> </w:t>
            </w:r>
            <w:r w:rsidRPr="000243C7">
              <w:rPr>
                <w:rFonts w:ascii="Book Antiqua" w:hAnsi="Book Antiqua"/>
                <w:color w:val="000000" w:themeColor="text1"/>
              </w:rPr>
              <w:t xml:space="preserve">60 </w:t>
            </w:r>
            <w:r w:rsidR="00103270" w:rsidRPr="000243C7">
              <w:rPr>
                <w:rFonts w:ascii="Book Antiqua" w:hAnsi="Book Antiqua"/>
                <w:i/>
                <w:iCs/>
                <w:color w:val="000000" w:themeColor="text1"/>
              </w:rPr>
              <w:t>vs</w:t>
            </w:r>
            <w:r w:rsidRPr="000243C7">
              <w:rPr>
                <w:rFonts w:ascii="Book Antiqua" w:hAnsi="Book Antiqua"/>
                <w:color w:val="000000" w:themeColor="text1"/>
              </w:rPr>
              <w:t xml:space="preserve"> ≤</w:t>
            </w:r>
            <w:r w:rsidR="008E7076" w:rsidRPr="000243C7">
              <w:rPr>
                <w:rFonts w:ascii="Book Antiqua" w:hAnsi="Book Antiqua"/>
                <w:color w:val="000000" w:themeColor="text1"/>
              </w:rPr>
              <w:t xml:space="preserve"> </w:t>
            </w:r>
            <w:r w:rsidRPr="000243C7">
              <w:rPr>
                <w:rFonts w:ascii="Book Antiqua" w:hAnsi="Book Antiqua"/>
                <w:color w:val="000000" w:themeColor="text1"/>
              </w:rPr>
              <w:t>60)</w:t>
            </w:r>
          </w:p>
        </w:tc>
        <w:tc>
          <w:tcPr>
            <w:tcW w:w="1248" w:type="pct"/>
          </w:tcPr>
          <w:p w14:paraId="20FE97F8" w14:textId="357CF810" w:rsidR="00C82DAD" w:rsidRPr="000243C7" w:rsidRDefault="00C82DAD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.162</w:t>
            </w:r>
            <w:r w:rsidR="0008165E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0.830-1.626)</w:t>
            </w:r>
          </w:p>
        </w:tc>
        <w:tc>
          <w:tcPr>
            <w:tcW w:w="499" w:type="pct"/>
          </w:tcPr>
          <w:p w14:paraId="6218CA67" w14:textId="77777777" w:rsidR="00C82DAD" w:rsidRPr="000243C7" w:rsidRDefault="00C82DAD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382</w:t>
            </w:r>
          </w:p>
        </w:tc>
        <w:tc>
          <w:tcPr>
            <w:tcW w:w="1247" w:type="pct"/>
          </w:tcPr>
          <w:p w14:paraId="6C19ABEE" w14:textId="7C351F5D" w:rsidR="00C82DAD" w:rsidRPr="000243C7" w:rsidRDefault="00C82DAD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955</w:t>
            </w:r>
            <w:r w:rsidR="0008165E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0.654-1.395)</w:t>
            </w:r>
          </w:p>
        </w:tc>
        <w:tc>
          <w:tcPr>
            <w:tcW w:w="445" w:type="pct"/>
          </w:tcPr>
          <w:p w14:paraId="2FE5B37C" w14:textId="77777777" w:rsidR="00C82DAD" w:rsidRPr="000243C7" w:rsidRDefault="00C82DAD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813</w:t>
            </w:r>
          </w:p>
        </w:tc>
      </w:tr>
      <w:tr w:rsidR="000243C7" w:rsidRPr="000243C7" w14:paraId="70FA1443" w14:textId="77777777" w:rsidTr="00C82DAD">
        <w:tc>
          <w:tcPr>
            <w:tcW w:w="1560" w:type="pct"/>
          </w:tcPr>
          <w:p w14:paraId="5D90D595" w14:textId="13AF7AE7" w:rsidR="00C82DAD" w:rsidRPr="000243C7" w:rsidRDefault="00C82DAD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 xml:space="preserve">Smoking status (Yes </w:t>
            </w:r>
            <w:r w:rsidR="00103270" w:rsidRPr="000243C7">
              <w:rPr>
                <w:rFonts w:ascii="Book Antiqua" w:hAnsi="Book Antiqua"/>
                <w:i/>
                <w:iCs/>
                <w:color w:val="000000" w:themeColor="text1"/>
              </w:rPr>
              <w:t>vs</w:t>
            </w:r>
            <w:r w:rsidRPr="000243C7">
              <w:rPr>
                <w:rFonts w:ascii="Book Antiqua" w:hAnsi="Book Antiqua"/>
                <w:color w:val="000000" w:themeColor="text1"/>
              </w:rPr>
              <w:t xml:space="preserve"> No)</w:t>
            </w:r>
          </w:p>
        </w:tc>
        <w:tc>
          <w:tcPr>
            <w:tcW w:w="1248" w:type="pct"/>
          </w:tcPr>
          <w:p w14:paraId="185EA9CC" w14:textId="51EE4701" w:rsidR="00C82DAD" w:rsidRPr="000243C7" w:rsidRDefault="00C82DAD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805</w:t>
            </w:r>
            <w:r w:rsidR="0008165E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0.550-1.177)</w:t>
            </w:r>
          </w:p>
        </w:tc>
        <w:tc>
          <w:tcPr>
            <w:tcW w:w="499" w:type="pct"/>
          </w:tcPr>
          <w:p w14:paraId="02A4A379" w14:textId="77777777" w:rsidR="00C82DAD" w:rsidRPr="000243C7" w:rsidRDefault="00C82DAD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262</w:t>
            </w:r>
          </w:p>
        </w:tc>
        <w:tc>
          <w:tcPr>
            <w:tcW w:w="1247" w:type="pct"/>
          </w:tcPr>
          <w:p w14:paraId="011FFA74" w14:textId="15487050" w:rsidR="00C82DAD" w:rsidRPr="000243C7" w:rsidRDefault="00C82DAD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.227</w:t>
            </w:r>
            <w:r w:rsidR="0008165E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0.781-1.927)</w:t>
            </w:r>
          </w:p>
        </w:tc>
        <w:tc>
          <w:tcPr>
            <w:tcW w:w="445" w:type="pct"/>
          </w:tcPr>
          <w:p w14:paraId="42D7EF09" w14:textId="77777777" w:rsidR="00C82DAD" w:rsidRPr="000243C7" w:rsidRDefault="00C82DAD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375</w:t>
            </w:r>
          </w:p>
        </w:tc>
      </w:tr>
      <w:tr w:rsidR="000243C7" w:rsidRPr="000243C7" w14:paraId="49AFC8EF" w14:textId="77777777" w:rsidTr="00C82DAD">
        <w:tc>
          <w:tcPr>
            <w:tcW w:w="1560" w:type="pct"/>
          </w:tcPr>
          <w:p w14:paraId="44E83FEE" w14:textId="09F18272" w:rsidR="00C82DAD" w:rsidRPr="000243C7" w:rsidRDefault="00C82DAD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 xml:space="preserve">Number of involved sites (multiple </w:t>
            </w:r>
            <w:r w:rsidR="00103270" w:rsidRPr="000243C7">
              <w:rPr>
                <w:rFonts w:ascii="Book Antiqua" w:hAnsi="Book Antiqua"/>
                <w:i/>
                <w:iCs/>
                <w:color w:val="000000" w:themeColor="text1"/>
              </w:rPr>
              <w:t>vs</w:t>
            </w:r>
            <w:r w:rsidRPr="000243C7">
              <w:rPr>
                <w:rFonts w:ascii="Book Antiqua" w:hAnsi="Book Antiqua"/>
                <w:color w:val="000000" w:themeColor="text1"/>
              </w:rPr>
              <w:t xml:space="preserve"> one)</w:t>
            </w:r>
          </w:p>
        </w:tc>
        <w:tc>
          <w:tcPr>
            <w:tcW w:w="1248" w:type="pct"/>
          </w:tcPr>
          <w:p w14:paraId="1CE97564" w14:textId="617B1541" w:rsidR="00C82DAD" w:rsidRPr="000243C7" w:rsidRDefault="00C82DAD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.484</w:t>
            </w:r>
            <w:r w:rsidR="0008165E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1.083-2.034)</w:t>
            </w:r>
          </w:p>
        </w:tc>
        <w:tc>
          <w:tcPr>
            <w:tcW w:w="499" w:type="pct"/>
          </w:tcPr>
          <w:p w14:paraId="43492E55" w14:textId="77777777" w:rsidR="00C82DAD" w:rsidRPr="000243C7" w:rsidRDefault="00C82DAD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014</w:t>
            </w:r>
          </w:p>
        </w:tc>
        <w:tc>
          <w:tcPr>
            <w:tcW w:w="1247" w:type="pct"/>
          </w:tcPr>
          <w:p w14:paraId="698344C6" w14:textId="63990101" w:rsidR="00C82DAD" w:rsidRPr="000243C7" w:rsidRDefault="00C82DAD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.223</w:t>
            </w:r>
            <w:r w:rsidR="0008165E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0.880-1.701)</w:t>
            </w:r>
          </w:p>
        </w:tc>
        <w:tc>
          <w:tcPr>
            <w:tcW w:w="445" w:type="pct"/>
          </w:tcPr>
          <w:p w14:paraId="6BF24E39" w14:textId="77777777" w:rsidR="00C82DAD" w:rsidRPr="000243C7" w:rsidRDefault="00C82DAD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231</w:t>
            </w:r>
          </w:p>
        </w:tc>
      </w:tr>
      <w:tr w:rsidR="000243C7" w:rsidRPr="000243C7" w14:paraId="3ED900E3" w14:textId="77777777" w:rsidTr="00C82DAD">
        <w:tc>
          <w:tcPr>
            <w:tcW w:w="1560" w:type="pct"/>
          </w:tcPr>
          <w:p w14:paraId="77BC45C6" w14:textId="77D9F290" w:rsidR="00C82DAD" w:rsidRPr="000243C7" w:rsidRDefault="00C82DAD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 xml:space="preserve">Liver metastasis (Yes </w:t>
            </w:r>
            <w:r w:rsidR="00103270" w:rsidRPr="000243C7">
              <w:rPr>
                <w:rFonts w:ascii="Book Antiqua" w:hAnsi="Book Antiqua"/>
                <w:i/>
                <w:iCs/>
                <w:color w:val="000000" w:themeColor="text1"/>
              </w:rPr>
              <w:t>vs</w:t>
            </w:r>
            <w:r w:rsidRPr="000243C7">
              <w:rPr>
                <w:rFonts w:ascii="Book Antiqua" w:hAnsi="Book Antiqua"/>
                <w:color w:val="000000" w:themeColor="text1"/>
              </w:rPr>
              <w:t xml:space="preserve"> No)</w:t>
            </w:r>
          </w:p>
        </w:tc>
        <w:tc>
          <w:tcPr>
            <w:tcW w:w="1248" w:type="pct"/>
          </w:tcPr>
          <w:p w14:paraId="0CCDABAD" w14:textId="4727A8FB" w:rsidR="00C82DAD" w:rsidRPr="000243C7" w:rsidRDefault="00C82DAD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950</w:t>
            </w:r>
            <w:r w:rsidR="0008165E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0.674-1.339)</w:t>
            </w:r>
          </w:p>
        </w:tc>
        <w:tc>
          <w:tcPr>
            <w:tcW w:w="499" w:type="pct"/>
          </w:tcPr>
          <w:p w14:paraId="493FD14E" w14:textId="77777777" w:rsidR="00C82DAD" w:rsidRPr="000243C7" w:rsidRDefault="00C82DAD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770</w:t>
            </w:r>
          </w:p>
        </w:tc>
        <w:tc>
          <w:tcPr>
            <w:tcW w:w="1247" w:type="pct"/>
          </w:tcPr>
          <w:p w14:paraId="304D85CA" w14:textId="78A7CA4B" w:rsidR="00C82DAD" w:rsidRPr="000243C7" w:rsidRDefault="00C82DAD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737</w:t>
            </w:r>
            <w:r w:rsidR="0008165E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0.506-1.073)</w:t>
            </w:r>
          </w:p>
        </w:tc>
        <w:tc>
          <w:tcPr>
            <w:tcW w:w="445" w:type="pct"/>
          </w:tcPr>
          <w:p w14:paraId="291251CD" w14:textId="77777777" w:rsidR="00C82DAD" w:rsidRPr="000243C7" w:rsidRDefault="00C82DAD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112</w:t>
            </w:r>
          </w:p>
        </w:tc>
      </w:tr>
      <w:tr w:rsidR="000243C7" w:rsidRPr="000243C7" w14:paraId="09FF2432" w14:textId="77777777" w:rsidTr="00C82DAD">
        <w:tc>
          <w:tcPr>
            <w:tcW w:w="1560" w:type="pct"/>
          </w:tcPr>
          <w:p w14:paraId="2603CF05" w14:textId="24696E0E" w:rsidR="00C82DAD" w:rsidRPr="000243C7" w:rsidRDefault="00C82DAD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 xml:space="preserve">Bone metastasis (Yes </w:t>
            </w:r>
            <w:r w:rsidR="00103270" w:rsidRPr="000243C7">
              <w:rPr>
                <w:rFonts w:ascii="Book Antiqua" w:hAnsi="Book Antiqua"/>
                <w:i/>
                <w:iCs/>
                <w:color w:val="000000" w:themeColor="text1"/>
              </w:rPr>
              <w:t>vs</w:t>
            </w:r>
            <w:r w:rsidRPr="000243C7">
              <w:rPr>
                <w:rFonts w:ascii="Book Antiqua" w:hAnsi="Book Antiqua"/>
                <w:color w:val="000000" w:themeColor="text1"/>
              </w:rPr>
              <w:t xml:space="preserve"> No)</w:t>
            </w:r>
          </w:p>
        </w:tc>
        <w:tc>
          <w:tcPr>
            <w:tcW w:w="1248" w:type="pct"/>
          </w:tcPr>
          <w:p w14:paraId="7B29C263" w14:textId="5F3880BF" w:rsidR="00C82DAD" w:rsidRPr="000243C7" w:rsidRDefault="00C82DAD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.219</w:t>
            </w:r>
            <w:r w:rsidR="0008165E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0.762-1.951)</w:t>
            </w:r>
          </w:p>
        </w:tc>
        <w:tc>
          <w:tcPr>
            <w:tcW w:w="499" w:type="pct"/>
          </w:tcPr>
          <w:p w14:paraId="0C134C6D" w14:textId="77777777" w:rsidR="00C82DAD" w:rsidRPr="000243C7" w:rsidRDefault="00C82DAD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409</w:t>
            </w:r>
          </w:p>
        </w:tc>
        <w:tc>
          <w:tcPr>
            <w:tcW w:w="1247" w:type="pct"/>
          </w:tcPr>
          <w:p w14:paraId="5B6799D5" w14:textId="1B57D37A" w:rsidR="00C82DAD" w:rsidRPr="000243C7" w:rsidRDefault="00C82DAD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1.232</w:t>
            </w:r>
            <w:r w:rsidR="0008165E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0.754-2.011)</w:t>
            </w:r>
          </w:p>
        </w:tc>
        <w:tc>
          <w:tcPr>
            <w:tcW w:w="445" w:type="pct"/>
          </w:tcPr>
          <w:p w14:paraId="30856EF9" w14:textId="77777777" w:rsidR="00C82DAD" w:rsidRPr="000243C7" w:rsidRDefault="00C82DAD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405</w:t>
            </w:r>
          </w:p>
        </w:tc>
      </w:tr>
      <w:tr w:rsidR="000243C7" w:rsidRPr="000243C7" w14:paraId="47ADF7B3" w14:textId="77777777" w:rsidTr="004A4566">
        <w:tc>
          <w:tcPr>
            <w:tcW w:w="1560" w:type="pct"/>
          </w:tcPr>
          <w:p w14:paraId="1C1C4E8F" w14:textId="23F83B42" w:rsidR="00C82DAD" w:rsidRPr="000243C7" w:rsidRDefault="00C82DAD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 xml:space="preserve">Treatment regimens (combination chemotherapy </w:t>
            </w:r>
            <w:r w:rsidR="00103270" w:rsidRPr="000243C7">
              <w:rPr>
                <w:rFonts w:ascii="Book Antiqua" w:hAnsi="Book Antiqua"/>
                <w:i/>
                <w:iCs/>
                <w:color w:val="000000" w:themeColor="text1"/>
              </w:rPr>
              <w:t>vs</w:t>
            </w:r>
            <w:r w:rsidRPr="000243C7">
              <w:rPr>
                <w:rFonts w:ascii="Book Antiqua" w:hAnsi="Book Antiqua"/>
                <w:color w:val="000000" w:themeColor="text1"/>
              </w:rPr>
              <w:t xml:space="preserve"> others)</w:t>
            </w:r>
          </w:p>
        </w:tc>
        <w:tc>
          <w:tcPr>
            <w:tcW w:w="1248" w:type="pct"/>
          </w:tcPr>
          <w:p w14:paraId="04FE86DD" w14:textId="4CF6C06C" w:rsidR="00C82DAD" w:rsidRPr="000243C7" w:rsidRDefault="00C82DAD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448</w:t>
            </w:r>
            <w:r w:rsidR="0008165E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0.313-0.639)</w:t>
            </w:r>
          </w:p>
        </w:tc>
        <w:tc>
          <w:tcPr>
            <w:tcW w:w="499" w:type="pct"/>
          </w:tcPr>
          <w:p w14:paraId="338887A1" w14:textId="77777777" w:rsidR="00C82DAD" w:rsidRPr="000243C7" w:rsidRDefault="00C82DAD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000</w:t>
            </w:r>
          </w:p>
        </w:tc>
        <w:tc>
          <w:tcPr>
            <w:tcW w:w="1247" w:type="pct"/>
          </w:tcPr>
          <w:p w14:paraId="17C7FFEF" w14:textId="20E6E79D" w:rsidR="00C82DAD" w:rsidRPr="000243C7" w:rsidRDefault="00C82DAD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398</w:t>
            </w:r>
            <w:r w:rsidR="0008165E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0.263-0.594)</w:t>
            </w:r>
          </w:p>
        </w:tc>
        <w:tc>
          <w:tcPr>
            <w:tcW w:w="445" w:type="pct"/>
          </w:tcPr>
          <w:p w14:paraId="6EB2427F" w14:textId="77777777" w:rsidR="00C82DAD" w:rsidRPr="000243C7" w:rsidRDefault="00C82DAD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000</w:t>
            </w:r>
          </w:p>
        </w:tc>
      </w:tr>
      <w:tr w:rsidR="000243C7" w:rsidRPr="000243C7" w14:paraId="1BCE9FB8" w14:textId="77777777" w:rsidTr="004A4566">
        <w:tc>
          <w:tcPr>
            <w:tcW w:w="1560" w:type="pct"/>
            <w:tcBorders>
              <w:bottom w:val="single" w:sz="4" w:space="0" w:color="auto"/>
            </w:tcBorders>
          </w:tcPr>
          <w:p w14:paraId="780467B7" w14:textId="12CAFC74" w:rsidR="00C82DAD" w:rsidRPr="000243C7" w:rsidRDefault="00C82DAD" w:rsidP="006B27C9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AAPR (&gt;</w:t>
            </w:r>
            <w:r w:rsidR="008E7076" w:rsidRPr="000243C7">
              <w:rPr>
                <w:rFonts w:ascii="Book Antiqua" w:hAnsi="Book Antiqua"/>
                <w:color w:val="000000" w:themeColor="text1"/>
              </w:rPr>
              <w:t xml:space="preserve"> </w:t>
            </w:r>
            <w:r w:rsidRPr="000243C7">
              <w:rPr>
                <w:rFonts w:ascii="Book Antiqua" w:hAnsi="Book Antiqua"/>
                <w:color w:val="000000" w:themeColor="text1"/>
              </w:rPr>
              <w:t xml:space="preserve">0.48 </w:t>
            </w:r>
            <w:r w:rsidR="00103270" w:rsidRPr="000243C7">
              <w:rPr>
                <w:rFonts w:ascii="Book Antiqua" w:hAnsi="Book Antiqua"/>
                <w:i/>
                <w:iCs/>
                <w:color w:val="000000" w:themeColor="text1"/>
              </w:rPr>
              <w:t>vs</w:t>
            </w:r>
            <w:r w:rsidRPr="000243C7">
              <w:rPr>
                <w:rFonts w:ascii="Book Antiqua" w:hAnsi="Book Antiqua"/>
                <w:color w:val="000000" w:themeColor="text1"/>
              </w:rPr>
              <w:t xml:space="preserve"> ≤</w:t>
            </w:r>
            <w:r w:rsidR="008E7076" w:rsidRPr="000243C7">
              <w:rPr>
                <w:rFonts w:ascii="Book Antiqua" w:hAnsi="Book Antiqua"/>
                <w:color w:val="000000" w:themeColor="text1"/>
              </w:rPr>
              <w:t xml:space="preserve"> </w:t>
            </w:r>
            <w:r w:rsidRPr="000243C7">
              <w:rPr>
                <w:rFonts w:ascii="Book Antiqua" w:hAnsi="Book Antiqua"/>
                <w:color w:val="000000" w:themeColor="text1"/>
              </w:rPr>
              <w:t>0.48)</w:t>
            </w:r>
          </w:p>
        </w:tc>
        <w:tc>
          <w:tcPr>
            <w:tcW w:w="1248" w:type="pct"/>
            <w:tcBorders>
              <w:bottom w:val="single" w:sz="4" w:space="0" w:color="auto"/>
            </w:tcBorders>
          </w:tcPr>
          <w:p w14:paraId="5C0BC194" w14:textId="034DCFA1" w:rsidR="00C82DAD" w:rsidRPr="000243C7" w:rsidRDefault="00C82DAD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611</w:t>
            </w:r>
            <w:r w:rsidR="0008165E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0.446-0.837)</w:t>
            </w:r>
          </w:p>
        </w:tc>
        <w:tc>
          <w:tcPr>
            <w:tcW w:w="499" w:type="pct"/>
            <w:tcBorders>
              <w:bottom w:val="single" w:sz="4" w:space="0" w:color="auto"/>
            </w:tcBorders>
          </w:tcPr>
          <w:p w14:paraId="4A0E2C66" w14:textId="77777777" w:rsidR="00C82DAD" w:rsidRPr="000243C7" w:rsidRDefault="00C82DAD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002</w:t>
            </w:r>
          </w:p>
        </w:tc>
        <w:tc>
          <w:tcPr>
            <w:tcW w:w="1247" w:type="pct"/>
            <w:tcBorders>
              <w:bottom w:val="single" w:sz="4" w:space="0" w:color="auto"/>
            </w:tcBorders>
          </w:tcPr>
          <w:p w14:paraId="1CCA1288" w14:textId="6B58D1AF" w:rsidR="00C82DAD" w:rsidRPr="000243C7" w:rsidRDefault="00C82DAD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527</w:t>
            </w:r>
            <w:r w:rsidR="0008165E" w:rsidRPr="000243C7">
              <w:rPr>
                <w:rFonts w:ascii="Book Antiqua" w:hAnsi="Book Antiqua"/>
                <w:color w:val="000000" w:themeColor="text1"/>
              </w:rPr>
              <w:t xml:space="preserve"> (</w:t>
            </w:r>
            <w:r w:rsidRPr="000243C7">
              <w:rPr>
                <w:rFonts w:ascii="Book Antiqua" w:hAnsi="Book Antiqua"/>
                <w:color w:val="000000" w:themeColor="text1"/>
              </w:rPr>
              <w:t>0.370-0.751)</w:t>
            </w:r>
          </w:p>
        </w:tc>
        <w:tc>
          <w:tcPr>
            <w:tcW w:w="445" w:type="pct"/>
            <w:tcBorders>
              <w:bottom w:val="single" w:sz="4" w:space="0" w:color="auto"/>
            </w:tcBorders>
          </w:tcPr>
          <w:p w14:paraId="0F35BE35" w14:textId="77777777" w:rsidR="00C82DAD" w:rsidRPr="000243C7" w:rsidRDefault="00C82DAD" w:rsidP="006B27C9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0243C7">
              <w:rPr>
                <w:rFonts w:ascii="Book Antiqua" w:hAnsi="Book Antiqua"/>
                <w:color w:val="000000" w:themeColor="text1"/>
              </w:rPr>
              <w:t>0.000</w:t>
            </w:r>
          </w:p>
        </w:tc>
      </w:tr>
    </w:tbl>
    <w:p w14:paraId="7F48FBAF" w14:textId="77777777" w:rsidR="003D2BE6" w:rsidRPr="000243C7" w:rsidRDefault="003D2BE6" w:rsidP="003D2BE6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  <w:szCs w:val="21"/>
        </w:rPr>
      </w:pP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HR: Hazard ratio;</w:t>
      </w:r>
      <w:r w:rsidRPr="000243C7">
        <w:rPr>
          <w:rFonts w:ascii="Book Antiqua" w:eastAsia="Book Antiqua" w:hAnsi="Book Antiqua" w:cs="Book Antiqua" w:hint="eastAsia"/>
          <w:color w:val="000000" w:themeColor="text1"/>
          <w:szCs w:val="21"/>
        </w:rPr>
        <w:t xml:space="preserve"> </w:t>
      </w:r>
      <w:r w:rsidRPr="000243C7">
        <w:rPr>
          <w:rFonts w:ascii="Book Antiqua" w:eastAsia="Book Antiqua" w:hAnsi="Book Antiqua" w:cs="Book Antiqua"/>
          <w:color w:val="000000" w:themeColor="text1"/>
          <w:szCs w:val="21"/>
        </w:rPr>
        <w:t>CI: Confidence interval; AAPR: Albumin-to-alkaline phosphatase ratio.</w:t>
      </w:r>
    </w:p>
    <w:p w14:paraId="660D9746" w14:textId="77777777" w:rsidR="000C4B85" w:rsidRPr="000243C7" w:rsidRDefault="000C4B85">
      <w:pPr>
        <w:spacing w:line="360" w:lineRule="auto"/>
        <w:jc w:val="both"/>
        <w:rPr>
          <w:color w:val="000000" w:themeColor="text1"/>
        </w:rPr>
      </w:pPr>
    </w:p>
    <w:sectPr w:rsidR="000C4B85" w:rsidRPr="000243C7" w:rsidSect="00034A2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F870CC" w14:textId="77777777" w:rsidR="00A3219B" w:rsidRDefault="00A3219B" w:rsidP="00C62A77">
      <w:r>
        <w:separator/>
      </w:r>
    </w:p>
  </w:endnote>
  <w:endnote w:type="continuationSeparator" w:id="0">
    <w:p w14:paraId="5845AEB3" w14:textId="77777777" w:rsidR="00A3219B" w:rsidRDefault="00A3219B" w:rsidP="00C62A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24E2E3" w14:textId="77777777" w:rsidR="00C62A77" w:rsidRPr="00C0092E" w:rsidRDefault="00C62A77" w:rsidP="00C0092E">
    <w:pPr>
      <w:pStyle w:val="aa"/>
      <w:jc w:val="right"/>
      <w:rPr>
        <w:rFonts w:ascii="Book Antiqua" w:hAnsi="Book Antiqua"/>
        <w:sz w:val="24"/>
        <w:szCs w:val="24"/>
      </w:rPr>
    </w:pPr>
    <w:r>
      <w:rPr>
        <w:rFonts w:ascii="Book Antiqua" w:hAnsi="Book Antiqua"/>
        <w:sz w:val="24"/>
        <w:szCs w:val="24"/>
      </w:rPr>
      <w:fldChar w:fldCharType="begin"/>
    </w:r>
    <w:r>
      <w:rPr>
        <w:rFonts w:ascii="Book Antiqua" w:hAnsi="Book Antiqua"/>
        <w:sz w:val="24"/>
        <w:szCs w:val="24"/>
      </w:rPr>
      <w:instrText xml:space="preserve"> PAGE   \* MERGEFORMAT </w:instrText>
    </w:r>
    <w:r>
      <w:rPr>
        <w:rFonts w:ascii="Book Antiqua" w:hAnsi="Book Antiqua"/>
        <w:sz w:val="24"/>
        <w:szCs w:val="24"/>
      </w:rPr>
      <w:fldChar w:fldCharType="separate"/>
    </w:r>
    <w:r>
      <w:rPr>
        <w:rFonts w:ascii="Book Antiqua" w:hAnsi="Book Antiqua"/>
        <w:noProof/>
        <w:sz w:val="24"/>
        <w:szCs w:val="24"/>
      </w:rPr>
      <w:t>1</w:t>
    </w:r>
    <w:r>
      <w:rPr>
        <w:rFonts w:ascii="Book Antiqua" w:hAnsi="Book Antiqua"/>
        <w:sz w:val="24"/>
        <w:szCs w:val="24"/>
      </w:rPr>
      <w:fldChar w:fldCharType="end"/>
    </w:r>
    <w:r>
      <w:rPr>
        <w:rFonts w:ascii="Book Antiqua" w:hAnsi="Book Antiqua"/>
        <w:sz w:val="24"/>
        <w:szCs w:val="24"/>
      </w:rPr>
      <w:t>/</w:t>
    </w:r>
    <w:r>
      <w:rPr>
        <w:rFonts w:ascii="Book Antiqua" w:hAnsi="Book Antiqua"/>
        <w:sz w:val="24"/>
        <w:szCs w:val="24"/>
      </w:rPr>
      <w:fldChar w:fldCharType="begin"/>
    </w:r>
    <w:r>
      <w:rPr>
        <w:rFonts w:ascii="Book Antiqua" w:hAnsi="Book Antiqua"/>
        <w:sz w:val="24"/>
        <w:szCs w:val="24"/>
      </w:rPr>
      <w:instrText xml:space="preserve"> NUMPAGES   \* MERGEFORMAT </w:instrText>
    </w:r>
    <w:r>
      <w:rPr>
        <w:rFonts w:ascii="Book Antiqua" w:hAnsi="Book Antiqua"/>
        <w:sz w:val="24"/>
        <w:szCs w:val="24"/>
      </w:rPr>
      <w:fldChar w:fldCharType="separate"/>
    </w:r>
    <w:r>
      <w:rPr>
        <w:rFonts w:ascii="Book Antiqua" w:hAnsi="Book Antiqua"/>
        <w:noProof/>
        <w:sz w:val="24"/>
        <w:szCs w:val="24"/>
      </w:rPr>
      <w:t>16</w:t>
    </w:r>
    <w:r>
      <w:rPr>
        <w:rFonts w:ascii="Book Antiqua" w:hAnsi="Book Antiqua"/>
        <w:sz w:val="24"/>
        <w:szCs w:val="24"/>
      </w:rPr>
      <w:fldChar w:fldCharType="end"/>
    </w:r>
  </w:p>
  <w:p w14:paraId="699DD976" w14:textId="77777777" w:rsidR="00C62A77" w:rsidRDefault="00C62A77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A48196" w14:textId="77777777" w:rsidR="00A3219B" w:rsidRDefault="00A3219B" w:rsidP="00C62A77">
      <w:r>
        <w:separator/>
      </w:r>
    </w:p>
  </w:footnote>
  <w:footnote w:type="continuationSeparator" w:id="0">
    <w:p w14:paraId="140BEABE" w14:textId="77777777" w:rsidR="00A3219B" w:rsidRDefault="00A3219B" w:rsidP="00C62A77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ansheng">
    <w15:presenceInfo w15:providerId="Windows Live" w15:userId="4fffbcdf8f4c29b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2MDUxMjMyMTE2MbZU0lEKTi0uzszPAykwqQUAFCS5PSwAAAA="/>
  </w:docVars>
  <w:rsids>
    <w:rsidRoot w:val="00A77B3E"/>
    <w:rsid w:val="000154D1"/>
    <w:rsid w:val="000165D4"/>
    <w:rsid w:val="000243C7"/>
    <w:rsid w:val="0002550C"/>
    <w:rsid w:val="00034A2B"/>
    <w:rsid w:val="00042FC2"/>
    <w:rsid w:val="000478A9"/>
    <w:rsid w:val="00056E53"/>
    <w:rsid w:val="00057E91"/>
    <w:rsid w:val="00063994"/>
    <w:rsid w:val="0007242E"/>
    <w:rsid w:val="00077CA9"/>
    <w:rsid w:val="0008165E"/>
    <w:rsid w:val="0008659C"/>
    <w:rsid w:val="000C4B85"/>
    <w:rsid w:val="00103270"/>
    <w:rsid w:val="00131832"/>
    <w:rsid w:val="001335BE"/>
    <w:rsid w:val="001352A4"/>
    <w:rsid w:val="00141B51"/>
    <w:rsid w:val="001527BC"/>
    <w:rsid w:val="00167B60"/>
    <w:rsid w:val="00167BDC"/>
    <w:rsid w:val="001778FF"/>
    <w:rsid w:val="00182689"/>
    <w:rsid w:val="00193EA2"/>
    <w:rsid w:val="0019742F"/>
    <w:rsid w:val="001C5B76"/>
    <w:rsid w:val="001F0A33"/>
    <w:rsid w:val="0020082D"/>
    <w:rsid w:val="002069EF"/>
    <w:rsid w:val="00213610"/>
    <w:rsid w:val="002764FE"/>
    <w:rsid w:val="002B06BC"/>
    <w:rsid w:val="002C30B3"/>
    <w:rsid w:val="002C786D"/>
    <w:rsid w:val="002D189B"/>
    <w:rsid w:val="002E327C"/>
    <w:rsid w:val="002F6778"/>
    <w:rsid w:val="0031413C"/>
    <w:rsid w:val="003207A6"/>
    <w:rsid w:val="00326FC8"/>
    <w:rsid w:val="00337090"/>
    <w:rsid w:val="003475B9"/>
    <w:rsid w:val="003577A7"/>
    <w:rsid w:val="0036555F"/>
    <w:rsid w:val="00367BF9"/>
    <w:rsid w:val="0037591D"/>
    <w:rsid w:val="0038393A"/>
    <w:rsid w:val="00390205"/>
    <w:rsid w:val="003A65D9"/>
    <w:rsid w:val="003C28C3"/>
    <w:rsid w:val="003D2BE6"/>
    <w:rsid w:val="003E0BF4"/>
    <w:rsid w:val="00410047"/>
    <w:rsid w:val="00412EB9"/>
    <w:rsid w:val="00424DB0"/>
    <w:rsid w:val="00436839"/>
    <w:rsid w:val="0044672B"/>
    <w:rsid w:val="00451DE0"/>
    <w:rsid w:val="0047102F"/>
    <w:rsid w:val="004777D1"/>
    <w:rsid w:val="004A4566"/>
    <w:rsid w:val="004C02A3"/>
    <w:rsid w:val="004D3948"/>
    <w:rsid w:val="004D6B6E"/>
    <w:rsid w:val="004F110F"/>
    <w:rsid w:val="004F458E"/>
    <w:rsid w:val="004F6C81"/>
    <w:rsid w:val="00512AE2"/>
    <w:rsid w:val="00516349"/>
    <w:rsid w:val="005339DB"/>
    <w:rsid w:val="00535391"/>
    <w:rsid w:val="00555C4F"/>
    <w:rsid w:val="00567951"/>
    <w:rsid w:val="005901DA"/>
    <w:rsid w:val="00593687"/>
    <w:rsid w:val="005A7DCD"/>
    <w:rsid w:val="005B0C7F"/>
    <w:rsid w:val="005B4257"/>
    <w:rsid w:val="005D4FBC"/>
    <w:rsid w:val="005D723A"/>
    <w:rsid w:val="005E10AD"/>
    <w:rsid w:val="005E3768"/>
    <w:rsid w:val="005E7E05"/>
    <w:rsid w:val="005F2023"/>
    <w:rsid w:val="005F4F21"/>
    <w:rsid w:val="00611FFB"/>
    <w:rsid w:val="00614DB8"/>
    <w:rsid w:val="00622F53"/>
    <w:rsid w:val="00626250"/>
    <w:rsid w:val="00626F64"/>
    <w:rsid w:val="0064025C"/>
    <w:rsid w:val="0065259C"/>
    <w:rsid w:val="00652AAF"/>
    <w:rsid w:val="00676777"/>
    <w:rsid w:val="00682CC4"/>
    <w:rsid w:val="006878C0"/>
    <w:rsid w:val="006936AD"/>
    <w:rsid w:val="006B0A09"/>
    <w:rsid w:val="006B565B"/>
    <w:rsid w:val="006C26CE"/>
    <w:rsid w:val="006C5014"/>
    <w:rsid w:val="006D2A47"/>
    <w:rsid w:val="00750CE0"/>
    <w:rsid w:val="00766F88"/>
    <w:rsid w:val="0078583B"/>
    <w:rsid w:val="007B63A9"/>
    <w:rsid w:val="007C4C50"/>
    <w:rsid w:val="007F48B0"/>
    <w:rsid w:val="008105EC"/>
    <w:rsid w:val="00821D02"/>
    <w:rsid w:val="00824FF7"/>
    <w:rsid w:val="00827A48"/>
    <w:rsid w:val="00836296"/>
    <w:rsid w:val="008377E0"/>
    <w:rsid w:val="0084020D"/>
    <w:rsid w:val="00876950"/>
    <w:rsid w:val="00883FBC"/>
    <w:rsid w:val="00895EED"/>
    <w:rsid w:val="008A3DBD"/>
    <w:rsid w:val="008A4089"/>
    <w:rsid w:val="008C0373"/>
    <w:rsid w:val="008E2EC0"/>
    <w:rsid w:val="008E7076"/>
    <w:rsid w:val="008F67AC"/>
    <w:rsid w:val="00905B27"/>
    <w:rsid w:val="009113E8"/>
    <w:rsid w:val="009168B9"/>
    <w:rsid w:val="00923D24"/>
    <w:rsid w:val="00935868"/>
    <w:rsid w:val="009547D2"/>
    <w:rsid w:val="00955331"/>
    <w:rsid w:val="00976420"/>
    <w:rsid w:val="009A78F7"/>
    <w:rsid w:val="009C4B8A"/>
    <w:rsid w:val="009D7AF8"/>
    <w:rsid w:val="009E0825"/>
    <w:rsid w:val="009E7349"/>
    <w:rsid w:val="009F65C9"/>
    <w:rsid w:val="009F6AF4"/>
    <w:rsid w:val="00A01627"/>
    <w:rsid w:val="00A1497D"/>
    <w:rsid w:val="00A179A9"/>
    <w:rsid w:val="00A20127"/>
    <w:rsid w:val="00A27C2A"/>
    <w:rsid w:val="00A3219B"/>
    <w:rsid w:val="00A32859"/>
    <w:rsid w:val="00A37A97"/>
    <w:rsid w:val="00A44819"/>
    <w:rsid w:val="00A5020B"/>
    <w:rsid w:val="00A514F3"/>
    <w:rsid w:val="00A5622C"/>
    <w:rsid w:val="00A77B3E"/>
    <w:rsid w:val="00A84183"/>
    <w:rsid w:val="00A94A89"/>
    <w:rsid w:val="00AA31B3"/>
    <w:rsid w:val="00AA5635"/>
    <w:rsid w:val="00AF6507"/>
    <w:rsid w:val="00B27FBF"/>
    <w:rsid w:val="00B40650"/>
    <w:rsid w:val="00B56699"/>
    <w:rsid w:val="00BA0614"/>
    <w:rsid w:val="00BA726A"/>
    <w:rsid w:val="00BB2D40"/>
    <w:rsid w:val="00BB3E3C"/>
    <w:rsid w:val="00BD014C"/>
    <w:rsid w:val="00C116AE"/>
    <w:rsid w:val="00C13B42"/>
    <w:rsid w:val="00C31DAA"/>
    <w:rsid w:val="00C50F41"/>
    <w:rsid w:val="00C62A77"/>
    <w:rsid w:val="00C82DAD"/>
    <w:rsid w:val="00CA0B0E"/>
    <w:rsid w:val="00CA2A55"/>
    <w:rsid w:val="00CA726C"/>
    <w:rsid w:val="00CC77B5"/>
    <w:rsid w:val="00CE1169"/>
    <w:rsid w:val="00D241D4"/>
    <w:rsid w:val="00D417E3"/>
    <w:rsid w:val="00D42BFB"/>
    <w:rsid w:val="00D61916"/>
    <w:rsid w:val="00D6741B"/>
    <w:rsid w:val="00D93DEF"/>
    <w:rsid w:val="00D94960"/>
    <w:rsid w:val="00DA2EEF"/>
    <w:rsid w:val="00DC3C92"/>
    <w:rsid w:val="00DE2397"/>
    <w:rsid w:val="00DE5F1E"/>
    <w:rsid w:val="00E05CB1"/>
    <w:rsid w:val="00E11F93"/>
    <w:rsid w:val="00E5248D"/>
    <w:rsid w:val="00EA0BF3"/>
    <w:rsid w:val="00ED1901"/>
    <w:rsid w:val="00EE0682"/>
    <w:rsid w:val="00EF11DA"/>
    <w:rsid w:val="00F0752E"/>
    <w:rsid w:val="00F07B2D"/>
    <w:rsid w:val="00F147DB"/>
    <w:rsid w:val="00F20631"/>
    <w:rsid w:val="00F377C7"/>
    <w:rsid w:val="00F65516"/>
    <w:rsid w:val="00F84FF8"/>
    <w:rsid w:val="00F85C52"/>
    <w:rsid w:val="00F96BEF"/>
    <w:rsid w:val="00FB1B47"/>
    <w:rsid w:val="00FB4E6E"/>
    <w:rsid w:val="00FD132C"/>
    <w:rsid w:val="00FE46DB"/>
    <w:rsid w:val="00FF40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DE4D077"/>
  <w15:docId w15:val="{E6738223-64AB-4518-A798-580E6AFB4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67BF9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semiHidden/>
    <w:unhideWhenUsed/>
    <w:rsid w:val="006D2A47"/>
    <w:rPr>
      <w:sz w:val="21"/>
      <w:szCs w:val="21"/>
    </w:rPr>
  </w:style>
  <w:style w:type="paragraph" w:styleId="a4">
    <w:name w:val="annotation text"/>
    <w:basedOn w:val="a"/>
    <w:link w:val="a5"/>
    <w:semiHidden/>
    <w:unhideWhenUsed/>
    <w:rsid w:val="006D2A47"/>
  </w:style>
  <w:style w:type="character" w:customStyle="1" w:styleId="a5">
    <w:name w:val="批注文字 字符"/>
    <w:basedOn w:val="a0"/>
    <w:link w:val="a4"/>
    <w:semiHidden/>
    <w:rsid w:val="006D2A47"/>
    <w:rPr>
      <w:sz w:val="24"/>
      <w:szCs w:val="24"/>
    </w:rPr>
  </w:style>
  <w:style w:type="paragraph" w:styleId="a6">
    <w:name w:val="annotation subject"/>
    <w:basedOn w:val="a4"/>
    <w:next w:val="a4"/>
    <w:link w:val="a7"/>
    <w:semiHidden/>
    <w:unhideWhenUsed/>
    <w:rsid w:val="006D2A47"/>
    <w:rPr>
      <w:b/>
      <w:bCs/>
    </w:rPr>
  </w:style>
  <w:style w:type="character" w:customStyle="1" w:styleId="a7">
    <w:name w:val="批注主题 字符"/>
    <w:basedOn w:val="a5"/>
    <w:link w:val="a6"/>
    <w:semiHidden/>
    <w:rsid w:val="006D2A47"/>
    <w:rPr>
      <w:b/>
      <w:bCs/>
      <w:sz w:val="24"/>
      <w:szCs w:val="24"/>
    </w:rPr>
  </w:style>
  <w:style w:type="paragraph" w:styleId="a8">
    <w:name w:val="header"/>
    <w:basedOn w:val="a"/>
    <w:link w:val="a9"/>
    <w:unhideWhenUsed/>
    <w:rsid w:val="00C62A7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rsid w:val="00C62A77"/>
    <w:rPr>
      <w:sz w:val="18"/>
      <w:szCs w:val="18"/>
    </w:rPr>
  </w:style>
  <w:style w:type="paragraph" w:styleId="aa">
    <w:name w:val="footer"/>
    <w:basedOn w:val="a"/>
    <w:link w:val="ab"/>
    <w:unhideWhenUsed/>
    <w:rsid w:val="00C62A7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b">
    <w:name w:val="页脚 字符"/>
    <w:basedOn w:val="a0"/>
    <w:link w:val="aa"/>
    <w:rsid w:val="00C62A7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0</Pages>
  <Words>5909</Words>
  <Characters>33682</Characters>
  <Application>Microsoft Office Word</Application>
  <DocSecurity>0</DocSecurity>
  <Lines>280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an-Sheng Ma</dc:creator>
  <cp:lastModifiedBy>Liansheng</cp:lastModifiedBy>
  <cp:revision>2</cp:revision>
  <dcterms:created xsi:type="dcterms:W3CDTF">2022-04-21T05:55:00Z</dcterms:created>
  <dcterms:modified xsi:type="dcterms:W3CDTF">2022-04-21T05:55:00Z</dcterms:modified>
</cp:coreProperties>
</file>